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361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7"/>
      </w:tblGrid>
      <w:tr w:rsidR="00E26518" w:rsidRPr="008F4E83" w:rsidTr="001F7797">
        <w:tc>
          <w:tcPr>
            <w:tcW w:w="10627" w:type="dxa"/>
          </w:tcPr>
          <w:p w:rsidR="00E26518" w:rsidRPr="008F4E83" w:rsidRDefault="00E26518" w:rsidP="00E26518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  <w:p w:rsidR="007E0FB4" w:rsidRPr="007E0FB4" w:rsidRDefault="007E0FB4" w:rsidP="007E0FB4">
            <w:pPr>
              <w:widowControl w:val="0"/>
              <w:spacing w:after="0" w:line="240" w:lineRule="auto"/>
              <w:jc w:val="center"/>
              <w:rPr>
                <w:rFonts w:asciiTheme="minorHAnsi" w:hAnsiTheme="minorHAnsi" w:cs="Arial"/>
                <w:b/>
                <w:bCs/>
                <w:sz w:val="10"/>
                <w:szCs w:val="10"/>
              </w:rPr>
            </w:pPr>
          </w:p>
          <w:p w:rsidR="00EF0ED3" w:rsidRPr="00475B06" w:rsidRDefault="00475B06" w:rsidP="007E0FB4">
            <w:pPr>
              <w:widowControl w:val="0"/>
              <w:spacing w:after="0" w:line="240" w:lineRule="auto"/>
              <w:rPr>
                <w:rFonts w:asciiTheme="minorHAnsi" w:hAnsiTheme="minorHAnsi" w:cs="Arial"/>
                <w:b/>
                <w:bCs/>
                <w:sz w:val="40"/>
                <w:szCs w:val="40"/>
              </w:rPr>
            </w:pPr>
            <w:r>
              <w:rPr>
                <w:rFonts w:asciiTheme="minorHAnsi" w:hAnsiTheme="minorHAnsi" w:cs="Arial"/>
                <w:b/>
                <w:bCs/>
                <w:sz w:val="48"/>
                <w:szCs w:val="48"/>
              </w:rPr>
              <w:t xml:space="preserve">The </w:t>
            </w:r>
            <w:r w:rsidR="005675BF">
              <w:rPr>
                <w:rFonts w:asciiTheme="minorHAnsi" w:hAnsiTheme="minorHAnsi" w:cs="Arial"/>
                <w:b/>
                <w:bCs/>
                <w:sz w:val="48"/>
                <w:szCs w:val="48"/>
              </w:rPr>
              <w:t xml:space="preserve">Orange Door - </w:t>
            </w:r>
            <w:bookmarkStart w:id="0" w:name="_GoBack"/>
            <w:r w:rsidR="007E0FB4" w:rsidRPr="00475B06">
              <w:rPr>
                <w:rFonts w:asciiTheme="minorHAnsi" w:hAnsiTheme="minorHAnsi" w:cs="Arial"/>
                <w:bCs/>
                <w:sz w:val="40"/>
                <w:szCs w:val="40"/>
              </w:rPr>
              <w:t>BARWON SUPPORT AND SAFETY HUB</w:t>
            </w:r>
          </w:p>
          <w:bookmarkEnd w:id="0"/>
          <w:p w:rsidR="00E26518" w:rsidRPr="008F4E83" w:rsidRDefault="007E0FB4" w:rsidP="007E0FB4">
            <w:pPr>
              <w:widowControl w:val="0"/>
              <w:spacing w:after="0" w:line="240" w:lineRule="auto"/>
              <w:rPr>
                <w:rFonts w:asciiTheme="minorHAnsi" w:hAnsiTheme="minorHAnsi" w:cs="Arial"/>
                <w:sz w:val="40"/>
                <w:szCs w:val="40"/>
              </w:rPr>
            </w:pPr>
            <w:r>
              <w:rPr>
                <w:rFonts w:asciiTheme="minorHAnsi" w:hAnsiTheme="minorHAnsi" w:cs="Arial"/>
                <w:b/>
                <w:bCs/>
                <w:sz w:val="40"/>
                <w:szCs w:val="40"/>
              </w:rPr>
              <w:t xml:space="preserve">Child &amp; </w:t>
            </w:r>
            <w:r w:rsidR="00E26518" w:rsidRPr="008F4E83">
              <w:rPr>
                <w:rFonts w:asciiTheme="minorHAnsi" w:hAnsiTheme="minorHAnsi" w:cs="Arial"/>
                <w:b/>
                <w:bCs/>
                <w:sz w:val="40"/>
                <w:szCs w:val="40"/>
              </w:rPr>
              <w:t>Family Referral Form</w:t>
            </w:r>
          </w:p>
          <w:p w:rsidR="00E26518" w:rsidRPr="003758C7" w:rsidRDefault="007E0FB4" w:rsidP="007E0FB4">
            <w:pPr>
              <w:widowControl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CF1849">
              <w:rPr>
                <w:rFonts w:asciiTheme="minorHAnsi" w:hAnsiTheme="minorHAnsi" w:cs="Arial"/>
                <w:b/>
                <w:noProof/>
                <w:sz w:val="20"/>
                <w:szCs w:val="20"/>
              </w:rPr>
              <w:t>Barwon Region:</w:t>
            </w:r>
            <w:r>
              <w:rPr>
                <w:rFonts w:asciiTheme="minorHAnsi" w:hAnsiTheme="minorHAnsi" w:cs="Arial"/>
                <w:noProof/>
                <w:sz w:val="20"/>
                <w:szCs w:val="20"/>
              </w:rPr>
              <w:t xml:space="preserve"> </w:t>
            </w:r>
            <w:r w:rsidR="00E26518" w:rsidRPr="00B53C30">
              <w:rPr>
                <w:rFonts w:asciiTheme="minorHAnsi" w:hAnsiTheme="minorHAnsi" w:cs="Arial"/>
                <w:noProof/>
                <w:sz w:val="20"/>
                <w:szCs w:val="20"/>
              </w:rPr>
              <w:t>City</w:t>
            </w:r>
            <w:r w:rsidR="00E26518" w:rsidRPr="003758C7">
              <w:rPr>
                <w:rFonts w:asciiTheme="minorHAnsi" w:hAnsiTheme="minorHAnsi" w:cs="Arial"/>
                <w:sz w:val="20"/>
                <w:szCs w:val="20"/>
              </w:rPr>
              <w:t xml:space="preserve"> of Greater Geelo</w:t>
            </w:r>
            <w:r w:rsidR="00927839">
              <w:rPr>
                <w:rFonts w:asciiTheme="minorHAnsi" w:hAnsiTheme="minorHAnsi" w:cs="Arial"/>
                <w:sz w:val="20"/>
                <w:szCs w:val="20"/>
              </w:rPr>
              <w:t>ng, Queenscliff</w:t>
            </w:r>
            <w:r w:rsidR="008335DC">
              <w:rPr>
                <w:rFonts w:asciiTheme="minorHAnsi" w:hAnsiTheme="minorHAnsi" w:cs="Arial"/>
                <w:sz w:val="20"/>
                <w:szCs w:val="20"/>
              </w:rPr>
              <w:t>e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r w:rsidR="00E26518" w:rsidRPr="003758C7">
              <w:rPr>
                <w:rFonts w:asciiTheme="minorHAnsi" w:hAnsiTheme="minorHAnsi" w:cs="Arial"/>
                <w:sz w:val="20"/>
                <w:szCs w:val="20"/>
              </w:rPr>
              <w:t xml:space="preserve">Surf Coast </w:t>
            </w:r>
            <w:r w:rsidR="00E26518" w:rsidRPr="00B53C30">
              <w:rPr>
                <w:rFonts w:asciiTheme="minorHAnsi" w:hAnsiTheme="minorHAnsi" w:cs="Arial"/>
                <w:noProof/>
                <w:sz w:val="20"/>
                <w:szCs w:val="20"/>
              </w:rPr>
              <w:t>Shire</w:t>
            </w:r>
            <w:r>
              <w:rPr>
                <w:rFonts w:asciiTheme="minorHAnsi" w:hAnsiTheme="minorHAnsi" w:cs="Arial"/>
                <w:noProof/>
                <w:sz w:val="20"/>
                <w:szCs w:val="20"/>
              </w:rPr>
              <w:t xml:space="preserve"> &amp; </w:t>
            </w:r>
            <w:r w:rsidR="00343CBC" w:rsidRPr="00343CBC">
              <w:rPr>
                <w:rFonts w:asciiTheme="minorHAnsi" w:hAnsiTheme="minorHAnsi" w:cs="Arial"/>
                <w:noProof/>
                <w:sz w:val="20"/>
                <w:szCs w:val="20"/>
              </w:rPr>
              <w:t>Colac/Corangamite</w:t>
            </w:r>
          </w:p>
          <w:p w:rsidR="00A763AC" w:rsidRPr="008F4E83" w:rsidRDefault="00A763AC" w:rsidP="007E0FB4">
            <w:pPr>
              <w:widowControl w:val="0"/>
              <w:spacing w:after="0" w:line="240" w:lineRule="auto"/>
              <w:rPr>
                <w:rFonts w:asciiTheme="minorHAnsi" w:hAnsiTheme="minorHAnsi" w:cs="Arial"/>
                <w:sz w:val="8"/>
                <w:szCs w:val="8"/>
              </w:rPr>
            </w:pPr>
          </w:p>
          <w:p w:rsidR="009E0B5B" w:rsidRDefault="009E0B5B" w:rsidP="00AC3934">
            <w:pPr>
              <w:widowControl w:val="0"/>
              <w:spacing w:after="0" w:line="240" w:lineRule="auto"/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sz w:val="24"/>
                <w:szCs w:val="24"/>
              </w:rPr>
              <w:t>Geelong:</w:t>
            </w:r>
            <w:r w:rsidR="007E0FB4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4F200C" w:rsidRPr="008F4E83"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r w:rsidR="00C910D9">
              <w:rPr>
                <w:rFonts w:asciiTheme="minorHAnsi" w:hAnsiTheme="minorHAnsi" w:cs="Arial"/>
                <w:sz w:val="24"/>
                <w:szCs w:val="24"/>
              </w:rPr>
              <w:t xml:space="preserve">                          </w:t>
            </w:r>
            <w:r w:rsidR="00DA0C05" w:rsidRPr="00DA0C05">
              <w:rPr>
                <w:rFonts w:asciiTheme="minorHAnsi" w:hAnsiTheme="minorHAnsi" w:cs="Arial"/>
                <w:sz w:val="24"/>
                <w:szCs w:val="24"/>
              </w:rPr>
              <w:t xml:space="preserve">1800 312 820 </w:t>
            </w:r>
            <w:r w:rsidR="004F200C" w:rsidRPr="008F4E83">
              <w:rPr>
                <w:rFonts w:asciiTheme="minorHAnsi" w:hAnsiTheme="minorHAnsi" w:cs="Arial"/>
                <w:sz w:val="24"/>
                <w:szCs w:val="24"/>
              </w:rPr>
              <w:t xml:space="preserve">            </w:t>
            </w:r>
            <w:hyperlink r:id="rId8" w:history="1">
              <w:r w:rsidR="004D6A56" w:rsidRPr="00A63C9A">
                <w:rPr>
                  <w:rStyle w:val="Hyperlink"/>
                  <w:rFonts w:asciiTheme="minorHAnsi" w:hAnsiTheme="minorHAnsi" w:cs="Arial"/>
                  <w:sz w:val="24"/>
                  <w:szCs w:val="24"/>
                </w:rPr>
                <w:t>barwon@orangedoor.vic.gov.au</w:t>
              </w:r>
            </w:hyperlink>
            <w:r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:rsidR="009E0B5B" w:rsidRDefault="00343CBC" w:rsidP="00AC3934">
            <w:pPr>
              <w:widowControl w:val="0"/>
              <w:spacing w:after="0" w:line="240" w:lineRule="auto"/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  <w:t>Colac</w:t>
            </w:r>
            <w:proofErr w:type="spellEnd"/>
            <w:r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  <w:t>/Corangamite</w:t>
            </w:r>
            <w:r w:rsidR="009E0B5B"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  <w:t xml:space="preserve">:        </w:t>
            </w:r>
            <w:r w:rsidR="009E0B5B" w:rsidRPr="009E0B5B"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  <w:t>5232 5500</w:t>
            </w:r>
            <w:r w:rsidR="009E0B5B"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</w:rPr>
              <w:t xml:space="preserve">                  </w:t>
            </w:r>
            <w:hyperlink r:id="rId9" w:history="1">
              <w:r w:rsidR="009E0B5B" w:rsidRPr="00283B47">
                <w:rPr>
                  <w:rStyle w:val="Hyperlink"/>
                  <w:rFonts w:asciiTheme="minorHAnsi" w:hAnsiTheme="minorHAnsi" w:cs="Arial"/>
                  <w:sz w:val="24"/>
                  <w:szCs w:val="24"/>
                </w:rPr>
                <w:t>ChildFIRST@cah.vic.gov.au</w:t>
              </w:r>
            </w:hyperlink>
            <w:r w:rsidR="009E0B5B"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  <w:t xml:space="preserve"> </w:t>
            </w:r>
          </w:p>
          <w:p w:rsidR="00277EF9" w:rsidRPr="00277EF9" w:rsidRDefault="00277EF9" w:rsidP="009E0B5B">
            <w:pPr>
              <w:widowControl w:val="0"/>
              <w:spacing w:after="0" w:line="240" w:lineRule="auto"/>
              <w:rPr>
                <w:rFonts w:asciiTheme="minorHAnsi" w:hAnsiTheme="minorHAnsi" w:cs="Arial"/>
                <w:b/>
                <w:color w:val="0000FF"/>
                <w:sz w:val="24"/>
                <w:szCs w:val="24"/>
                <w:u w:val="single"/>
              </w:rPr>
            </w:pPr>
          </w:p>
        </w:tc>
      </w:tr>
    </w:tbl>
    <w:p w:rsidR="008F4E83" w:rsidRPr="008F4E83" w:rsidRDefault="009327CC" w:rsidP="00FB0ED0">
      <w:pPr>
        <w:tabs>
          <w:tab w:val="left" w:pos="915"/>
          <w:tab w:val="left" w:pos="1275"/>
        </w:tabs>
        <w:spacing w:after="0"/>
        <w:rPr>
          <w:rFonts w:asciiTheme="minorHAnsi" w:hAnsiTheme="minorHAnsi"/>
          <w:sz w:val="8"/>
          <w:szCs w:val="8"/>
        </w:rPr>
      </w:pPr>
      <w:r>
        <w:rPr>
          <w:rFonts w:asciiTheme="minorHAnsi" w:hAnsiTheme="minorHAnsi"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-434975</wp:posOffset>
                </wp:positionV>
                <wp:extent cx="6858000" cy="2534285"/>
                <wp:effectExtent l="0" t="0" r="0" b="0"/>
                <wp:wrapNone/>
                <wp:docPr id="6" name="Control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858000" cy="2534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2A4411" id="Control 58" o:spid="_x0000_s1026" style="position:absolute;margin-left:-3pt;margin-top:-34.25pt;width:540pt;height:199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" filled="f" stroked="f" insetpen="t">
                <o:lock v:ext="edit" shapetype="t"/>
              </v:rect>
            </w:pict>
          </mc:Fallback>
        </mc:AlternateContent>
      </w:r>
      <w:r w:rsidR="00FB0ED0">
        <w:rPr>
          <w:rFonts w:asciiTheme="minorHAnsi" w:hAnsiTheme="minorHAnsi"/>
          <w:sz w:val="8"/>
          <w:szCs w:val="8"/>
        </w:rPr>
        <w:tab/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2410"/>
        <w:gridCol w:w="2552"/>
        <w:gridCol w:w="3856"/>
      </w:tblGrid>
      <w:tr w:rsidR="008F4E83" w:rsidRPr="008F4E83" w:rsidTr="001F7797">
        <w:tc>
          <w:tcPr>
            <w:tcW w:w="10627" w:type="dxa"/>
            <w:gridSpan w:val="4"/>
            <w:shd w:val="clear" w:color="auto" w:fill="BFBFBF" w:themeFill="background1" w:themeFillShade="BF"/>
          </w:tcPr>
          <w:p w:rsidR="008F4E83" w:rsidRPr="008D7EB1" w:rsidRDefault="00AD0A4E" w:rsidP="003F6D92">
            <w:pPr>
              <w:spacing w:before="60" w:after="60" w:line="240" w:lineRule="auto"/>
              <w:rPr>
                <w:rFonts w:asciiTheme="minorHAnsi" w:hAnsiTheme="minorHAnsi" w:cs="Arial"/>
                <w:b/>
                <w:color w:val="A20000"/>
              </w:rPr>
            </w:pPr>
            <w:r w:rsidRPr="00AC3934">
              <w:rPr>
                <w:rFonts w:asciiTheme="minorHAnsi" w:hAnsiTheme="minorHAnsi" w:cs="Arial"/>
                <w:b/>
                <w:color w:val="000000" w:themeColor="text1"/>
              </w:rPr>
              <w:t xml:space="preserve">BARWON </w:t>
            </w:r>
            <w:r w:rsidR="003F6D92" w:rsidRPr="00AC3934">
              <w:rPr>
                <w:rFonts w:asciiTheme="minorHAnsi" w:hAnsiTheme="minorHAnsi" w:cs="Arial"/>
                <w:b/>
                <w:color w:val="000000" w:themeColor="text1"/>
              </w:rPr>
              <w:t xml:space="preserve">SUPPORT AND SAFETY HUB </w:t>
            </w:r>
            <w:r w:rsidR="008F4E83" w:rsidRPr="00AC3934">
              <w:rPr>
                <w:rFonts w:asciiTheme="minorHAnsi" w:hAnsiTheme="minorHAnsi" w:cs="Arial"/>
                <w:b/>
                <w:color w:val="000000" w:themeColor="text1"/>
              </w:rPr>
              <w:t>OFFICE USE ONLY</w:t>
            </w:r>
          </w:p>
        </w:tc>
      </w:tr>
      <w:tr w:rsidR="008F4E83" w:rsidRPr="008F4E83" w:rsidTr="001F7797">
        <w:tc>
          <w:tcPr>
            <w:tcW w:w="1809" w:type="dxa"/>
            <w:shd w:val="clear" w:color="auto" w:fill="BFBFBF"/>
          </w:tcPr>
          <w:p w:rsidR="008F4E83" w:rsidRPr="008F4E83" w:rsidRDefault="008F4E83" w:rsidP="00AC3934">
            <w:pPr>
              <w:spacing w:after="60" w:line="24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8F4E83">
              <w:rPr>
                <w:rFonts w:asciiTheme="minorHAnsi" w:hAnsiTheme="minorHAnsi" w:cs="Arial"/>
                <w:sz w:val="18"/>
                <w:szCs w:val="18"/>
              </w:rPr>
              <w:t xml:space="preserve">Date received by </w:t>
            </w:r>
            <w:r w:rsidR="00AC3934">
              <w:rPr>
                <w:rFonts w:asciiTheme="minorHAnsi" w:hAnsiTheme="minorHAnsi" w:cs="Arial"/>
                <w:sz w:val="18"/>
                <w:szCs w:val="18"/>
              </w:rPr>
              <w:t>Hub</w:t>
            </w:r>
          </w:p>
        </w:tc>
        <w:tc>
          <w:tcPr>
            <w:tcW w:w="2410" w:type="dxa"/>
          </w:tcPr>
          <w:p w:rsidR="008F4E83" w:rsidRPr="003758C7" w:rsidRDefault="00475B06" w:rsidP="00F8174B">
            <w:pPr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="Calibri Light" w:hAnsi="Calibri Light"/>
                  <w:sz w:val="20"/>
                  <w:szCs w:val="20"/>
                  <w:lang w:val="en-US"/>
                </w:rPr>
                <w:id w:val="19481981"/>
                <w:placeholder>
                  <w:docPart w:val="FEABE027BEC141489E3FB7A23D94615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758C7" w:rsidRPr="003758C7">
                  <w:rPr>
                    <w:rStyle w:val="PlaceholderText"/>
                    <w:rFonts w:ascii="Calibri Light" w:hAnsi="Calibri Light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2552" w:type="dxa"/>
            <w:shd w:val="clear" w:color="auto" w:fill="BFBFBF" w:themeFill="background1" w:themeFillShade="BF"/>
          </w:tcPr>
          <w:p w:rsidR="008F4E83" w:rsidRPr="008F4E83" w:rsidRDefault="008F4E83" w:rsidP="008F4E83">
            <w:pPr>
              <w:spacing w:after="0" w:line="24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8F4E83">
              <w:rPr>
                <w:rFonts w:asciiTheme="minorHAnsi" w:hAnsiTheme="minorHAnsi" w:cs="Arial"/>
                <w:sz w:val="18"/>
                <w:szCs w:val="18"/>
              </w:rPr>
              <w:t xml:space="preserve">Date &amp; Person Acknowledging </w:t>
            </w:r>
          </w:p>
        </w:tc>
        <w:tc>
          <w:tcPr>
            <w:tcW w:w="3856" w:type="dxa"/>
          </w:tcPr>
          <w:p w:rsidR="008F4E83" w:rsidRPr="008F4E83" w:rsidRDefault="00B53C30" w:rsidP="00A82120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="Calibri Light" w:hAnsi="Calibri Light"/>
                <w:sz w:val="20"/>
                <w:szCs w:val="20"/>
                <w:lang w:val="en-US"/>
              </w:rPr>
              <w:t xml:space="preserve">                 </w:t>
            </w:r>
          </w:p>
        </w:tc>
      </w:tr>
    </w:tbl>
    <w:p w:rsidR="00783088" w:rsidRPr="008F4E83" w:rsidRDefault="00783088" w:rsidP="008D339F">
      <w:pPr>
        <w:spacing w:after="0"/>
        <w:rPr>
          <w:rFonts w:asciiTheme="minorHAnsi" w:hAnsiTheme="minorHAnsi"/>
          <w:sz w:val="8"/>
          <w:szCs w:val="8"/>
        </w:rPr>
      </w:pPr>
    </w:p>
    <w:tbl>
      <w:tblPr>
        <w:tblW w:w="106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2503"/>
        <w:gridCol w:w="3167"/>
      </w:tblGrid>
      <w:tr w:rsidR="004F76D0" w:rsidRPr="008F4E83" w:rsidTr="001F7797">
        <w:tc>
          <w:tcPr>
            <w:tcW w:w="106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D7D31" w:themeFill="accent2"/>
          </w:tcPr>
          <w:p w:rsidR="004F76D0" w:rsidRPr="008F4E83" w:rsidRDefault="004F76D0" w:rsidP="00A85ACF">
            <w:pPr>
              <w:spacing w:before="60" w:after="6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6F0DD2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REFERRER DETAILS</w:t>
            </w:r>
          </w:p>
        </w:tc>
      </w:tr>
      <w:tr w:rsidR="00277EF9" w:rsidRPr="008F4E83" w:rsidTr="001F7797">
        <w:tc>
          <w:tcPr>
            <w:tcW w:w="4962" w:type="dxa"/>
            <w:tcBorders>
              <w:top w:val="nil"/>
              <w:left w:val="nil"/>
            </w:tcBorders>
            <w:shd w:val="clear" w:color="auto" w:fill="A6A6A6" w:themeFill="background1" w:themeFillShade="A6"/>
          </w:tcPr>
          <w:p w:rsidR="00277EF9" w:rsidRPr="007E0FB4" w:rsidRDefault="00277EF9" w:rsidP="00277EF9">
            <w:pPr>
              <w:spacing w:before="60" w:after="0" w:line="240" w:lineRule="auto"/>
              <w:rPr>
                <w:rFonts w:asciiTheme="minorHAnsi" w:hAnsiTheme="minorHAnsi" w:cs="Arial"/>
                <w:b/>
              </w:rPr>
            </w:pPr>
            <w:r w:rsidRPr="007E0FB4">
              <w:rPr>
                <w:rFonts w:asciiTheme="minorHAnsi" w:hAnsiTheme="minorHAnsi" w:cs="Arial"/>
                <w:b/>
              </w:rPr>
              <w:t>Name and Role of Referrer</w:t>
            </w:r>
          </w:p>
        </w:tc>
        <w:tc>
          <w:tcPr>
            <w:tcW w:w="5670" w:type="dxa"/>
            <w:gridSpan w:val="2"/>
            <w:tcBorders>
              <w:top w:val="nil"/>
              <w:right w:val="nil"/>
            </w:tcBorders>
          </w:tcPr>
          <w:p w:rsidR="00277EF9" w:rsidRDefault="00277EF9" w:rsidP="00277EF9">
            <w:pPr>
              <w:spacing w:after="0" w:line="240" w:lineRule="auto"/>
            </w:pPr>
          </w:p>
        </w:tc>
      </w:tr>
      <w:tr w:rsidR="00277EF9" w:rsidRPr="008F4E83" w:rsidTr="001F7797">
        <w:tc>
          <w:tcPr>
            <w:tcW w:w="4962" w:type="dxa"/>
            <w:tcBorders>
              <w:left w:val="nil"/>
            </w:tcBorders>
            <w:shd w:val="clear" w:color="auto" w:fill="A6A6A6" w:themeFill="background1" w:themeFillShade="A6"/>
          </w:tcPr>
          <w:p w:rsidR="00277EF9" w:rsidRPr="007E0FB4" w:rsidRDefault="00277EF9" w:rsidP="00277EF9">
            <w:pPr>
              <w:spacing w:before="60" w:after="0" w:line="240" w:lineRule="auto"/>
              <w:rPr>
                <w:rFonts w:asciiTheme="minorHAnsi" w:hAnsiTheme="minorHAnsi" w:cs="Arial"/>
                <w:b/>
              </w:rPr>
            </w:pPr>
            <w:r w:rsidRPr="007E0FB4">
              <w:rPr>
                <w:rFonts w:asciiTheme="minorHAnsi" w:hAnsiTheme="minorHAnsi" w:cs="Arial"/>
                <w:b/>
              </w:rPr>
              <w:t>Agency Name</w:t>
            </w:r>
          </w:p>
        </w:tc>
        <w:tc>
          <w:tcPr>
            <w:tcW w:w="5670" w:type="dxa"/>
            <w:gridSpan w:val="2"/>
            <w:tcBorders>
              <w:right w:val="nil"/>
            </w:tcBorders>
          </w:tcPr>
          <w:p w:rsidR="00277EF9" w:rsidRDefault="00277EF9" w:rsidP="00277EF9">
            <w:pPr>
              <w:spacing w:after="0" w:line="240" w:lineRule="auto"/>
            </w:pPr>
          </w:p>
        </w:tc>
      </w:tr>
      <w:tr w:rsidR="00AC3934" w:rsidRPr="008F4E83" w:rsidTr="001F7797">
        <w:tc>
          <w:tcPr>
            <w:tcW w:w="4962" w:type="dxa"/>
            <w:tcBorders>
              <w:left w:val="nil"/>
            </w:tcBorders>
            <w:shd w:val="clear" w:color="auto" w:fill="A6A6A6" w:themeFill="background1" w:themeFillShade="A6"/>
          </w:tcPr>
          <w:p w:rsidR="00AC3934" w:rsidRPr="007E0FB4" w:rsidRDefault="00AC3934" w:rsidP="00A85ACF">
            <w:pPr>
              <w:spacing w:before="60" w:after="0" w:line="240" w:lineRule="auto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Contact Number:</w:t>
            </w:r>
          </w:p>
        </w:tc>
        <w:tc>
          <w:tcPr>
            <w:tcW w:w="5670" w:type="dxa"/>
            <w:gridSpan w:val="2"/>
            <w:tcBorders>
              <w:right w:val="nil"/>
            </w:tcBorders>
          </w:tcPr>
          <w:p w:rsidR="00AC3934" w:rsidRDefault="00AC3934" w:rsidP="00A82120">
            <w:pPr>
              <w:spacing w:before="60" w:after="0" w:line="240" w:lineRule="auto"/>
              <w:rPr>
                <w:rFonts w:ascii="Calibri Light" w:hAnsi="Calibri Light"/>
                <w:sz w:val="20"/>
                <w:szCs w:val="20"/>
                <w:lang w:val="en-US"/>
              </w:rPr>
            </w:pPr>
            <w:r w:rsidRPr="007E0FB4">
              <w:rPr>
                <w:rFonts w:asciiTheme="minorHAnsi" w:hAnsiTheme="minorHAnsi" w:cs="Arial"/>
                <w:b/>
              </w:rPr>
              <w:t xml:space="preserve">Phone </w:t>
            </w:r>
            <w:r w:rsidRPr="007E0FB4">
              <w:rPr>
                <w:rFonts w:asciiTheme="minorHAnsi" w:hAnsiTheme="minorHAnsi" w:cs="Arial"/>
                <w:b/>
                <w:noProof/>
              </w:rPr>
              <w:t>No :</w:t>
            </w:r>
            <w:r>
              <w:rPr>
                <w:rFonts w:asciiTheme="minorHAnsi" w:hAnsiTheme="minorHAnsi" w:cs="Arial"/>
                <w:b/>
                <w:noProof/>
              </w:rPr>
              <w:t xml:space="preserve"> </w:t>
            </w:r>
          </w:p>
        </w:tc>
      </w:tr>
      <w:tr w:rsidR="00DA3F2C" w:rsidRPr="008F4E83" w:rsidTr="001F7797">
        <w:tc>
          <w:tcPr>
            <w:tcW w:w="4962" w:type="dxa"/>
            <w:tcBorders>
              <w:left w:val="nil"/>
            </w:tcBorders>
            <w:shd w:val="clear" w:color="auto" w:fill="A6A6A6" w:themeFill="background1" w:themeFillShade="A6"/>
          </w:tcPr>
          <w:p w:rsidR="00DA3F2C" w:rsidRPr="008F4E83" w:rsidRDefault="008F4E83" w:rsidP="007E0FB4">
            <w:pPr>
              <w:spacing w:before="60" w:after="0" w:line="240" w:lineRule="auto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Worker email address – referral </w:t>
            </w:r>
            <w:r w:rsidR="007E0FB4">
              <w:rPr>
                <w:rFonts w:asciiTheme="minorHAnsi" w:hAnsiTheme="minorHAnsi" w:cs="Arial"/>
                <w:b/>
              </w:rPr>
              <w:t>acknowledgment</w:t>
            </w:r>
          </w:p>
        </w:tc>
        <w:tc>
          <w:tcPr>
            <w:tcW w:w="5670" w:type="dxa"/>
            <w:gridSpan w:val="2"/>
            <w:tcBorders>
              <w:right w:val="nil"/>
            </w:tcBorders>
          </w:tcPr>
          <w:p w:rsidR="00DA3F2C" w:rsidRPr="008F4E83" w:rsidRDefault="00A82120" w:rsidP="00A82120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>
              <w:rPr>
                <w:rFonts w:ascii="Calibri Light" w:hAnsi="Calibri Light"/>
                <w:sz w:val="20"/>
                <w:szCs w:val="20"/>
                <w:lang w:val="en-US"/>
              </w:rPr>
              <w:t xml:space="preserve"> </w:t>
            </w:r>
          </w:p>
        </w:tc>
      </w:tr>
      <w:tr w:rsidR="00195BEB" w:rsidRPr="008F4E83" w:rsidTr="001F7797">
        <w:tc>
          <w:tcPr>
            <w:tcW w:w="4962" w:type="dxa"/>
            <w:tcBorders>
              <w:left w:val="nil"/>
            </w:tcBorders>
            <w:shd w:val="clear" w:color="auto" w:fill="A6A6A6" w:themeFill="background1" w:themeFillShade="A6"/>
          </w:tcPr>
          <w:p w:rsidR="00195BEB" w:rsidRPr="00195BEB" w:rsidRDefault="00195BEB" w:rsidP="001F7797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b/>
              </w:rPr>
              <w:t xml:space="preserve">Referrer Identity Protected – </w:t>
            </w:r>
            <w:r w:rsidRPr="00195BEB">
              <w:rPr>
                <w:rFonts w:asciiTheme="minorHAnsi" w:hAnsiTheme="minorHAnsi" w:cs="Arial"/>
                <w:sz w:val="18"/>
                <w:szCs w:val="18"/>
              </w:rPr>
              <w:t xml:space="preserve">The CYF Act allows for the identity of the </w:t>
            </w:r>
            <w:r w:rsidRPr="00B53C30">
              <w:rPr>
                <w:rFonts w:asciiTheme="minorHAnsi" w:hAnsiTheme="minorHAnsi" w:cs="Arial"/>
                <w:noProof/>
                <w:sz w:val="18"/>
                <w:szCs w:val="18"/>
              </w:rPr>
              <w:t>referrer</w:t>
            </w:r>
            <w:r w:rsidR="001F7797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Pr="00195BEB">
              <w:rPr>
                <w:rFonts w:asciiTheme="minorHAnsi" w:hAnsiTheme="minorHAnsi" w:cs="Arial"/>
                <w:sz w:val="18"/>
                <w:szCs w:val="18"/>
              </w:rPr>
              <w:t xml:space="preserve">to be protected. </w:t>
            </w:r>
            <w:r w:rsidRPr="00B53C30">
              <w:rPr>
                <w:rFonts w:asciiTheme="minorHAnsi" w:hAnsiTheme="minorHAnsi" w:cs="Arial"/>
                <w:noProof/>
                <w:sz w:val="18"/>
                <w:szCs w:val="18"/>
              </w:rPr>
              <w:t>In order to</w:t>
            </w:r>
            <w:r w:rsidRPr="00195BEB">
              <w:rPr>
                <w:rFonts w:asciiTheme="minorHAnsi" w:hAnsiTheme="minorHAnsi" w:cs="Arial"/>
                <w:sz w:val="18"/>
                <w:szCs w:val="18"/>
              </w:rPr>
              <w:t xml:space="preserve"> engage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families, </w:t>
            </w:r>
            <w:r w:rsidRPr="00195BEB">
              <w:rPr>
                <w:rFonts w:asciiTheme="minorHAnsi" w:hAnsiTheme="minorHAnsi" w:cs="Arial"/>
                <w:sz w:val="18"/>
                <w:szCs w:val="18"/>
              </w:rPr>
              <w:t xml:space="preserve">we prefer to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be </w:t>
            </w:r>
            <w:r w:rsidRPr="00195BEB">
              <w:rPr>
                <w:rFonts w:asciiTheme="minorHAnsi" w:hAnsiTheme="minorHAnsi" w:cs="Arial"/>
                <w:sz w:val="18"/>
                <w:szCs w:val="18"/>
              </w:rPr>
              <w:t xml:space="preserve">open with families regarding their support needs. As </w:t>
            </w:r>
            <w:r w:rsidR="001F7797">
              <w:rPr>
                <w:rFonts w:asciiTheme="minorHAnsi" w:hAnsiTheme="minorHAnsi" w:cs="Arial"/>
                <w:sz w:val="18"/>
                <w:szCs w:val="18"/>
              </w:rPr>
              <w:t>this service is</w:t>
            </w:r>
            <w:r w:rsidRPr="00195BEB">
              <w:rPr>
                <w:rFonts w:asciiTheme="minorHAnsi" w:hAnsiTheme="minorHAnsi" w:cs="Arial"/>
                <w:sz w:val="18"/>
                <w:szCs w:val="18"/>
              </w:rPr>
              <w:t xml:space="preserve"> voluntary, we encourage, where possible referrers to discuss the referral</w:t>
            </w:r>
            <w:r w:rsidR="001F7797">
              <w:rPr>
                <w:rFonts w:asciiTheme="minorHAnsi" w:hAnsiTheme="minorHAnsi" w:cs="Arial"/>
                <w:sz w:val="18"/>
                <w:szCs w:val="18"/>
              </w:rPr>
              <w:t xml:space="preserve"> prior to submitting</w:t>
            </w:r>
            <w:r w:rsidRPr="00195BEB">
              <w:rPr>
                <w:rFonts w:asciiTheme="minorHAnsi" w:hAnsiTheme="minorHAnsi" w:cs="Arial"/>
                <w:sz w:val="18"/>
                <w:szCs w:val="18"/>
              </w:rPr>
              <w:t xml:space="preserve">. </w:t>
            </w:r>
          </w:p>
        </w:tc>
        <w:tc>
          <w:tcPr>
            <w:tcW w:w="2503" w:type="dxa"/>
            <w:tcBorders>
              <w:right w:val="nil"/>
            </w:tcBorders>
          </w:tcPr>
          <w:p w:rsidR="00195BEB" w:rsidRPr="008F4E83" w:rsidRDefault="00195BEB" w:rsidP="00195BEB">
            <w:pPr>
              <w:spacing w:before="60" w:after="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Yes  </w:t>
            </w:r>
            <w:sdt>
              <w:sdtPr>
                <w:rPr>
                  <w:rFonts w:asciiTheme="minorHAnsi" w:hAnsiTheme="minorHAnsi" w:cs="Arial"/>
                </w:rPr>
                <w:id w:val="-95124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3167" w:type="dxa"/>
            <w:tcBorders>
              <w:right w:val="nil"/>
            </w:tcBorders>
          </w:tcPr>
          <w:p w:rsidR="00195BEB" w:rsidRPr="008F4E83" w:rsidRDefault="00195BEB" w:rsidP="00195BEB">
            <w:pPr>
              <w:spacing w:before="60" w:after="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No  </w:t>
            </w:r>
            <w:sdt>
              <w:sdtPr>
                <w:rPr>
                  <w:rFonts w:asciiTheme="minorHAnsi" w:hAnsiTheme="minorHAnsi" w:cs="Arial"/>
                </w:rPr>
                <w:id w:val="-10195398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☒</w:t>
                </w:r>
              </w:sdtContent>
            </w:sdt>
          </w:p>
        </w:tc>
      </w:tr>
      <w:tr w:rsidR="0065645F" w:rsidRPr="008F4E83" w:rsidTr="001F7797">
        <w:tc>
          <w:tcPr>
            <w:tcW w:w="4962" w:type="dxa"/>
            <w:tcBorders>
              <w:left w:val="nil"/>
            </w:tcBorders>
            <w:shd w:val="clear" w:color="auto" w:fill="A6A6A6" w:themeFill="background1" w:themeFillShade="A6"/>
          </w:tcPr>
          <w:p w:rsidR="0065645F" w:rsidRPr="007E0FB4" w:rsidRDefault="0065645F" w:rsidP="00A85ACF">
            <w:pPr>
              <w:spacing w:before="60" w:after="0" w:line="240" w:lineRule="auto"/>
              <w:rPr>
                <w:rFonts w:asciiTheme="minorHAnsi" w:hAnsiTheme="minorHAnsi" w:cs="Arial"/>
                <w:b/>
              </w:rPr>
            </w:pPr>
            <w:r w:rsidRPr="007E0FB4">
              <w:rPr>
                <w:rFonts w:asciiTheme="minorHAnsi" w:hAnsiTheme="minorHAnsi" w:cs="Arial"/>
                <w:b/>
              </w:rPr>
              <w:t>Has the referral been discussed with the family?</w:t>
            </w:r>
          </w:p>
        </w:tc>
        <w:tc>
          <w:tcPr>
            <w:tcW w:w="2503" w:type="dxa"/>
            <w:tcBorders>
              <w:right w:val="nil"/>
            </w:tcBorders>
          </w:tcPr>
          <w:p w:rsidR="0065645F" w:rsidRPr="008F4E83" w:rsidRDefault="0065645F" w:rsidP="00A85ACF">
            <w:pPr>
              <w:spacing w:before="60" w:after="6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Yes  </w:t>
            </w:r>
            <w:sdt>
              <w:sdtPr>
                <w:rPr>
                  <w:rFonts w:asciiTheme="minorHAnsi" w:hAnsiTheme="minorHAnsi" w:cs="Arial"/>
                </w:rPr>
                <w:id w:val="-1642959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3167" w:type="dxa"/>
            <w:tcBorders>
              <w:right w:val="nil"/>
            </w:tcBorders>
          </w:tcPr>
          <w:p w:rsidR="008D52CA" w:rsidRPr="008F4E83" w:rsidRDefault="0065645F" w:rsidP="00911830">
            <w:pPr>
              <w:spacing w:before="60" w:after="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No </w:t>
            </w:r>
            <w:bookmarkStart w:id="1" w:name="Check2"/>
            <w:r w:rsidR="00DE7B26" w:rsidRPr="008F4E83">
              <w:rPr>
                <w:rFonts w:asciiTheme="minorHAnsi" w:hAnsiTheme="minorHAnsi" w:cs="Arial"/>
              </w:rPr>
              <w:t xml:space="preserve"> </w:t>
            </w:r>
            <w:bookmarkEnd w:id="1"/>
            <w:sdt>
              <w:sdtPr>
                <w:rPr>
                  <w:rFonts w:asciiTheme="minorHAnsi" w:hAnsiTheme="minorHAnsi" w:cs="Arial"/>
                </w:rPr>
                <w:id w:val="1876808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65645F" w:rsidRPr="008F4E83" w:rsidTr="001F7797">
        <w:tc>
          <w:tcPr>
            <w:tcW w:w="4962" w:type="dxa"/>
            <w:tcBorders>
              <w:left w:val="nil"/>
            </w:tcBorders>
            <w:shd w:val="clear" w:color="auto" w:fill="A6A6A6" w:themeFill="background1" w:themeFillShade="A6"/>
          </w:tcPr>
          <w:p w:rsidR="0065645F" w:rsidRPr="007E0FB4" w:rsidRDefault="0065645F" w:rsidP="00A85ACF">
            <w:pPr>
              <w:spacing w:before="60" w:after="0" w:line="240" w:lineRule="auto"/>
              <w:rPr>
                <w:rFonts w:asciiTheme="minorHAnsi" w:hAnsiTheme="minorHAnsi" w:cs="Arial"/>
                <w:b/>
              </w:rPr>
            </w:pPr>
            <w:r w:rsidRPr="007E0FB4">
              <w:rPr>
                <w:rFonts w:asciiTheme="minorHAnsi" w:hAnsiTheme="minorHAnsi" w:cs="Arial"/>
                <w:b/>
              </w:rPr>
              <w:t>Is the family willing to engage with a support service</w:t>
            </w:r>
            <w:r w:rsidR="00195BEB" w:rsidRPr="007E0FB4">
              <w:rPr>
                <w:rFonts w:asciiTheme="minorHAnsi" w:hAnsiTheme="minorHAnsi" w:cs="Arial"/>
                <w:b/>
              </w:rPr>
              <w:t>?</w:t>
            </w:r>
          </w:p>
        </w:tc>
        <w:tc>
          <w:tcPr>
            <w:tcW w:w="2503" w:type="dxa"/>
            <w:tcBorders>
              <w:right w:val="nil"/>
            </w:tcBorders>
          </w:tcPr>
          <w:p w:rsidR="0065645F" w:rsidRPr="008F4E83" w:rsidRDefault="0065645F" w:rsidP="00A85ACF">
            <w:pPr>
              <w:spacing w:before="60" w:after="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Yes  </w:t>
            </w:r>
            <w:sdt>
              <w:sdtPr>
                <w:rPr>
                  <w:rFonts w:asciiTheme="minorHAnsi" w:hAnsiTheme="minorHAnsi" w:cs="Arial"/>
                </w:rPr>
                <w:id w:val="50471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3167" w:type="dxa"/>
            <w:tcBorders>
              <w:right w:val="nil"/>
            </w:tcBorders>
          </w:tcPr>
          <w:p w:rsidR="0065645F" w:rsidRPr="008F4E83" w:rsidRDefault="0065645F" w:rsidP="00A85ACF">
            <w:pPr>
              <w:spacing w:before="60" w:after="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No  </w:t>
            </w:r>
            <w:sdt>
              <w:sdtPr>
                <w:rPr>
                  <w:rFonts w:asciiTheme="minorHAnsi" w:hAnsiTheme="minorHAnsi" w:cs="Arial"/>
                </w:rPr>
                <w:id w:val="-168829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E03B82" w:rsidRPr="008F4E83" w:rsidTr="001F7797">
        <w:tc>
          <w:tcPr>
            <w:tcW w:w="4962" w:type="dxa"/>
            <w:tcBorders>
              <w:left w:val="nil"/>
            </w:tcBorders>
            <w:shd w:val="clear" w:color="auto" w:fill="A6A6A6" w:themeFill="background1" w:themeFillShade="A6"/>
          </w:tcPr>
          <w:p w:rsidR="00E03B82" w:rsidRPr="007E0FB4" w:rsidRDefault="00E03B82" w:rsidP="00E03B82">
            <w:pPr>
              <w:spacing w:before="60" w:after="0" w:line="240" w:lineRule="auto"/>
              <w:rPr>
                <w:rFonts w:asciiTheme="minorHAnsi" w:hAnsiTheme="minorHAnsi" w:cs="Arial"/>
                <w:b/>
              </w:rPr>
            </w:pPr>
            <w:r w:rsidRPr="00E03B82">
              <w:rPr>
                <w:rFonts w:asciiTheme="minorHAnsi" w:hAnsiTheme="minorHAnsi" w:cs="Arial"/>
                <w:b/>
              </w:rPr>
              <w:t>Do you have significant wellbeing concerns for the safety, wellbeing or development for the Children/ Youth raised in this referral?</w:t>
            </w:r>
          </w:p>
        </w:tc>
        <w:tc>
          <w:tcPr>
            <w:tcW w:w="2503" w:type="dxa"/>
            <w:tcBorders>
              <w:right w:val="nil"/>
            </w:tcBorders>
          </w:tcPr>
          <w:p w:rsidR="00E03B82" w:rsidRPr="008F4E83" w:rsidRDefault="00E03B82" w:rsidP="00E03B82">
            <w:pPr>
              <w:spacing w:before="60" w:after="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Yes  </w:t>
            </w:r>
            <w:sdt>
              <w:sdtPr>
                <w:rPr>
                  <w:rFonts w:asciiTheme="minorHAnsi" w:hAnsiTheme="minorHAnsi" w:cs="Arial"/>
                </w:rPr>
                <w:id w:val="1416516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3167" w:type="dxa"/>
            <w:tcBorders>
              <w:right w:val="nil"/>
            </w:tcBorders>
          </w:tcPr>
          <w:p w:rsidR="00E03B82" w:rsidRPr="008F4E83" w:rsidRDefault="00E03B82" w:rsidP="00E03B82">
            <w:pPr>
              <w:spacing w:before="60" w:after="0" w:line="240" w:lineRule="auto"/>
              <w:jc w:val="center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No  </w:t>
            </w:r>
            <w:sdt>
              <w:sdtPr>
                <w:rPr>
                  <w:rFonts w:asciiTheme="minorHAnsi" w:hAnsiTheme="minorHAnsi" w:cs="Arial"/>
                </w:rPr>
                <w:id w:val="88105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</w:tbl>
    <w:p w:rsidR="006F0DD2" w:rsidRDefault="006F0DD2" w:rsidP="006D1DCD">
      <w:pPr>
        <w:spacing w:after="0"/>
        <w:rPr>
          <w:rFonts w:asciiTheme="minorHAnsi" w:hAnsiTheme="minorHAnsi"/>
          <w:sz w:val="8"/>
          <w:szCs w:val="8"/>
        </w:rPr>
      </w:pPr>
    </w:p>
    <w:tbl>
      <w:tblPr>
        <w:tblW w:w="10632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709"/>
        <w:gridCol w:w="709"/>
        <w:gridCol w:w="1167"/>
        <w:gridCol w:w="3261"/>
      </w:tblGrid>
      <w:tr w:rsidR="008D339F" w:rsidRPr="008F4E83" w:rsidTr="007B1C23">
        <w:tc>
          <w:tcPr>
            <w:tcW w:w="4786" w:type="dxa"/>
            <w:tcBorders>
              <w:top w:val="nil"/>
              <w:bottom w:val="nil"/>
            </w:tcBorders>
            <w:shd w:val="clear" w:color="auto" w:fill="ED7D31" w:themeFill="accent2"/>
          </w:tcPr>
          <w:p w:rsidR="008D339F" w:rsidRPr="008F4E83" w:rsidRDefault="008D339F" w:rsidP="00AC3934">
            <w:pPr>
              <w:spacing w:after="0" w:line="240" w:lineRule="auto"/>
              <w:rPr>
                <w:rFonts w:asciiTheme="minorHAnsi" w:hAnsiTheme="minorHAnsi" w:cs="Arial"/>
                <w:b/>
                <w:bCs/>
                <w:color w:val="FFFFFF"/>
              </w:rPr>
            </w:pPr>
            <w:r w:rsidRPr="008F4E83">
              <w:rPr>
                <w:rFonts w:asciiTheme="minorHAnsi" w:hAnsiTheme="minorHAnsi" w:cs="Arial"/>
                <w:b/>
                <w:bCs/>
                <w:color w:val="FFFFFF"/>
              </w:rPr>
              <w:t>ALERTS</w:t>
            </w:r>
            <w:r w:rsidRPr="008F4E83">
              <w:rPr>
                <w:rFonts w:asciiTheme="minorHAnsi" w:hAnsiTheme="minorHAnsi" w:cs="Arial"/>
                <w:bCs/>
                <w:color w:val="FFFFFF"/>
              </w:rPr>
              <w:t xml:space="preserve"> </w:t>
            </w:r>
            <w:r w:rsidRPr="008F4E83">
              <w:rPr>
                <w:rFonts w:asciiTheme="minorHAnsi" w:hAnsiTheme="minorHAnsi" w:cs="Arial"/>
                <w:bCs/>
                <w:color w:val="FFFFFF"/>
                <w:sz w:val="20"/>
                <w:szCs w:val="20"/>
              </w:rPr>
              <w:t>(Including worker safety issues)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ED7D31" w:themeFill="accent2"/>
          </w:tcPr>
          <w:p w:rsidR="008D339F" w:rsidRPr="008F4E83" w:rsidRDefault="008D339F" w:rsidP="00AC3934">
            <w:pPr>
              <w:spacing w:after="0" w:line="240" w:lineRule="auto"/>
              <w:rPr>
                <w:rFonts w:asciiTheme="minorHAnsi" w:hAnsiTheme="minorHAnsi" w:cs="Arial"/>
                <w:b/>
                <w:bCs/>
                <w:color w:val="FFFFFF"/>
              </w:rPr>
            </w:pPr>
            <w:r w:rsidRPr="008F4E83">
              <w:rPr>
                <w:rFonts w:asciiTheme="minorHAnsi" w:hAnsiTheme="minorHAnsi" w:cs="Arial"/>
                <w:color w:val="FFFFFF"/>
              </w:rPr>
              <w:t>Yes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ED7D31" w:themeFill="accent2"/>
          </w:tcPr>
          <w:p w:rsidR="008D339F" w:rsidRPr="008F4E83" w:rsidRDefault="008D339F" w:rsidP="00AC3934">
            <w:pPr>
              <w:spacing w:after="0" w:line="240" w:lineRule="auto"/>
              <w:rPr>
                <w:rFonts w:asciiTheme="minorHAnsi" w:hAnsiTheme="minorHAnsi" w:cs="Arial"/>
                <w:b/>
                <w:bCs/>
                <w:color w:val="FFFFFF"/>
              </w:rPr>
            </w:pPr>
            <w:r w:rsidRPr="008F4E83">
              <w:rPr>
                <w:rFonts w:asciiTheme="minorHAnsi" w:hAnsiTheme="minorHAnsi" w:cs="Arial"/>
                <w:color w:val="FFFFFF"/>
              </w:rPr>
              <w:t>No</w:t>
            </w:r>
          </w:p>
        </w:tc>
        <w:tc>
          <w:tcPr>
            <w:tcW w:w="1167" w:type="dxa"/>
            <w:tcBorders>
              <w:top w:val="nil"/>
              <w:bottom w:val="nil"/>
            </w:tcBorders>
            <w:shd w:val="clear" w:color="auto" w:fill="ED7D31" w:themeFill="accent2"/>
          </w:tcPr>
          <w:p w:rsidR="008D339F" w:rsidRPr="003758C7" w:rsidRDefault="008D339F" w:rsidP="00AC3934">
            <w:pPr>
              <w:spacing w:after="0" w:line="240" w:lineRule="auto"/>
              <w:rPr>
                <w:rFonts w:asciiTheme="minorHAnsi" w:hAnsiTheme="minorHAnsi" w:cs="Arial"/>
                <w:b/>
                <w:bCs/>
                <w:color w:val="FFFFFF"/>
              </w:rPr>
            </w:pPr>
            <w:r w:rsidRPr="003758C7">
              <w:rPr>
                <w:rFonts w:asciiTheme="minorHAnsi" w:hAnsiTheme="minorHAnsi" w:cs="Arial"/>
                <w:color w:val="FFFFFF"/>
              </w:rPr>
              <w:t>Unknown</w:t>
            </w:r>
          </w:p>
        </w:tc>
        <w:tc>
          <w:tcPr>
            <w:tcW w:w="3261" w:type="dxa"/>
            <w:tcBorders>
              <w:top w:val="nil"/>
              <w:bottom w:val="nil"/>
            </w:tcBorders>
            <w:shd w:val="clear" w:color="auto" w:fill="ED7D31" w:themeFill="accent2"/>
          </w:tcPr>
          <w:p w:rsidR="008D339F" w:rsidRPr="008F4E83" w:rsidRDefault="008D339F" w:rsidP="00AC3934">
            <w:pPr>
              <w:spacing w:after="0" w:line="240" w:lineRule="auto"/>
              <w:rPr>
                <w:rFonts w:asciiTheme="minorHAnsi" w:hAnsiTheme="minorHAnsi" w:cs="Arial"/>
                <w:b/>
                <w:bCs/>
                <w:color w:val="FFFFFF"/>
              </w:rPr>
            </w:pPr>
            <w:r w:rsidRPr="008F4E83">
              <w:rPr>
                <w:rFonts w:asciiTheme="minorHAnsi" w:hAnsiTheme="minorHAnsi" w:cs="Arial"/>
                <w:color w:val="FFFFFF"/>
              </w:rPr>
              <w:t>Details</w:t>
            </w:r>
          </w:p>
        </w:tc>
      </w:tr>
      <w:tr w:rsidR="00AC3934" w:rsidRPr="008F4E83" w:rsidTr="007B1C23">
        <w:tc>
          <w:tcPr>
            <w:tcW w:w="4786" w:type="dxa"/>
            <w:tcBorders>
              <w:top w:val="nil"/>
            </w:tcBorders>
          </w:tcPr>
          <w:p w:rsidR="00AC3934" w:rsidRPr="008D7EB1" w:rsidRDefault="00AC3934" w:rsidP="00AC3934">
            <w:pPr>
              <w:spacing w:after="0" w:line="240" w:lineRule="auto"/>
              <w:rPr>
                <w:rFonts w:asciiTheme="minorHAnsi" w:hAnsiTheme="minorHAnsi" w:cs="Arial"/>
                <w:b/>
                <w:bCs/>
                <w:color w:val="000000" w:themeColor="text1"/>
              </w:rPr>
            </w:pPr>
            <w:r w:rsidRPr="008D7EB1">
              <w:rPr>
                <w:rFonts w:asciiTheme="minorHAnsi" w:hAnsiTheme="minorHAnsi" w:cs="Arial"/>
                <w:b/>
                <w:bCs/>
                <w:color w:val="000000" w:themeColor="text1"/>
              </w:rPr>
              <w:t>Current Family Violence</w:t>
            </w:r>
          </w:p>
        </w:tc>
        <w:sdt>
          <w:sdtPr>
            <w:rPr>
              <w:rFonts w:asciiTheme="minorHAnsi" w:hAnsiTheme="minorHAnsi" w:cs="Arial"/>
            </w:rPr>
            <w:id w:val="-307175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nil"/>
                </w:tcBorders>
              </w:tcPr>
              <w:p w:rsidR="00AC3934" w:rsidRPr="008F4E83" w:rsidRDefault="00AC3934" w:rsidP="00AC3934">
                <w:pPr>
                  <w:spacing w:after="0" w:line="240" w:lineRule="auto"/>
                  <w:rPr>
                    <w:rFonts w:asciiTheme="minorHAnsi" w:hAnsiTheme="minorHAnsi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-82143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Borders>
                  <w:top w:val="nil"/>
                </w:tcBorders>
              </w:tcPr>
              <w:p w:rsidR="00AC3934" w:rsidRDefault="00AC3934" w:rsidP="00AC3934">
                <w:pPr>
                  <w:spacing w:after="0" w:line="240" w:lineRule="auto"/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-26808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7" w:type="dxa"/>
                <w:tcBorders>
                  <w:top w:val="nil"/>
                </w:tcBorders>
              </w:tcPr>
              <w:p w:rsidR="00AC3934" w:rsidRDefault="00AC3934" w:rsidP="00AC3934">
                <w:pPr>
                  <w:spacing w:after="0" w:line="240" w:lineRule="auto"/>
                </w:pPr>
                <w:r w:rsidRPr="0066231A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3261" w:type="dxa"/>
            <w:tcBorders>
              <w:top w:val="nil"/>
            </w:tcBorders>
          </w:tcPr>
          <w:p w:rsidR="00AC3934" w:rsidRPr="008F4E83" w:rsidRDefault="00AC3934" w:rsidP="00AC3934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  <w:t xml:space="preserve">Intervention </w:t>
            </w:r>
            <w:r w:rsidRPr="003758C7">
              <w:rPr>
                <w:rFonts w:asciiTheme="minorHAnsi" w:hAnsiTheme="minorHAnsi" w:cs="Arial"/>
                <w:color w:val="000000" w:themeColor="text1"/>
                <w:sz w:val="18"/>
                <w:szCs w:val="18"/>
              </w:rPr>
              <w:t>Order</w:t>
            </w:r>
            <w:r>
              <w:rPr>
                <w:rFonts w:asciiTheme="minorHAnsi" w:hAnsiTheme="minorHAnsi" w:cs="Arial"/>
                <w:color w:val="000000" w:themeColor="text1"/>
              </w:rPr>
              <w:t xml:space="preserve"> </w:t>
            </w:r>
            <w:r w:rsidRPr="008F4E83">
              <w:rPr>
                <w:rFonts w:asciiTheme="minorHAnsi" w:hAnsiTheme="minorHAnsi" w:cs="Arial"/>
                <w:color w:val="000000" w:themeColor="text1"/>
              </w:rPr>
              <w:t xml:space="preserve">Yes </w:t>
            </w:r>
            <w:r>
              <w:rPr>
                <w:rFonts w:asciiTheme="minorHAnsi" w:hAnsiTheme="minorHAnsi" w:cs="Arial"/>
                <w:color w:val="000000" w:themeColor="text1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143139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Theme="minorHAnsi" w:hAnsiTheme="minorHAnsi" w:cs="Arial"/>
                <w:color w:val="000000" w:themeColor="text1"/>
              </w:rPr>
              <w:t xml:space="preserve">  </w:t>
            </w:r>
            <w:r w:rsidRPr="008F4E83">
              <w:rPr>
                <w:rFonts w:asciiTheme="minorHAnsi" w:hAnsiTheme="minorHAnsi" w:cs="Arial"/>
                <w:color w:val="000000" w:themeColor="text1"/>
              </w:rPr>
              <w:t xml:space="preserve">No  </w:t>
            </w:r>
            <w:sdt>
              <w:sdtPr>
                <w:rPr>
                  <w:rFonts w:asciiTheme="minorHAnsi" w:hAnsiTheme="minorHAnsi" w:cs="Arial"/>
                </w:rPr>
                <w:id w:val="969558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277EF9" w:rsidRPr="008F4E83" w:rsidTr="007B1C23">
        <w:tc>
          <w:tcPr>
            <w:tcW w:w="4786" w:type="dxa"/>
          </w:tcPr>
          <w:p w:rsidR="00277EF9" w:rsidRPr="008D7EB1" w:rsidRDefault="00277EF9" w:rsidP="00277EF9">
            <w:pPr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</w:rPr>
              <w:t>Weapons in t</w:t>
            </w:r>
            <w:r w:rsidRPr="008D7EB1">
              <w:rPr>
                <w:rFonts w:asciiTheme="minorHAnsi" w:hAnsiTheme="minorHAnsi" w:cs="Arial"/>
                <w:b/>
                <w:bCs/>
              </w:rPr>
              <w:t>he Home</w:t>
            </w:r>
          </w:p>
        </w:tc>
        <w:sdt>
          <w:sdtPr>
            <w:rPr>
              <w:rFonts w:asciiTheme="minorHAnsi" w:hAnsiTheme="minorHAnsi" w:cs="Arial"/>
            </w:rPr>
            <w:id w:val="37010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D0472E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1918041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A07C54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-1680808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7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66231A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3261" w:type="dxa"/>
          </w:tcPr>
          <w:p w:rsidR="00277EF9" w:rsidRDefault="00277EF9" w:rsidP="00277EF9">
            <w:pPr>
              <w:spacing w:after="0"/>
            </w:pPr>
          </w:p>
        </w:tc>
      </w:tr>
      <w:tr w:rsidR="00277EF9" w:rsidRPr="008F4E83" w:rsidTr="007B1C23">
        <w:tc>
          <w:tcPr>
            <w:tcW w:w="4786" w:type="dxa"/>
          </w:tcPr>
          <w:p w:rsidR="00277EF9" w:rsidRPr="008D7EB1" w:rsidRDefault="00277EF9" w:rsidP="00277EF9">
            <w:pPr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 w:rsidRPr="008D7EB1">
              <w:rPr>
                <w:rFonts w:asciiTheme="minorHAnsi" w:hAnsiTheme="minorHAnsi" w:cs="Arial"/>
                <w:b/>
                <w:bCs/>
              </w:rPr>
              <w:t>Violence Towards Workers</w:t>
            </w:r>
          </w:p>
        </w:tc>
        <w:sdt>
          <w:sdtPr>
            <w:rPr>
              <w:rFonts w:asciiTheme="minorHAnsi" w:hAnsiTheme="minorHAnsi" w:cs="Arial"/>
            </w:rPr>
            <w:id w:val="-672564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D0472E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-626773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A07C54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1600444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7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66231A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3261" w:type="dxa"/>
          </w:tcPr>
          <w:p w:rsidR="00277EF9" w:rsidRDefault="00277EF9" w:rsidP="00277EF9">
            <w:pPr>
              <w:spacing w:after="0"/>
            </w:pPr>
          </w:p>
        </w:tc>
      </w:tr>
      <w:tr w:rsidR="00277EF9" w:rsidRPr="008F4E83" w:rsidTr="007B1C23">
        <w:tc>
          <w:tcPr>
            <w:tcW w:w="4786" w:type="dxa"/>
          </w:tcPr>
          <w:p w:rsidR="00277EF9" w:rsidRPr="008D7EB1" w:rsidRDefault="00277EF9" w:rsidP="00277EF9">
            <w:pPr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</w:rPr>
              <w:t>Pets at t</w:t>
            </w:r>
            <w:r w:rsidRPr="008D7EB1">
              <w:rPr>
                <w:rFonts w:asciiTheme="minorHAnsi" w:hAnsiTheme="minorHAnsi" w:cs="Arial"/>
                <w:b/>
                <w:bCs/>
              </w:rPr>
              <w:t>he Home</w:t>
            </w:r>
          </w:p>
        </w:tc>
        <w:sdt>
          <w:sdtPr>
            <w:rPr>
              <w:rFonts w:asciiTheme="minorHAnsi" w:hAnsiTheme="minorHAnsi" w:cs="Arial"/>
            </w:rPr>
            <w:id w:val="-219367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D0472E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576713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A07C54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="Arial"/>
            </w:rPr>
            <w:id w:val="2004925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7" w:type="dxa"/>
              </w:tcPr>
              <w:p w:rsidR="00277EF9" w:rsidRDefault="00277EF9" w:rsidP="00277EF9">
                <w:pPr>
                  <w:spacing w:after="0" w:line="240" w:lineRule="auto"/>
                </w:pPr>
                <w:r w:rsidRPr="0066231A"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3261" w:type="dxa"/>
          </w:tcPr>
          <w:p w:rsidR="00277EF9" w:rsidRDefault="00277EF9" w:rsidP="00277EF9">
            <w:pPr>
              <w:spacing w:after="0"/>
            </w:pPr>
          </w:p>
        </w:tc>
      </w:tr>
    </w:tbl>
    <w:p w:rsidR="00C267BC" w:rsidRDefault="00C267BC" w:rsidP="00D357FC">
      <w:pPr>
        <w:spacing w:after="0"/>
        <w:rPr>
          <w:rFonts w:asciiTheme="minorHAnsi" w:hAnsiTheme="minorHAnsi"/>
          <w:sz w:val="8"/>
          <w:szCs w:val="8"/>
        </w:rPr>
      </w:pPr>
    </w:p>
    <w:p w:rsidR="00277EF9" w:rsidRDefault="00277EF9" w:rsidP="00D357FC">
      <w:pPr>
        <w:spacing w:after="0"/>
        <w:rPr>
          <w:rFonts w:asciiTheme="minorHAnsi" w:hAnsiTheme="minorHAnsi"/>
          <w:sz w:val="8"/>
          <w:szCs w:val="8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2835"/>
        <w:gridCol w:w="3066"/>
        <w:gridCol w:w="53"/>
      </w:tblGrid>
      <w:tr w:rsidR="00D357FC" w:rsidRPr="008F4E83" w:rsidTr="008E797F">
        <w:trPr>
          <w:gridAfter w:val="1"/>
          <w:wAfter w:w="53" w:type="dxa"/>
        </w:trPr>
        <w:tc>
          <w:tcPr>
            <w:tcW w:w="106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D7D31" w:themeFill="accent2"/>
          </w:tcPr>
          <w:p w:rsidR="00D357FC" w:rsidRPr="008F4E83" w:rsidRDefault="00DA643D" w:rsidP="00D357FC">
            <w:pPr>
              <w:spacing w:before="60" w:after="60" w:line="240" w:lineRule="auto"/>
              <w:jc w:val="center"/>
              <w:rPr>
                <w:rFonts w:asciiTheme="minorHAnsi" w:hAnsiTheme="minorHAnsi" w:cs="Arial"/>
                <w:b/>
                <w:color w:val="FFFFFF"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color w:val="FFFFFF"/>
                <w:sz w:val="24"/>
                <w:szCs w:val="24"/>
              </w:rPr>
              <w:t>PARENT/PRIMARY CAREGIVER</w:t>
            </w:r>
            <w:r w:rsidR="00D357FC" w:rsidRPr="008F4E83">
              <w:rPr>
                <w:rFonts w:asciiTheme="minorHAnsi" w:hAnsiTheme="minorHAnsi" w:cs="Arial"/>
                <w:b/>
                <w:color w:val="FFFFFF"/>
                <w:sz w:val="24"/>
                <w:szCs w:val="24"/>
              </w:rPr>
              <w:t xml:space="preserve"> DETAILS</w:t>
            </w:r>
          </w:p>
        </w:tc>
      </w:tr>
      <w:tr w:rsidR="00D357FC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top w:val="nil"/>
              <w:left w:val="nil"/>
            </w:tcBorders>
            <w:shd w:val="clear" w:color="auto" w:fill="A6A6A6" w:themeFill="background1" w:themeFillShade="A6"/>
          </w:tcPr>
          <w:p w:rsidR="00D357FC" w:rsidRPr="008D7EB1" w:rsidRDefault="00D357FC" w:rsidP="00F8174B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Name</w:t>
            </w:r>
          </w:p>
        </w:tc>
        <w:tc>
          <w:tcPr>
            <w:tcW w:w="5901" w:type="dxa"/>
            <w:gridSpan w:val="2"/>
            <w:tcBorders>
              <w:top w:val="nil"/>
              <w:right w:val="nil"/>
            </w:tcBorders>
          </w:tcPr>
          <w:p w:rsidR="00D357FC" w:rsidRPr="008F4E83" w:rsidRDefault="00D357FC" w:rsidP="00A82120">
            <w:pPr>
              <w:spacing w:before="60" w:after="60" w:line="240" w:lineRule="auto"/>
              <w:rPr>
                <w:rFonts w:asciiTheme="minorHAnsi" w:hAnsiTheme="minorHAnsi" w:cs="Arial"/>
              </w:rPr>
            </w:pPr>
          </w:p>
        </w:tc>
      </w:tr>
      <w:tr w:rsidR="00D357FC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D357FC" w:rsidRPr="008D7EB1" w:rsidRDefault="00D357FC" w:rsidP="00F8174B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Date of Birth</w:t>
            </w:r>
          </w:p>
        </w:tc>
        <w:sdt>
          <w:sdtPr>
            <w:rPr>
              <w:rFonts w:asciiTheme="minorHAnsi" w:hAnsiTheme="minorHAnsi" w:cs="Arial"/>
              <w:sz w:val="18"/>
              <w:szCs w:val="18"/>
            </w:rPr>
            <w:id w:val="19482000"/>
            <w:placeholder>
              <w:docPart w:val="2102D6E729BD4956BF8013A167D9750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5901" w:type="dxa"/>
                <w:gridSpan w:val="2"/>
                <w:tcBorders>
                  <w:right w:val="nil"/>
                </w:tcBorders>
              </w:tcPr>
              <w:p w:rsidR="00D357FC" w:rsidRPr="008F4E83" w:rsidRDefault="00D357FC" w:rsidP="00F8174B">
                <w:pPr>
                  <w:spacing w:before="60" w:after="60" w:line="240" w:lineRule="auto"/>
                  <w:rPr>
                    <w:rFonts w:asciiTheme="minorHAnsi" w:hAnsiTheme="minorHAnsi" w:cs="Arial"/>
                    <w:sz w:val="18"/>
                    <w:szCs w:val="18"/>
                  </w:rPr>
                </w:pPr>
                <w:r w:rsidRPr="008F4E83">
                  <w:rPr>
                    <w:rStyle w:val="PlaceholderText"/>
                    <w:rFonts w:asciiTheme="minorHAnsi" w:hAnsiTheme="minorHAnsi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D357FC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D357FC" w:rsidRPr="008D7EB1" w:rsidRDefault="00D357FC" w:rsidP="00F8174B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Relationship to Child/</w:t>
            </w:r>
            <w:proofErr w:type="spellStart"/>
            <w:r w:rsidRPr="008D7EB1">
              <w:rPr>
                <w:rFonts w:asciiTheme="minorHAnsi" w:hAnsiTheme="minorHAnsi" w:cs="Arial"/>
                <w:b/>
              </w:rPr>
              <w:t>ren</w:t>
            </w:r>
            <w:proofErr w:type="spellEnd"/>
          </w:p>
        </w:tc>
        <w:tc>
          <w:tcPr>
            <w:tcW w:w="5901" w:type="dxa"/>
            <w:gridSpan w:val="2"/>
            <w:tcBorders>
              <w:right w:val="nil"/>
            </w:tcBorders>
          </w:tcPr>
          <w:p w:rsidR="00D357FC" w:rsidRPr="008F4E83" w:rsidRDefault="00D357FC" w:rsidP="00A82120">
            <w:pPr>
              <w:spacing w:before="60" w:after="60" w:line="240" w:lineRule="auto"/>
              <w:rPr>
                <w:rFonts w:asciiTheme="minorHAnsi" w:hAnsiTheme="minorHAnsi" w:cs="Arial"/>
              </w:rPr>
            </w:pPr>
          </w:p>
        </w:tc>
      </w:tr>
      <w:tr w:rsidR="00DC0743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DC0743" w:rsidRPr="008D7EB1" w:rsidRDefault="00DC0743" w:rsidP="00EF0ED3">
            <w:pPr>
              <w:spacing w:after="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Does the parent  identify as Aboriginal or Torres Strait Island descent</w:t>
            </w:r>
          </w:p>
        </w:tc>
        <w:tc>
          <w:tcPr>
            <w:tcW w:w="2835" w:type="dxa"/>
            <w:tcBorders>
              <w:right w:val="nil"/>
            </w:tcBorders>
          </w:tcPr>
          <w:p w:rsidR="00DC0743" w:rsidRPr="008F4E83" w:rsidRDefault="00DA643D" w:rsidP="00EF0ED3">
            <w:pPr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</w:t>
            </w:r>
            <w:r w:rsidR="00DC0743" w:rsidRPr="00277EF9">
              <w:rPr>
                <w:rFonts w:asciiTheme="minorHAnsi" w:hAnsiTheme="minorHAnsi" w:cs="Arial"/>
                <w:b/>
              </w:rPr>
              <w:t>Aboriginal</w:t>
            </w:r>
            <w:r w:rsidR="00DC0743" w:rsidRPr="008F4E83">
              <w:rPr>
                <w:rFonts w:asciiTheme="minorHAnsi" w:hAnsiTheme="minorHAnsi" w:cs="Arial"/>
              </w:rPr>
              <w:t xml:space="preserve">  </w:t>
            </w:r>
            <w:sdt>
              <w:sdtPr>
                <w:rPr>
                  <w:rFonts w:asciiTheme="minorHAnsi" w:hAnsiTheme="minorHAnsi" w:cs="Arial"/>
                </w:rPr>
                <w:id w:val="189015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C0743" w:rsidRPr="008F4E83">
              <w:rPr>
                <w:rFonts w:asciiTheme="minorHAnsi" w:hAnsiTheme="minorHAnsi" w:cs="Arial"/>
              </w:rPr>
              <w:t xml:space="preserve">    </w:t>
            </w:r>
          </w:p>
          <w:p w:rsidR="00DC0743" w:rsidRPr="008F4E83" w:rsidRDefault="00DC0743" w:rsidP="00EF0ED3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066" w:type="dxa"/>
            <w:tcBorders>
              <w:right w:val="nil"/>
            </w:tcBorders>
          </w:tcPr>
          <w:p w:rsidR="00DC0743" w:rsidRPr="008F4E83" w:rsidRDefault="00DC0743" w:rsidP="00AC3934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  </w:t>
            </w:r>
            <w:r w:rsidRPr="00277EF9">
              <w:rPr>
                <w:rFonts w:asciiTheme="minorHAnsi" w:hAnsiTheme="minorHAnsi" w:cs="Arial"/>
                <w:b/>
              </w:rPr>
              <w:t>T/ S Islander</w:t>
            </w:r>
            <w:r w:rsidRPr="008F4E83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101939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 w:rsidRPr="0066231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D357FC" w:rsidRPr="008F4E83" w:rsidTr="008D7EB1"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D357FC" w:rsidRPr="008D7EB1" w:rsidRDefault="00D357FC" w:rsidP="00F8174B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Cultural Identity</w:t>
            </w:r>
          </w:p>
        </w:tc>
        <w:tc>
          <w:tcPr>
            <w:tcW w:w="5954" w:type="dxa"/>
            <w:gridSpan w:val="3"/>
            <w:tcBorders>
              <w:right w:val="nil"/>
            </w:tcBorders>
          </w:tcPr>
          <w:p w:rsidR="00D357FC" w:rsidRPr="008F4E83" w:rsidRDefault="00D357FC" w:rsidP="00A82120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 </w:t>
            </w:r>
          </w:p>
        </w:tc>
      </w:tr>
      <w:tr w:rsidR="00DC0743" w:rsidRPr="008F4E83" w:rsidTr="008D7EB1"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DC0743" w:rsidRPr="008D7EB1" w:rsidRDefault="00DC0743" w:rsidP="00F8174B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Is an Interpreter required</w:t>
            </w:r>
          </w:p>
        </w:tc>
        <w:tc>
          <w:tcPr>
            <w:tcW w:w="2835" w:type="dxa"/>
            <w:tcBorders>
              <w:right w:val="nil"/>
            </w:tcBorders>
          </w:tcPr>
          <w:p w:rsidR="00DC0743" w:rsidRPr="008F4E83" w:rsidRDefault="00DA643D" w:rsidP="00AC3934">
            <w:pPr>
              <w:spacing w:before="60" w:after="6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           </w:t>
            </w:r>
            <w:r w:rsidR="00DC0743" w:rsidRPr="008F4E83">
              <w:rPr>
                <w:rFonts w:asciiTheme="minorHAnsi" w:hAnsiTheme="minorHAnsi" w:cs="Arial"/>
              </w:rPr>
              <w:t xml:space="preserve">Yes </w:t>
            </w:r>
            <w:bookmarkStart w:id="2" w:name="Check10"/>
            <w:r w:rsidR="00DC0743" w:rsidRPr="008F4E83">
              <w:rPr>
                <w:rFonts w:asciiTheme="minorHAnsi" w:hAnsiTheme="minorHAnsi" w:cs="Arial"/>
              </w:rPr>
              <w:t xml:space="preserve"> </w:t>
            </w:r>
            <w:bookmarkEnd w:id="2"/>
            <w:r w:rsidR="00DC0743" w:rsidRPr="008F4E83">
              <w:rPr>
                <w:rFonts w:asciiTheme="minorHAnsi" w:hAnsiTheme="minorHAnsi" w:cs="Arial"/>
              </w:rPr>
              <w:t xml:space="preserve">     </w:t>
            </w:r>
            <w:sdt>
              <w:sdtPr>
                <w:rPr>
                  <w:rFonts w:asciiTheme="minorHAnsi" w:hAnsiTheme="minorHAnsi" w:cs="Arial"/>
                </w:rPr>
                <w:id w:val="947665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 w:rsidRPr="0066231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C0743" w:rsidRPr="008F4E83">
              <w:rPr>
                <w:rFonts w:asciiTheme="minorHAnsi" w:hAnsiTheme="minorHAnsi" w:cs="Arial"/>
              </w:rPr>
              <w:t xml:space="preserve">         </w:t>
            </w:r>
          </w:p>
        </w:tc>
        <w:tc>
          <w:tcPr>
            <w:tcW w:w="3119" w:type="dxa"/>
            <w:gridSpan w:val="2"/>
            <w:tcBorders>
              <w:right w:val="nil"/>
            </w:tcBorders>
          </w:tcPr>
          <w:p w:rsidR="00DC0743" w:rsidRPr="008F4E83" w:rsidRDefault="00DA643D" w:rsidP="00AC3934">
            <w:pPr>
              <w:spacing w:before="60" w:after="6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                 </w:t>
            </w:r>
            <w:r w:rsidRPr="008F4E83">
              <w:rPr>
                <w:rFonts w:asciiTheme="minorHAnsi" w:hAnsiTheme="minorHAnsi" w:cs="Arial"/>
              </w:rPr>
              <w:t xml:space="preserve">No </w:t>
            </w:r>
            <w:sdt>
              <w:sdtPr>
                <w:rPr>
                  <w:rFonts w:asciiTheme="minorHAnsi" w:hAnsiTheme="minorHAnsi" w:cs="Arial"/>
                </w:rPr>
                <w:id w:val="-885949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 w:rsidRPr="0066231A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056AAC" w:rsidRPr="008F4E83" w:rsidTr="008D7EB1"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056AAC" w:rsidRPr="008D7EB1" w:rsidRDefault="00056AAC" w:rsidP="00056AAC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Language/Dialect</w:t>
            </w:r>
          </w:p>
        </w:tc>
        <w:tc>
          <w:tcPr>
            <w:tcW w:w="5954" w:type="dxa"/>
            <w:gridSpan w:val="3"/>
            <w:tcBorders>
              <w:right w:val="nil"/>
            </w:tcBorders>
          </w:tcPr>
          <w:p w:rsidR="00056AAC" w:rsidRPr="008F4E83" w:rsidRDefault="00056AAC" w:rsidP="00A82120">
            <w:pPr>
              <w:spacing w:before="60" w:after="60" w:line="240" w:lineRule="auto"/>
              <w:rPr>
                <w:rFonts w:asciiTheme="minorHAnsi" w:hAnsiTheme="minorHAnsi" w:cs="Arial"/>
              </w:rPr>
            </w:pPr>
          </w:p>
        </w:tc>
      </w:tr>
      <w:tr w:rsidR="00DC0743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DC0743" w:rsidRPr="008D7EB1" w:rsidRDefault="00DC0743" w:rsidP="00F8174B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Contact Numbers:</w:t>
            </w:r>
          </w:p>
        </w:tc>
        <w:tc>
          <w:tcPr>
            <w:tcW w:w="2835" w:type="dxa"/>
            <w:tcBorders>
              <w:top w:val="single" w:sz="4" w:space="0" w:color="404040" w:themeColor="text1" w:themeTint="BF"/>
              <w:right w:val="nil"/>
            </w:tcBorders>
          </w:tcPr>
          <w:p w:rsidR="00DC0743" w:rsidRPr="008F4E83" w:rsidRDefault="00DC0743" w:rsidP="00A82120">
            <w:pPr>
              <w:spacing w:before="60" w:after="60" w:line="240" w:lineRule="auto"/>
              <w:rPr>
                <w:rFonts w:asciiTheme="minorHAnsi" w:hAnsiTheme="minorHAnsi" w:cs="Arial"/>
              </w:rPr>
            </w:pPr>
            <w:r w:rsidRPr="00277EF9">
              <w:rPr>
                <w:rFonts w:asciiTheme="minorHAnsi" w:hAnsiTheme="minorHAnsi" w:cs="Arial"/>
                <w:b/>
              </w:rPr>
              <w:t>Home:</w:t>
            </w:r>
            <w:r w:rsidRPr="008F4E83">
              <w:rPr>
                <w:rFonts w:asciiTheme="minorHAnsi" w:hAnsiTheme="minorHAnsi" w:cs="Arial"/>
              </w:rPr>
              <w:t xml:space="preserve"> </w:t>
            </w:r>
          </w:p>
        </w:tc>
        <w:tc>
          <w:tcPr>
            <w:tcW w:w="3066" w:type="dxa"/>
            <w:tcBorders>
              <w:top w:val="single" w:sz="4" w:space="0" w:color="404040" w:themeColor="text1" w:themeTint="BF"/>
              <w:right w:val="nil"/>
            </w:tcBorders>
          </w:tcPr>
          <w:p w:rsidR="00DC0743" w:rsidRPr="008F4E83" w:rsidRDefault="00DC0743" w:rsidP="00A82120">
            <w:pPr>
              <w:spacing w:before="60" w:after="60"/>
              <w:ind w:left="57"/>
              <w:rPr>
                <w:rFonts w:asciiTheme="minorHAnsi" w:hAnsiTheme="minorHAnsi" w:cs="Arial"/>
              </w:rPr>
            </w:pPr>
            <w:r w:rsidRPr="00277EF9">
              <w:rPr>
                <w:rFonts w:asciiTheme="minorHAnsi" w:hAnsiTheme="minorHAnsi" w:cs="Arial"/>
                <w:b/>
              </w:rPr>
              <w:t>Mobile:</w:t>
            </w:r>
            <w:r w:rsidRPr="008F4E83">
              <w:rPr>
                <w:rFonts w:asciiTheme="minorHAnsi" w:hAnsiTheme="minorHAnsi" w:cs="Arial"/>
              </w:rPr>
              <w:t xml:space="preserve">       </w:t>
            </w:r>
          </w:p>
        </w:tc>
      </w:tr>
      <w:tr w:rsidR="00AC3934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AC3934" w:rsidRPr="008D7EB1" w:rsidRDefault="00AC3934" w:rsidP="00AC3934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Email Address (if utilised)</w:t>
            </w:r>
          </w:p>
        </w:tc>
        <w:tc>
          <w:tcPr>
            <w:tcW w:w="5901" w:type="dxa"/>
            <w:gridSpan w:val="2"/>
            <w:tcBorders>
              <w:right w:val="nil"/>
            </w:tcBorders>
          </w:tcPr>
          <w:p w:rsidR="00AC3934" w:rsidRDefault="00AC3934" w:rsidP="00A82120"/>
        </w:tc>
      </w:tr>
      <w:tr w:rsidR="00AC3934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AC3934" w:rsidRPr="008D7EB1" w:rsidRDefault="00AC3934" w:rsidP="00AC3934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>Family Address</w:t>
            </w:r>
          </w:p>
        </w:tc>
        <w:tc>
          <w:tcPr>
            <w:tcW w:w="5901" w:type="dxa"/>
            <w:gridSpan w:val="2"/>
            <w:tcBorders>
              <w:right w:val="nil"/>
            </w:tcBorders>
          </w:tcPr>
          <w:p w:rsidR="00AC3934" w:rsidRDefault="00AC3934" w:rsidP="00A82120"/>
        </w:tc>
      </w:tr>
      <w:tr w:rsidR="00D357FC" w:rsidRPr="008F4E83" w:rsidTr="008D7EB1">
        <w:trPr>
          <w:gridAfter w:val="1"/>
          <w:wAfter w:w="53" w:type="dxa"/>
        </w:trPr>
        <w:tc>
          <w:tcPr>
            <w:tcW w:w="4786" w:type="dxa"/>
            <w:tcBorders>
              <w:left w:val="nil"/>
            </w:tcBorders>
            <w:shd w:val="clear" w:color="auto" w:fill="A6A6A6" w:themeFill="background1" w:themeFillShade="A6"/>
          </w:tcPr>
          <w:p w:rsidR="00D357FC" w:rsidRPr="008D7EB1" w:rsidRDefault="00D357FC" w:rsidP="00F8174B">
            <w:pPr>
              <w:spacing w:before="60" w:after="60" w:line="240" w:lineRule="auto"/>
              <w:rPr>
                <w:rFonts w:asciiTheme="minorHAnsi" w:hAnsiTheme="minorHAnsi" w:cs="Arial"/>
                <w:b/>
              </w:rPr>
            </w:pPr>
            <w:r w:rsidRPr="008D7EB1">
              <w:rPr>
                <w:rFonts w:asciiTheme="minorHAnsi" w:hAnsiTheme="minorHAnsi" w:cs="Arial"/>
                <w:b/>
              </w:rPr>
              <w:t xml:space="preserve">Does the family have their </w:t>
            </w:r>
            <w:r w:rsidRPr="008D7EB1">
              <w:rPr>
                <w:rFonts w:asciiTheme="minorHAnsi" w:hAnsiTheme="minorHAnsi" w:cs="Arial"/>
                <w:b/>
                <w:noProof/>
              </w:rPr>
              <w:t>own</w:t>
            </w:r>
            <w:r w:rsidRPr="008D7EB1">
              <w:rPr>
                <w:rFonts w:asciiTheme="minorHAnsi" w:hAnsiTheme="minorHAnsi" w:cs="Arial"/>
                <w:b/>
              </w:rPr>
              <w:t xml:space="preserve"> transport?</w:t>
            </w:r>
          </w:p>
        </w:tc>
        <w:tc>
          <w:tcPr>
            <w:tcW w:w="2835" w:type="dxa"/>
          </w:tcPr>
          <w:p w:rsidR="00D357FC" w:rsidRPr="008F4E83" w:rsidRDefault="00DA643D" w:rsidP="00AC3934">
            <w:pPr>
              <w:spacing w:before="60" w:after="6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           </w:t>
            </w:r>
            <w:r w:rsidR="00D357FC" w:rsidRPr="008F4E83">
              <w:rPr>
                <w:rFonts w:asciiTheme="minorHAnsi" w:hAnsiTheme="minorHAnsi" w:cs="Arial"/>
              </w:rPr>
              <w:t xml:space="preserve">Yes  </w:t>
            </w:r>
            <w:sdt>
              <w:sdtPr>
                <w:rPr>
                  <w:rFonts w:asciiTheme="minorHAnsi" w:hAnsiTheme="minorHAnsi" w:cs="Arial"/>
                </w:rPr>
                <w:id w:val="1522898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C3934" w:rsidRPr="008F4E83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3066" w:type="dxa"/>
            <w:tcBorders>
              <w:right w:val="nil"/>
            </w:tcBorders>
          </w:tcPr>
          <w:p w:rsidR="00D357FC" w:rsidRPr="008F4E83" w:rsidRDefault="00DA643D" w:rsidP="00AC3934">
            <w:pPr>
              <w:spacing w:before="60" w:after="60" w:line="240" w:lineRule="auto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                 </w:t>
            </w:r>
            <w:r w:rsidR="00D357FC" w:rsidRPr="008F4E83">
              <w:rPr>
                <w:rFonts w:asciiTheme="minorHAnsi" w:hAnsiTheme="minorHAnsi" w:cs="Arial"/>
              </w:rPr>
              <w:t xml:space="preserve">No </w:t>
            </w:r>
            <w:sdt>
              <w:sdtPr>
                <w:rPr>
                  <w:rFonts w:asciiTheme="minorHAnsi" w:hAnsiTheme="minorHAnsi" w:cs="Arial"/>
                </w:rPr>
                <w:id w:val="-65237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93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C3934" w:rsidRPr="008F4E83">
              <w:rPr>
                <w:rFonts w:asciiTheme="minorHAnsi" w:hAnsiTheme="minorHAnsi" w:cs="Arial"/>
              </w:rPr>
              <w:t xml:space="preserve">    </w:t>
            </w:r>
          </w:p>
        </w:tc>
      </w:tr>
    </w:tbl>
    <w:p w:rsidR="00277EF9" w:rsidRPr="008F4E83" w:rsidRDefault="00277EF9" w:rsidP="00251D32">
      <w:pPr>
        <w:spacing w:after="0"/>
        <w:rPr>
          <w:rFonts w:asciiTheme="minorHAnsi" w:hAnsiTheme="minorHAnsi"/>
          <w:sz w:val="8"/>
          <w:szCs w:val="8"/>
        </w:rPr>
      </w:pPr>
    </w:p>
    <w:tbl>
      <w:tblPr>
        <w:tblW w:w="10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8"/>
        <w:gridCol w:w="481"/>
        <w:gridCol w:w="412"/>
        <w:gridCol w:w="988"/>
        <w:gridCol w:w="1539"/>
        <w:gridCol w:w="1417"/>
        <w:gridCol w:w="2126"/>
        <w:gridCol w:w="1701"/>
      </w:tblGrid>
      <w:tr w:rsidR="00DA643D" w:rsidRPr="008F4E83" w:rsidTr="007B1C23">
        <w:tc>
          <w:tcPr>
            <w:tcW w:w="10742" w:type="dxa"/>
            <w:gridSpan w:val="8"/>
            <w:tcBorders>
              <w:bottom w:val="single" w:sz="4" w:space="0" w:color="auto"/>
            </w:tcBorders>
            <w:shd w:val="clear" w:color="auto" w:fill="404040" w:themeFill="text1" w:themeFillTint="BF"/>
          </w:tcPr>
          <w:p w:rsidR="00DA643D" w:rsidRPr="007B1C23" w:rsidRDefault="00DA643D" w:rsidP="00A85ACF">
            <w:pPr>
              <w:spacing w:before="60" w:after="60" w:line="240" w:lineRule="auto"/>
              <w:jc w:val="center"/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</w:pPr>
            <w:r w:rsidRPr="007B1C23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SIGNIFICANT FAMILY MEMBERS</w:t>
            </w:r>
          </w:p>
          <w:p w:rsidR="00DA643D" w:rsidRPr="007B1C23" w:rsidRDefault="00DA643D" w:rsidP="00A85ACF">
            <w:pPr>
              <w:spacing w:before="60" w:after="60" w:line="240" w:lineRule="auto"/>
              <w:jc w:val="center"/>
              <w:rPr>
                <w:rFonts w:asciiTheme="minorHAnsi" w:hAnsiTheme="minorHAnsi" w:cs="Arial"/>
                <w:b/>
                <w:sz w:val="4"/>
                <w:szCs w:val="4"/>
              </w:rPr>
            </w:pPr>
          </w:p>
        </w:tc>
      </w:tr>
      <w:tr w:rsidR="007B1C23" w:rsidRPr="007B1C23" w:rsidTr="00277EF9">
        <w:tc>
          <w:tcPr>
            <w:tcW w:w="2078" w:type="dxa"/>
            <w:tcBorders>
              <w:left w:val="nil"/>
            </w:tcBorders>
            <w:shd w:val="clear" w:color="auto" w:fill="ED7D31" w:themeFill="accent2"/>
          </w:tcPr>
          <w:p w:rsidR="00056AAC" w:rsidRPr="007B1C23" w:rsidRDefault="00056AAC" w:rsidP="00A85ACF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Other Adult Family Members</w:t>
            </w:r>
          </w:p>
        </w:tc>
        <w:tc>
          <w:tcPr>
            <w:tcW w:w="893" w:type="dxa"/>
            <w:gridSpan w:val="2"/>
            <w:shd w:val="clear" w:color="auto" w:fill="ED7D31" w:themeFill="accent2"/>
          </w:tcPr>
          <w:p w:rsidR="00056AAC" w:rsidRPr="007B1C23" w:rsidRDefault="007B3F6C" w:rsidP="00A85ACF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Gender</w:t>
            </w:r>
          </w:p>
        </w:tc>
        <w:tc>
          <w:tcPr>
            <w:tcW w:w="988" w:type="dxa"/>
            <w:shd w:val="clear" w:color="auto" w:fill="ED7D31" w:themeFill="accent2"/>
          </w:tcPr>
          <w:p w:rsidR="00056AAC" w:rsidRPr="007B1C23" w:rsidRDefault="00056AAC" w:rsidP="00A85ACF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D.O.B</w:t>
            </w:r>
          </w:p>
        </w:tc>
        <w:tc>
          <w:tcPr>
            <w:tcW w:w="1539" w:type="dxa"/>
            <w:shd w:val="clear" w:color="auto" w:fill="ED7D31" w:themeFill="accent2"/>
          </w:tcPr>
          <w:p w:rsidR="00056AAC" w:rsidRPr="007B1C23" w:rsidRDefault="00056AAC" w:rsidP="00A85ACF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 xml:space="preserve">Cultural Identity  </w:t>
            </w:r>
          </w:p>
        </w:tc>
        <w:tc>
          <w:tcPr>
            <w:tcW w:w="1417" w:type="dxa"/>
            <w:shd w:val="clear" w:color="auto" w:fill="ED7D31" w:themeFill="accent2"/>
          </w:tcPr>
          <w:p w:rsidR="00056AAC" w:rsidRPr="007B1C23" w:rsidRDefault="00056AAC" w:rsidP="00A85ACF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Relationship to Children</w:t>
            </w:r>
          </w:p>
        </w:tc>
        <w:tc>
          <w:tcPr>
            <w:tcW w:w="2126" w:type="dxa"/>
            <w:shd w:val="clear" w:color="auto" w:fill="ED7D31" w:themeFill="accent2"/>
          </w:tcPr>
          <w:p w:rsidR="00056AAC" w:rsidRPr="007B1C23" w:rsidRDefault="00056AAC" w:rsidP="00A85ACF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Residing with Above Parent/Caregiver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ED7D31" w:themeFill="accent2"/>
          </w:tcPr>
          <w:p w:rsidR="00056AAC" w:rsidRPr="007B1C23" w:rsidRDefault="00056AAC" w:rsidP="00A85ACF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Contact  Details if applicable</w:t>
            </w: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Default="00277EF9" w:rsidP="00277EF9"/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66231A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1421172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8F4E83">
              <w:rPr>
                <w:rFonts w:asciiTheme="minorHAnsi" w:hAnsiTheme="minorHAnsi" w:cs="Arial"/>
              </w:rPr>
              <w:t xml:space="preserve">   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056AAC">
              <w:rPr>
                <w:rFonts w:asciiTheme="minorHAnsi" w:hAnsiTheme="minorHAnsi" w:cs="Arial"/>
                <w:sz w:val="20"/>
                <w:szCs w:val="20"/>
              </w:rPr>
              <w:t xml:space="preserve">      No  </w:t>
            </w:r>
            <w:sdt>
              <w:sdtPr>
                <w:rPr>
                  <w:rFonts w:asciiTheme="minorHAnsi" w:hAnsiTheme="minorHAnsi" w:cs="Arial"/>
                </w:rPr>
                <w:id w:val="204870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8F4E83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Default="00277EF9" w:rsidP="00277EF9"/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Default="00277EF9" w:rsidP="00277EF9">
            <w:r w:rsidRPr="00450526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450526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193805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505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450526">
              <w:rPr>
                <w:rFonts w:asciiTheme="minorHAnsi" w:hAnsiTheme="minorHAnsi" w:cs="Arial"/>
              </w:rPr>
              <w:t xml:space="preserve">    </w:t>
            </w:r>
            <w:r w:rsidRPr="00450526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-465356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505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450526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77EF9" w:rsidRPr="008F4E83" w:rsidTr="00277EF9">
        <w:tc>
          <w:tcPr>
            <w:tcW w:w="2078" w:type="dxa"/>
            <w:tcBorders>
              <w:left w:val="nil"/>
              <w:bottom w:val="single" w:sz="4" w:space="0" w:color="auto"/>
            </w:tcBorders>
          </w:tcPr>
          <w:p w:rsidR="00277EF9" w:rsidRDefault="00277EF9" w:rsidP="00277EF9"/>
        </w:tc>
        <w:tc>
          <w:tcPr>
            <w:tcW w:w="893" w:type="dxa"/>
            <w:gridSpan w:val="2"/>
            <w:tcBorders>
              <w:bottom w:val="single" w:sz="4" w:space="0" w:color="auto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  <w:tcBorders>
              <w:bottom w:val="single" w:sz="4" w:space="0" w:color="auto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  <w:tcBorders>
              <w:bottom w:val="single" w:sz="4" w:space="0" w:color="auto"/>
            </w:tcBorders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277EF9" w:rsidRDefault="00277EF9" w:rsidP="00277EF9">
            <w:r w:rsidRPr="00450526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450526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82497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505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450526">
              <w:rPr>
                <w:rFonts w:asciiTheme="minorHAnsi" w:hAnsiTheme="minorHAnsi" w:cs="Arial"/>
              </w:rPr>
              <w:t xml:space="preserve">    </w:t>
            </w:r>
            <w:r w:rsidRPr="00450526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1220099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5052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450526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bottom w:val="single" w:sz="4" w:space="0" w:color="auto"/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7B1C23" w:rsidRPr="007B1C23" w:rsidTr="00277EF9">
        <w:tc>
          <w:tcPr>
            <w:tcW w:w="2078" w:type="dxa"/>
            <w:tcBorders>
              <w:left w:val="nil"/>
            </w:tcBorders>
            <w:shd w:val="clear" w:color="auto" w:fill="ED7D31" w:themeFill="accent2"/>
          </w:tcPr>
          <w:p w:rsidR="00056AAC" w:rsidRPr="007B1C23" w:rsidRDefault="00056AAC" w:rsidP="00911830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Child/</w:t>
            </w:r>
            <w:proofErr w:type="spellStart"/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ren's</w:t>
            </w:r>
            <w:proofErr w:type="spellEnd"/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 xml:space="preserve"> Name</w:t>
            </w:r>
          </w:p>
        </w:tc>
        <w:tc>
          <w:tcPr>
            <w:tcW w:w="893" w:type="dxa"/>
            <w:gridSpan w:val="2"/>
            <w:shd w:val="clear" w:color="auto" w:fill="ED7D31" w:themeFill="accent2"/>
          </w:tcPr>
          <w:p w:rsidR="007B3F6C" w:rsidRPr="007B1C23" w:rsidRDefault="007B3F6C" w:rsidP="00911830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Gender</w:t>
            </w:r>
          </w:p>
        </w:tc>
        <w:tc>
          <w:tcPr>
            <w:tcW w:w="988" w:type="dxa"/>
            <w:shd w:val="clear" w:color="auto" w:fill="ED7D31" w:themeFill="accent2"/>
          </w:tcPr>
          <w:p w:rsidR="00056AAC" w:rsidRPr="007B1C23" w:rsidRDefault="00056AAC" w:rsidP="00911830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D.O.B</w:t>
            </w:r>
          </w:p>
        </w:tc>
        <w:tc>
          <w:tcPr>
            <w:tcW w:w="1539" w:type="dxa"/>
            <w:shd w:val="clear" w:color="auto" w:fill="ED7D31" w:themeFill="accent2"/>
          </w:tcPr>
          <w:p w:rsidR="00056AAC" w:rsidRPr="007B1C23" w:rsidRDefault="007B3F6C" w:rsidP="00911830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 xml:space="preserve">Cultural Identity  </w:t>
            </w:r>
          </w:p>
        </w:tc>
        <w:tc>
          <w:tcPr>
            <w:tcW w:w="1417" w:type="dxa"/>
            <w:shd w:val="clear" w:color="auto" w:fill="ED7D31" w:themeFill="accent2"/>
          </w:tcPr>
          <w:p w:rsidR="00056AAC" w:rsidRPr="007B1C23" w:rsidRDefault="00056AAC" w:rsidP="007B3F6C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Relationship to Parent</w:t>
            </w:r>
          </w:p>
        </w:tc>
        <w:tc>
          <w:tcPr>
            <w:tcW w:w="2126" w:type="dxa"/>
            <w:shd w:val="clear" w:color="auto" w:fill="ED7D31" w:themeFill="accent2"/>
          </w:tcPr>
          <w:p w:rsidR="00056AAC" w:rsidRPr="007B1C23" w:rsidRDefault="00056AAC" w:rsidP="00911830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Residing with Above Parent/Caregiver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ED7D31" w:themeFill="accent2"/>
          </w:tcPr>
          <w:p w:rsidR="00056AAC" w:rsidRPr="007B1C23" w:rsidRDefault="00056AAC" w:rsidP="00911830">
            <w:pPr>
              <w:spacing w:before="60" w:after="60" w:line="240" w:lineRule="auto"/>
              <w:rPr>
                <w:rFonts w:asciiTheme="minorHAnsi" w:hAnsiTheme="minorHAnsi" w:cs="Arial"/>
                <w:b/>
                <w:color w:val="404040" w:themeColor="text1" w:themeTint="BF"/>
              </w:rPr>
            </w:pPr>
            <w:r w:rsidRPr="007B1C23">
              <w:rPr>
                <w:rFonts w:asciiTheme="minorHAnsi" w:hAnsiTheme="minorHAnsi" w:cs="Arial"/>
                <w:b/>
                <w:color w:val="404040" w:themeColor="text1" w:themeTint="BF"/>
              </w:rPr>
              <w:t>Contact  Details</w:t>
            </w: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Default="00277EF9" w:rsidP="00277EF9">
            <w:r w:rsidRPr="00EB7F9B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EB7F9B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134654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  <w:r w:rsidRPr="00EB7F9B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-456251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Default="00277EF9" w:rsidP="00277EF9">
            <w:r w:rsidRPr="00EB7F9B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EB7F9B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552464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  <w:r w:rsidRPr="00EB7F9B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1458533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Default="00277EF9" w:rsidP="00277EF9">
            <w:r w:rsidRPr="00EB7F9B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EB7F9B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85025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  <w:r w:rsidRPr="00EB7F9B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-139504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Default="00277EF9" w:rsidP="00277EF9">
            <w:r w:rsidRPr="00EB7F9B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EB7F9B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95209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  <w:r w:rsidRPr="00EB7F9B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-1637949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Default="00277EF9" w:rsidP="00277EF9">
            <w:r w:rsidRPr="00EB7F9B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EB7F9B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-109986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  <w:r w:rsidRPr="00EB7F9B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-829285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77EF9" w:rsidRPr="008F4E83" w:rsidTr="00277EF9">
        <w:tc>
          <w:tcPr>
            <w:tcW w:w="2078" w:type="dxa"/>
            <w:tcBorders>
              <w:lef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93" w:type="dxa"/>
            <w:gridSpan w:val="2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88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39" w:type="dxa"/>
          </w:tcPr>
          <w:p w:rsidR="00277EF9" w:rsidRPr="00056AAC" w:rsidRDefault="00277EF9" w:rsidP="00277EF9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:rsidR="00277EF9" w:rsidRDefault="00277EF9" w:rsidP="00277EF9">
            <w:r w:rsidRPr="00EB7F9B">
              <w:rPr>
                <w:rFonts w:asciiTheme="minorHAnsi" w:hAnsiTheme="minorHAnsi" w:cs="Arial"/>
                <w:sz w:val="20"/>
                <w:szCs w:val="20"/>
              </w:rPr>
              <w:t>Yes</w:t>
            </w:r>
            <w:r w:rsidRPr="00EB7F9B">
              <w:rPr>
                <w:rFonts w:asciiTheme="minorHAnsi" w:hAnsiTheme="minorHAnsi" w:cs="Arial"/>
              </w:rPr>
              <w:t xml:space="preserve"> </w:t>
            </w:r>
            <w:sdt>
              <w:sdtPr>
                <w:rPr>
                  <w:rFonts w:asciiTheme="minorHAnsi" w:hAnsiTheme="minorHAnsi" w:cs="Arial"/>
                </w:rPr>
                <w:id w:val="167113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212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  <w:r w:rsidRPr="00EB7F9B">
              <w:rPr>
                <w:rFonts w:asciiTheme="minorHAnsi" w:hAnsiTheme="minorHAnsi" w:cs="Arial"/>
                <w:sz w:val="20"/>
                <w:szCs w:val="20"/>
              </w:rPr>
              <w:t xml:space="preserve">       No  </w:t>
            </w:r>
            <w:sdt>
              <w:sdtPr>
                <w:rPr>
                  <w:rFonts w:asciiTheme="minorHAnsi" w:hAnsiTheme="minorHAnsi" w:cs="Arial"/>
                </w:rPr>
                <w:id w:val="1427926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B7F9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EB7F9B">
              <w:rPr>
                <w:rFonts w:asciiTheme="minorHAnsi" w:hAnsiTheme="minorHAnsi" w:cs="Arial"/>
              </w:rPr>
              <w:t xml:space="preserve">    </w:t>
            </w:r>
          </w:p>
        </w:tc>
        <w:tc>
          <w:tcPr>
            <w:tcW w:w="1701" w:type="dxa"/>
            <w:tcBorders>
              <w:right w:val="nil"/>
            </w:tcBorders>
          </w:tcPr>
          <w:p w:rsidR="00277EF9" w:rsidRPr="00056AAC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56AAC" w:rsidRPr="008F4E83" w:rsidTr="00277EF9">
        <w:tc>
          <w:tcPr>
            <w:tcW w:w="2559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056AAC" w:rsidRPr="008F4E83" w:rsidRDefault="00056AAC" w:rsidP="00CD2827">
            <w:pPr>
              <w:spacing w:before="60" w:after="60" w:line="240" w:lineRule="auto"/>
              <w:rPr>
                <w:rFonts w:asciiTheme="minorHAnsi" w:hAnsiTheme="minorHAnsi" w:cs="Arial"/>
                <w:sz w:val="8"/>
                <w:szCs w:val="8"/>
              </w:rPr>
            </w:pPr>
          </w:p>
        </w:tc>
        <w:tc>
          <w:tcPr>
            <w:tcW w:w="8183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:rsidR="00056AAC" w:rsidRPr="008F4E83" w:rsidRDefault="00056AAC" w:rsidP="00CD2827">
            <w:pPr>
              <w:spacing w:before="60" w:after="60" w:line="240" w:lineRule="auto"/>
              <w:rPr>
                <w:rFonts w:asciiTheme="minorHAnsi" w:hAnsiTheme="minorHAnsi" w:cs="Arial"/>
                <w:sz w:val="8"/>
                <w:szCs w:val="8"/>
              </w:rPr>
            </w:pPr>
          </w:p>
        </w:tc>
      </w:tr>
      <w:tr w:rsidR="007B1C23" w:rsidRPr="007B1C23" w:rsidTr="007B1C23">
        <w:tc>
          <w:tcPr>
            <w:tcW w:w="10742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404040" w:themeFill="text1" w:themeFillTint="BF"/>
          </w:tcPr>
          <w:p w:rsidR="00056AAC" w:rsidRPr="007B1C23" w:rsidRDefault="00277EF9" w:rsidP="001A0326">
            <w:pPr>
              <w:spacing w:before="60" w:after="60" w:line="240" w:lineRule="auto"/>
              <w:jc w:val="center"/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REFERRAL REASON</w:t>
            </w:r>
          </w:p>
          <w:p w:rsidR="00056AAC" w:rsidRPr="007B1C23" w:rsidRDefault="00056AAC" w:rsidP="001A0326">
            <w:pPr>
              <w:spacing w:before="60" w:after="60" w:line="240" w:lineRule="auto"/>
              <w:jc w:val="center"/>
              <w:rPr>
                <w:rFonts w:asciiTheme="minorHAnsi" w:hAnsiTheme="minorHAnsi" w:cs="Arial"/>
                <w:color w:val="FFFFFF" w:themeColor="background1"/>
                <w:sz w:val="8"/>
                <w:szCs w:val="8"/>
              </w:rPr>
            </w:pPr>
          </w:p>
        </w:tc>
      </w:tr>
      <w:tr w:rsidR="00056AAC" w:rsidRPr="008F4E83" w:rsidTr="007B1C23">
        <w:tc>
          <w:tcPr>
            <w:tcW w:w="10742" w:type="dxa"/>
            <w:gridSpan w:val="8"/>
            <w:tcBorders>
              <w:left w:val="nil"/>
              <w:right w:val="nil"/>
            </w:tcBorders>
            <w:shd w:val="clear" w:color="auto" w:fill="ED7D31" w:themeFill="accent2"/>
          </w:tcPr>
          <w:p w:rsidR="00056AAC" w:rsidRPr="008F4E83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</w:rPr>
            </w:pPr>
            <w:r w:rsidRPr="00277EF9">
              <w:rPr>
                <w:rFonts w:asciiTheme="minorHAnsi" w:hAnsiTheme="minorHAnsi" w:cs="Arial"/>
                <w:b/>
              </w:rPr>
              <w:t>Child and Family Vulnerability:</w:t>
            </w:r>
            <w:r>
              <w:rPr>
                <w:rFonts w:asciiTheme="minorHAnsi" w:hAnsiTheme="minorHAnsi" w:cs="Arial"/>
              </w:rPr>
              <w:t xml:space="preserve"> Please provide details of c</w:t>
            </w:r>
            <w:r w:rsidR="00056AAC" w:rsidRPr="008F4E83">
              <w:rPr>
                <w:rFonts w:asciiTheme="minorHAnsi" w:hAnsiTheme="minorHAnsi" w:cs="Arial"/>
              </w:rPr>
              <w:t>urrent situation</w:t>
            </w:r>
            <w:r w:rsidR="007B1C23">
              <w:rPr>
                <w:rFonts w:asciiTheme="minorHAnsi" w:hAnsiTheme="minorHAnsi" w:cs="Arial"/>
              </w:rPr>
              <w:t>, f</w:t>
            </w:r>
            <w:r w:rsidR="00056AAC" w:rsidRPr="008F4E83">
              <w:rPr>
                <w:rFonts w:asciiTheme="minorHAnsi" w:hAnsiTheme="minorHAnsi" w:cs="Arial"/>
              </w:rPr>
              <w:t>actors impacting on</w:t>
            </w:r>
            <w:r w:rsidR="007B1C23">
              <w:rPr>
                <w:rFonts w:asciiTheme="minorHAnsi" w:hAnsiTheme="minorHAnsi" w:cs="Arial"/>
              </w:rPr>
              <w:t xml:space="preserve"> individual</w:t>
            </w:r>
            <w:r>
              <w:rPr>
                <w:rFonts w:asciiTheme="minorHAnsi" w:hAnsiTheme="minorHAnsi" w:cs="Arial"/>
              </w:rPr>
              <w:t>, child/</w:t>
            </w:r>
            <w:proofErr w:type="spellStart"/>
            <w:r>
              <w:rPr>
                <w:rFonts w:asciiTheme="minorHAnsi" w:hAnsiTheme="minorHAnsi" w:cs="Arial"/>
              </w:rPr>
              <w:t>ren</w:t>
            </w:r>
            <w:proofErr w:type="spellEnd"/>
            <w:r w:rsidR="007B1C23">
              <w:rPr>
                <w:rFonts w:asciiTheme="minorHAnsi" w:hAnsiTheme="minorHAnsi" w:cs="Arial"/>
              </w:rPr>
              <w:t xml:space="preserve"> &amp; family</w:t>
            </w:r>
            <w:r w:rsidR="00056AAC" w:rsidRPr="008F4E83">
              <w:rPr>
                <w:rFonts w:asciiTheme="minorHAnsi" w:hAnsiTheme="minorHAnsi" w:cs="Arial"/>
              </w:rPr>
              <w:t xml:space="preserve"> capacity – based on risk and vulnerability</w:t>
            </w:r>
            <w:r w:rsidR="007B1C23">
              <w:rPr>
                <w:rFonts w:asciiTheme="minorHAnsi" w:hAnsiTheme="minorHAnsi" w:cs="Arial"/>
              </w:rPr>
              <w:t>,</w:t>
            </w:r>
            <w:r w:rsidR="00095D5E">
              <w:rPr>
                <w:rFonts w:asciiTheme="minorHAnsi" w:hAnsiTheme="minorHAnsi" w:cs="Arial"/>
              </w:rPr>
              <w:t xml:space="preserve"> specific family violence information &amp;</w:t>
            </w:r>
            <w:r w:rsidR="007B1C23">
              <w:rPr>
                <w:rFonts w:asciiTheme="minorHAnsi" w:hAnsiTheme="minorHAnsi" w:cs="Arial"/>
              </w:rPr>
              <w:t xml:space="preserve"> relevant b</w:t>
            </w:r>
            <w:r w:rsidR="00056AAC" w:rsidRPr="008F4E83">
              <w:rPr>
                <w:rFonts w:asciiTheme="minorHAnsi" w:hAnsiTheme="minorHAnsi" w:cs="Arial"/>
              </w:rPr>
              <w:t>ackground information</w:t>
            </w:r>
            <w:r w:rsidR="007B1C23">
              <w:rPr>
                <w:rFonts w:asciiTheme="minorHAnsi" w:hAnsiTheme="minorHAnsi" w:cs="Arial"/>
              </w:rPr>
              <w:t xml:space="preserve"> </w:t>
            </w:r>
          </w:p>
        </w:tc>
      </w:tr>
    </w:tbl>
    <w:p w:rsidR="00911830" w:rsidRPr="008F4E83" w:rsidRDefault="00911830" w:rsidP="00E1290E">
      <w:pPr>
        <w:spacing w:after="0"/>
        <w:rPr>
          <w:rFonts w:asciiTheme="minorHAnsi" w:hAnsiTheme="minorHAnsi"/>
          <w:sz w:val="8"/>
          <w:szCs w:val="8"/>
        </w:rPr>
      </w:pPr>
    </w:p>
    <w:p w:rsidR="007B1C23" w:rsidRDefault="005E42AB" w:rsidP="00244BC4">
      <w:pPr>
        <w:rPr>
          <w:rFonts w:asciiTheme="minorHAnsi" w:hAnsiTheme="minorHAnsi" w:cs="Arial"/>
          <w:sz w:val="20"/>
          <w:szCs w:val="20"/>
        </w:rPr>
      </w:pPr>
      <w:r>
        <w:rPr>
          <w:rStyle w:val="Style2"/>
        </w:rPr>
        <w:t xml:space="preserve"> </w:t>
      </w:r>
      <w:r>
        <w:rPr>
          <w:rFonts w:asciiTheme="minorHAnsi" w:hAnsiTheme="minorHAnsi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Please enter text here"/>
            </w:textInput>
          </w:ffData>
        </w:fldChar>
      </w:r>
      <w:r>
        <w:rPr>
          <w:rFonts w:asciiTheme="minorHAnsi" w:hAnsiTheme="minorHAnsi" w:cs="Arial"/>
          <w:sz w:val="20"/>
          <w:szCs w:val="20"/>
        </w:rPr>
        <w:instrText xml:space="preserve"> FORMTEXT </w:instrText>
      </w:r>
      <w:r>
        <w:rPr>
          <w:rFonts w:asciiTheme="minorHAnsi" w:hAnsiTheme="minorHAnsi" w:cs="Arial"/>
          <w:sz w:val="20"/>
          <w:szCs w:val="20"/>
        </w:rPr>
      </w:r>
      <w:r>
        <w:rPr>
          <w:rFonts w:asciiTheme="minorHAnsi" w:hAnsiTheme="minorHAnsi" w:cs="Arial"/>
          <w:sz w:val="20"/>
          <w:szCs w:val="20"/>
        </w:rPr>
        <w:fldChar w:fldCharType="separate"/>
      </w:r>
      <w:r>
        <w:rPr>
          <w:rFonts w:asciiTheme="minorHAnsi" w:hAnsiTheme="minorHAnsi" w:cs="Arial"/>
          <w:noProof/>
          <w:sz w:val="20"/>
          <w:szCs w:val="20"/>
        </w:rPr>
        <w:t>Please enter text here</w:t>
      </w:r>
      <w:r>
        <w:rPr>
          <w:rFonts w:asciiTheme="minorHAnsi" w:hAnsiTheme="minorHAnsi" w:cs="Arial"/>
          <w:sz w:val="20"/>
          <w:szCs w:val="20"/>
        </w:rPr>
        <w:fldChar w:fldCharType="end"/>
      </w:r>
    </w:p>
    <w:p w:rsidR="00277EF9" w:rsidRPr="007B1C23" w:rsidRDefault="005E42AB" w:rsidP="00244BC4">
      <w:pPr>
        <w:rPr>
          <w:rFonts w:asciiTheme="minorHAnsi" w:hAnsiTheme="minorHAnsi"/>
          <w:sz w:val="10"/>
          <w:szCs w:val="10"/>
        </w:rPr>
      </w:pPr>
      <w:r>
        <w:rPr>
          <w:rStyle w:val="Style2"/>
        </w:rPr>
        <w:t xml:space="preserve">   </w:t>
      </w:r>
    </w:p>
    <w:tbl>
      <w:tblPr>
        <w:tblW w:w="10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42"/>
      </w:tblGrid>
      <w:tr w:rsidR="00277EF9" w:rsidRPr="008F4E83" w:rsidTr="006B7D2B">
        <w:tc>
          <w:tcPr>
            <w:tcW w:w="10742" w:type="dxa"/>
            <w:tcBorders>
              <w:left w:val="nil"/>
              <w:right w:val="nil"/>
            </w:tcBorders>
            <w:shd w:val="clear" w:color="auto" w:fill="ED7D31" w:themeFill="accent2"/>
          </w:tcPr>
          <w:p w:rsidR="00277EF9" w:rsidRPr="008F4E83" w:rsidRDefault="00277EF9" w:rsidP="00277EF9">
            <w:pPr>
              <w:spacing w:before="60" w:after="60" w:line="240" w:lineRule="auto"/>
              <w:rPr>
                <w:rFonts w:asciiTheme="minorHAnsi" w:hAnsiTheme="minorHAnsi" w:cs="Arial"/>
              </w:rPr>
            </w:pPr>
            <w:r w:rsidRPr="00277EF9">
              <w:rPr>
                <w:rFonts w:asciiTheme="minorHAnsi" w:hAnsiTheme="minorHAnsi" w:cs="Arial"/>
                <w:b/>
              </w:rPr>
              <w:t>Current Family Violence:</w:t>
            </w:r>
            <w:r>
              <w:rPr>
                <w:rFonts w:asciiTheme="minorHAnsi" w:hAnsiTheme="minorHAnsi" w:cs="Arial"/>
              </w:rPr>
              <w:t xml:space="preserve"> Please provide details of current experiences of family violence and in particular the</w:t>
            </w:r>
            <w:r w:rsidR="001F3125">
              <w:rPr>
                <w:rFonts w:asciiTheme="minorHAnsi" w:hAnsiTheme="minorHAnsi" w:cs="Arial"/>
              </w:rPr>
              <w:t xml:space="preserve"> impacts/effects on child/</w:t>
            </w:r>
            <w:proofErr w:type="spellStart"/>
            <w:r w:rsidR="001F3125">
              <w:rPr>
                <w:rFonts w:asciiTheme="minorHAnsi" w:hAnsiTheme="minorHAnsi" w:cs="Arial"/>
              </w:rPr>
              <w:t>ren</w:t>
            </w:r>
            <w:proofErr w:type="spellEnd"/>
            <w:r w:rsidR="001F3125">
              <w:rPr>
                <w:rFonts w:asciiTheme="minorHAnsi" w:hAnsiTheme="minorHAnsi" w:cs="Arial"/>
              </w:rPr>
              <w:t xml:space="preserve"> &amp; perpetrator risks.</w:t>
            </w:r>
          </w:p>
        </w:tc>
      </w:tr>
    </w:tbl>
    <w:p w:rsidR="00277EF9" w:rsidRPr="008F4E83" w:rsidRDefault="00277EF9" w:rsidP="00277EF9">
      <w:pPr>
        <w:spacing w:after="0"/>
        <w:rPr>
          <w:rFonts w:asciiTheme="minorHAnsi" w:hAnsiTheme="minorHAnsi"/>
          <w:sz w:val="8"/>
          <w:szCs w:val="8"/>
        </w:rPr>
      </w:pPr>
    </w:p>
    <w:p w:rsidR="00277EF9" w:rsidRDefault="00277EF9" w:rsidP="00277EF9">
      <w:pPr>
        <w:rPr>
          <w:rFonts w:asciiTheme="minorHAnsi" w:hAnsiTheme="minorHAnsi" w:cs="Arial"/>
          <w:sz w:val="20"/>
          <w:szCs w:val="20"/>
        </w:rPr>
      </w:pPr>
      <w:r>
        <w:rPr>
          <w:rStyle w:val="Style2"/>
        </w:rPr>
        <w:t xml:space="preserve"> </w:t>
      </w:r>
      <w:r>
        <w:rPr>
          <w:rFonts w:asciiTheme="minorHAnsi" w:hAnsiTheme="minorHAnsi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Please enter text here"/>
            </w:textInput>
          </w:ffData>
        </w:fldChar>
      </w:r>
      <w:r>
        <w:rPr>
          <w:rFonts w:asciiTheme="minorHAnsi" w:hAnsiTheme="minorHAnsi" w:cs="Arial"/>
          <w:sz w:val="20"/>
          <w:szCs w:val="20"/>
        </w:rPr>
        <w:instrText xml:space="preserve"> FORMTEXT </w:instrText>
      </w:r>
      <w:r>
        <w:rPr>
          <w:rFonts w:asciiTheme="minorHAnsi" w:hAnsiTheme="minorHAnsi" w:cs="Arial"/>
          <w:sz w:val="20"/>
          <w:szCs w:val="20"/>
        </w:rPr>
      </w:r>
      <w:r>
        <w:rPr>
          <w:rFonts w:asciiTheme="minorHAnsi" w:hAnsiTheme="minorHAnsi" w:cs="Arial"/>
          <w:sz w:val="20"/>
          <w:szCs w:val="20"/>
        </w:rPr>
        <w:fldChar w:fldCharType="separate"/>
      </w:r>
      <w:r>
        <w:rPr>
          <w:rFonts w:asciiTheme="minorHAnsi" w:hAnsiTheme="minorHAnsi" w:cs="Arial"/>
          <w:noProof/>
          <w:sz w:val="20"/>
          <w:szCs w:val="20"/>
        </w:rPr>
        <w:t>Please enter text here</w:t>
      </w:r>
      <w:r>
        <w:rPr>
          <w:rFonts w:asciiTheme="minorHAnsi" w:hAnsiTheme="minorHAnsi" w:cs="Arial"/>
          <w:sz w:val="20"/>
          <w:szCs w:val="20"/>
        </w:rPr>
        <w:fldChar w:fldCharType="end"/>
      </w:r>
    </w:p>
    <w:p w:rsidR="00277EF9" w:rsidRPr="007B1C23" w:rsidRDefault="00277EF9" w:rsidP="00244BC4">
      <w:pPr>
        <w:rPr>
          <w:rFonts w:asciiTheme="minorHAnsi" w:hAnsiTheme="minorHAnsi"/>
          <w:sz w:val="10"/>
          <w:szCs w:val="10"/>
        </w:rPr>
      </w:pPr>
      <w:r>
        <w:rPr>
          <w:rStyle w:val="Style2"/>
        </w:rPr>
        <w:t xml:space="preserve">  </w:t>
      </w:r>
    </w:p>
    <w:tbl>
      <w:tblPr>
        <w:tblW w:w="10918" w:type="dxa"/>
        <w:tblInd w:w="-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8"/>
      </w:tblGrid>
      <w:tr w:rsidR="007B1C23" w:rsidRPr="007B1C23" w:rsidTr="00277EF9">
        <w:tc>
          <w:tcPr>
            <w:tcW w:w="10918" w:type="dxa"/>
            <w:tcBorders>
              <w:left w:val="nil"/>
              <w:bottom w:val="single" w:sz="4" w:space="0" w:color="auto"/>
              <w:right w:val="nil"/>
            </w:tcBorders>
            <w:shd w:val="clear" w:color="auto" w:fill="404040" w:themeFill="text1" w:themeFillTint="BF"/>
          </w:tcPr>
          <w:p w:rsidR="00244BC4" w:rsidRPr="007B1C23" w:rsidRDefault="00244BC4" w:rsidP="00244BC4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</w:pPr>
            <w:r w:rsidRPr="007B1C23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RISK AND VULNERABILITIES FACTORS</w:t>
            </w:r>
          </w:p>
          <w:p w:rsidR="00244BC4" w:rsidRPr="007B1C23" w:rsidRDefault="00244BC4" w:rsidP="00244BC4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color w:val="FFFFFF" w:themeColor="background1"/>
                <w:sz w:val="18"/>
                <w:szCs w:val="18"/>
              </w:rPr>
            </w:pPr>
            <w:r w:rsidRPr="007B1C23">
              <w:rPr>
                <w:rFonts w:asciiTheme="minorHAnsi" w:hAnsiTheme="minorHAnsi" w:cs="Arial"/>
                <w:b/>
                <w:color w:val="FFFFFF" w:themeColor="background1"/>
                <w:sz w:val="18"/>
                <w:szCs w:val="18"/>
              </w:rPr>
              <w:t>Please tick all the apply to the family unit</w:t>
            </w:r>
          </w:p>
          <w:p w:rsidR="00244BC4" w:rsidRPr="007B1C23" w:rsidRDefault="00244BC4" w:rsidP="00F8174B">
            <w:pPr>
              <w:spacing w:before="60" w:after="60" w:line="240" w:lineRule="auto"/>
              <w:jc w:val="center"/>
              <w:rPr>
                <w:rFonts w:asciiTheme="minorHAnsi" w:hAnsiTheme="minorHAnsi" w:cs="Arial"/>
                <w:color w:val="FFFFFF" w:themeColor="background1"/>
                <w:sz w:val="8"/>
                <w:szCs w:val="8"/>
              </w:rPr>
            </w:pPr>
          </w:p>
        </w:tc>
      </w:tr>
    </w:tbl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3473"/>
        <w:gridCol w:w="3489"/>
        <w:gridCol w:w="3806"/>
      </w:tblGrid>
      <w:tr w:rsidR="009D4935" w:rsidRPr="008F4E83" w:rsidTr="007B1C23">
        <w:tc>
          <w:tcPr>
            <w:tcW w:w="3473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167683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9D4935" w:rsidRPr="003758C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7B1C23">
              <w:rPr>
                <w:rFonts w:asciiTheme="minorHAnsi" w:hAnsiTheme="minorHAnsi" w:cs="Arial"/>
                <w:sz w:val="20"/>
                <w:szCs w:val="20"/>
              </w:rPr>
              <w:t xml:space="preserve">Social </w:t>
            </w:r>
            <w:r w:rsidR="007B1C23" w:rsidRPr="003758C7">
              <w:rPr>
                <w:rFonts w:asciiTheme="minorHAnsi" w:hAnsiTheme="minorHAnsi" w:cs="Arial"/>
                <w:sz w:val="20"/>
                <w:szCs w:val="20"/>
              </w:rPr>
              <w:t>Isolation</w:t>
            </w:r>
          </w:p>
        </w:tc>
        <w:tc>
          <w:tcPr>
            <w:tcW w:w="3489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70290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>
              <w:rPr>
                <w:rFonts w:asciiTheme="minorHAnsi" w:hAnsiTheme="minorHAnsi" w:cs="Arial"/>
                <w:sz w:val="20"/>
                <w:szCs w:val="20"/>
              </w:rPr>
              <w:t xml:space="preserve">Chronic </w:t>
            </w:r>
            <w:r w:rsidR="00195BEB" w:rsidRPr="003758C7">
              <w:rPr>
                <w:rFonts w:asciiTheme="minorHAnsi" w:hAnsiTheme="minorHAnsi" w:cs="Arial"/>
                <w:sz w:val="20"/>
                <w:szCs w:val="20"/>
              </w:rPr>
              <w:t xml:space="preserve"> neglect of basic care</w:t>
            </w:r>
            <w:r w:rsidR="00195BEB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3806" w:type="dxa"/>
          </w:tcPr>
          <w:p w:rsidR="00435789" w:rsidRPr="003758C7" w:rsidRDefault="00475B06" w:rsidP="00E1290E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358285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FC2E00" w:rsidRPr="003758C7">
              <w:rPr>
                <w:rFonts w:asciiTheme="minorHAnsi" w:hAnsiTheme="minorHAnsi" w:cs="Arial"/>
                <w:sz w:val="20"/>
                <w:szCs w:val="20"/>
              </w:rPr>
              <w:t xml:space="preserve">Significant </w:t>
            </w:r>
            <w:r w:rsidR="00FC2E00" w:rsidRPr="00AD0A4E">
              <w:rPr>
                <w:rFonts w:asciiTheme="minorHAnsi" w:hAnsiTheme="minorHAnsi" w:cs="Arial"/>
                <w:noProof/>
                <w:sz w:val="20"/>
                <w:szCs w:val="20"/>
              </w:rPr>
              <w:t>behavioural</w:t>
            </w:r>
            <w:r w:rsidR="00FC2E00" w:rsidRPr="003758C7">
              <w:rPr>
                <w:rFonts w:asciiTheme="minorHAnsi" w:hAnsiTheme="minorHAnsi" w:cs="Arial"/>
                <w:sz w:val="20"/>
                <w:szCs w:val="20"/>
              </w:rPr>
              <w:t xml:space="preserve"> issues</w:t>
            </w:r>
          </w:p>
        </w:tc>
      </w:tr>
      <w:tr w:rsidR="004F200C" w:rsidRPr="008F4E83" w:rsidTr="007B1C23">
        <w:tc>
          <w:tcPr>
            <w:tcW w:w="3473" w:type="dxa"/>
          </w:tcPr>
          <w:p w:rsidR="004F200C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626155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Current MH or AOD issues</w:t>
            </w:r>
          </w:p>
        </w:tc>
        <w:tc>
          <w:tcPr>
            <w:tcW w:w="3489" w:type="dxa"/>
          </w:tcPr>
          <w:p w:rsidR="004F200C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1038929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3758C7">
              <w:rPr>
                <w:rFonts w:asciiTheme="minorHAnsi" w:hAnsiTheme="minorHAnsi" w:cs="Arial"/>
                <w:sz w:val="20"/>
                <w:szCs w:val="20"/>
              </w:rPr>
              <w:t>Housing instability</w:t>
            </w:r>
            <w:r w:rsidR="007B1C23">
              <w:rPr>
                <w:rFonts w:asciiTheme="minorHAnsi" w:hAnsiTheme="minorHAnsi" w:cs="Arial"/>
                <w:sz w:val="20"/>
                <w:szCs w:val="20"/>
              </w:rPr>
              <w:t xml:space="preserve"> and transience</w:t>
            </w:r>
          </w:p>
        </w:tc>
        <w:tc>
          <w:tcPr>
            <w:tcW w:w="3806" w:type="dxa"/>
          </w:tcPr>
          <w:p w:rsidR="004F200C" w:rsidRPr="003758C7" w:rsidRDefault="00475B06" w:rsidP="007B1C23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159150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Migrant / Refugee</w:t>
            </w:r>
          </w:p>
        </w:tc>
      </w:tr>
      <w:tr w:rsidR="009D4935" w:rsidRPr="008F4E83" w:rsidTr="007B1C23">
        <w:tc>
          <w:tcPr>
            <w:tcW w:w="3473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42079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Parent/ Child suicidal ideation</w:t>
            </w:r>
          </w:p>
        </w:tc>
        <w:tc>
          <w:tcPr>
            <w:tcW w:w="3489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305707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3758C7">
              <w:rPr>
                <w:rFonts w:asciiTheme="minorHAnsi" w:hAnsiTheme="minorHAnsi" w:cs="Arial"/>
                <w:sz w:val="20"/>
                <w:szCs w:val="20"/>
              </w:rPr>
              <w:t>Disability</w:t>
            </w:r>
            <w:r w:rsidR="007B1C23">
              <w:rPr>
                <w:rFonts w:asciiTheme="minorHAnsi" w:hAnsiTheme="minorHAnsi" w:cs="Arial"/>
                <w:sz w:val="20"/>
                <w:szCs w:val="20"/>
              </w:rPr>
              <w:t xml:space="preserve"> – Child or Adult</w:t>
            </w:r>
          </w:p>
        </w:tc>
        <w:tc>
          <w:tcPr>
            <w:tcW w:w="3806" w:type="dxa"/>
          </w:tcPr>
          <w:p w:rsidR="009D4935" w:rsidRPr="003758C7" w:rsidRDefault="00475B06" w:rsidP="007B1C23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43610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>
              <w:rPr>
                <w:rFonts w:asciiTheme="minorHAnsi" w:hAnsiTheme="minorHAnsi" w:cs="Arial"/>
                <w:sz w:val="20"/>
                <w:szCs w:val="20"/>
              </w:rPr>
              <w:t>Chronic or serious h</w:t>
            </w:r>
            <w:r w:rsidR="007B1C23" w:rsidRPr="003758C7">
              <w:rPr>
                <w:rFonts w:asciiTheme="minorHAnsi" w:hAnsiTheme="minorHAnsi" w:cs="Arial"/>
                <w:sz w:val="20"/>
                <w:szCs w:val="20"/>
              </w:rPr>
              <w:t>ealth issues</w:t>
            </w:r>
          </w:p>
        </w:tc>
      </w:tr>
      <w:tr w:rsidR="009D4935" w:rsidRPr="008F4E83" w:rsidTr="007B1C23">
        <w:tc>
          <w:tcPr>
            <w:tcW w:w="3473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91477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Child/Youth Behavioural issues</w:t>
            </w:r>
          </w:p>
        </w:tc>
        <w:tc>
          <w:tcPr>
            <w:tcW w:w="3489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38082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>
              <w:rPr>
                <w:rFonts w:asciiTheme="minorHAnsi" w:hAnsiTheme="minorHAnsi" w:cs="Arial"/>
              </w:rPr>
              <w:t xml:space="preserve">   </w:t>
            </w:r>
            <w:r w:rsidR="00FC2E00" w:rsidRPr="003758C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Underdeveloped parenting skills</w:t>
            </w:r>
          </w:p>
        </w:tc>
        <w:tc>
          <w:tcPr>
            <w:tcW w:w="3806" w:type="dxa"/>
          </w:tcPr>
          <w:p w:rsidR="00435789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213836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 xml:space="preserve">Poor school </w:t>
            </w:r>
            <w:r w:rsidR="007B1C23">
              <w:rPr>
                <w:rFonts w:asciiTheme="minorHAnsi" w:hAnsiTheme="minorHAnsi" w:cs="Arial"/>
                <w:sz w:val="20"/>
                <w:szCs w:val="20"/>
              </w:rPr>
              <w:t>engagement</w:t>
            </w:r>
          </w:p>
        </w:tc>
      </w:tr>
      <w:tr w:rsidR="009D4935" w:rsidRPr="008F4E83" w:rsidTr="007B1C23">
        <w:tc>
          <w:tcPr>
            <w:tcW w:w="3473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2104751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Child/Parent attachment and bonding issues</w:t>
            </w:r>
          </w:p>
        </w:tc>
        <w:tc>
          <w:tcPr>
            <w:tcW w:w="3489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2902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Prior Child Protection involvement - investigation</w:t>
            </w:r>
          </w:p>
        </w:tc>
        <w:tc>
          <w:tcPr>
            <w:tcW w:w="3806" w:type="dxa"/>
          </w:tcPr>
          <w:p w:rsidR="00435789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272935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 w:rsidRPr="007B1C23">
              <w:rPr>
                <w:rFonts w:asciiTheme="minorHAnsi" w:hAnsiTheme="minorHAnsi" w:cs="Arial"/>
                <w:sz w:val="20"/>
                <w:szCs w:val="20"/>
              </w:rPr>
              <w:t>High risk &amp; challenging Child/Youth  behaviour’s</w:t>
            </w:r>
          </w:p>
        </w:tc>
      </w:tr>
      <w:tr w:rsidR="009D4935" w:rsidRPr="008F4E83" w:rsidTr="007B1C23">
        <w:tc>
          <w:tcPr>
            <w:tcW w:w="3473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506432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>
              <w:rPr>
                <w:rFonts w:asciiTheme="minorHAnsi" w:hAnsiTheme="minorHAnsi" w:cs="Arial"/>
              </w:rPr>
              <w:t xml:space="preserve">     </w:t>
            </w:r>
            <w:r w:rsidR="00C523BF">
              <w:rPr>
                <w:rFonts w:asciiTheme="minorHAnsi" w:hAnsiTheme="minorHAnsi" w:cs="Arial"/>
                <w:sz w:val="20"/>
                <w:szCs w:val="20"/>
              </w:rPr>
              <w:t>Current family violence or sexual assault</w:t>
            </w:r>
          </w:p>
        </w:tc>
        <w:tc>
          <w:tcPr>
            <w:tcW w:w="3489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06425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C523BF" w:rsidRPr="00C523BF">
              <w:rPr>
                <w:rFonts w:asciiTheme="minorHAnsi" w:hAnsiTheme="minorHAnsi" w:cs="Arial"/>
                <w:sz w:val="20"/>
                <w:szCs w:val="20"/>
              </w:rPr>
              <w:t xml:space="preserve">Escalation/increase in </w:t>
            </w:r>
            <w:r w:rsidR="00C523BF">
              <w:rPr>
                <w:rFonts w:asciiTheme="minorHAnsi" w:hAnsiTheme="minorHAnsi" w:cs="Arial"/>
                <w:sz w:val="20"/>
                <w:szCs w:val="20"/>
              </w:rPr>
              <w:t xml:space="preserve">FV </w:t>
            </w:r>
            <w:r w:rsidR="00C523BF" w:rsidRPr="00C523BF">
              <w:rPr>
                <w:rFonts w:asciiTheme="minorHAnsi" w:hAnsiTheme="minorHAnsi" w:cs="Arial"/>
                <w:sz w:val="20"/>
                <w:szCs w:val="20"/>
              </w:rPr>
              <w:t>severity and/or frequency of behaviours</w:t>
            </w:r>
          </w:p>
        </w:tc>
        <w:tc>
          <w:tcPr>
            <w:tcW w:w="3806" w:type="dxa"/>
          </w:tcPr>
          <w:p w:rsidR="009D4935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1115103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195BEB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C523BF" w:rsidRPr="00C523BF">
              <w:rPr>
                <w:rFonts w:asciiTheme="minorHAnsi" w:hAnsiTheme="minorHAnsi" w:cs="Arial"/>
                <w:sz w:val="20"/>
                <w:szCs w:val="20"/>
              </w:rPr>
              <w:t>Serious</w:t>
            </w:r>
            <w:r w:rsidR="00C523BF">
              <w:rPr>
                <w:rFonts w:asciiTheme="minorHAnsi" w:hAnsiTheme="minorHAnsi" w:cs="Arial"/>
                <w:sz w:val="20"/>
                <w:szCs w:val="20"/>
              </w:rPr>
              <w:t xml:space="preserve"> FV</w:t>
            </w:r>
            <w:r w:rsidR="00C523BF" w:rsidRPr="00C523BF">
              <w:rPr>
                <w:rFonts w:asciiTheme="minorHAnsi" w:hAnsiTheme="minorHAnsi" w:cs="Arial"/>
                <w:sz w:val="20"/>
                <w:szCs w:val="20"/>
              </w:rPr>
              <w:t xml:space="preserve"> threats to kill/harm - Self, victim/child, family, professional</w:t>
            </w:r>
          </w:p>
        </w:tc>
      </w:tr>
      <w:tr w:rsidR="007B1C23" w:rsidRPr="008F4E83" w:rsidTr="007B1C23">
        <w:tc>
          <w:tcPr>
            <w:tcW w:w="3473" w:type="dxa"/>
          </w:tcPr>
          <w:p w:rsidR="007B1C23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624995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C523BF">
              <w:rPr>
                <w:rFonts w:asciiTheme="minorHAnsi" w:hAnsiTheme="minorHAnsi" w:cs="Arial"/>
                <w:sz w:val="20"/>
                <w:szCs w:val="20"/>
              </w:rPr>
              <w:t>Pregnancy/</w:t>
            </w:r>
            <w:proofErr w:type="spellStart"/>
            <w:r w:rsidR="00C523BF">
              <w:rPr>
                <w:rFonts w:asciiTheme="minorHAnsi" w:hAnsiTheme="minorHAnsi" w:cs="Arial"/>
                <w:sz w:val="20"/>
                <w:szCs w:val="20"/>
              </w:rPr>
              <w:t>Newborn</w:t>
            </w:r>
            <w:proofErr w:type="spellEnd"/>
          </w:p>
        </w:tc>
        <w:tc>
          <w:tcPr>
            <w:tcW w:w="3489" w:type="dxa"/>
          </w:tcPr>
          <w:p w:rsidR="007B1C23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-165305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C523BF" w:rsidRPr="00C523BF">
              <w:rPr>
                <w:rFonts w:asciiTheme="minorHAnsi" w:hAnsiTheme="minorHAnsi" w:cs="Arial"/>
                <w:sz w:val="20"/>
                <w:szCs w:val="20"/>
              </w:rPr>
              <w:t>Threats and stalking behaviour/ obsession with victim.</w:t>
            </w:r>
          </w:p>
        </w:tc>
        <w:tc>
          <w:tcPr>
            <w:tcW w:w="3806" w:type="dxa"/>
          </w:tcPr>
          <w:p w:rsidR="007B1C23" w:rsidRPr="003758C7" w:rsidRDefault="00475B06" w:rsidP="00277EF9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sdt>
              <w:sdtPr>
                <w:rPr>
                  <w:rFonts w:asciiTheme="minorHAnsi" w:hAnsiTheme="minorHAnsi" w:cs="Arial"/>
                </w:rPr>
                <w:id w:val="166697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EF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77EF9" w:rsidRPr="008F4E83">
              <w:rPr>
                <w:rFonts w:asciiTheme="minorHAnsi" w:hAnsiTheme="minorHAnsi" w:cs="Arial"/>
              </w:rPr>
              <w:t xml:space="preserve">    </w:t>
            </w:r>
            <w:r w:rsidR="007B1C23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C523BF" w:rsidRPr="00C523BF">
              <w:rPr>
                <w:rFonts w:asciiTheme="minorHAnsi" w:hAnsiTheme="minorHAnsi" w:cs="Arial"/>
                <w:sz w:val="20"/>
                <w:szCs w:val="20"/>
              </w:rPr>
              <w:t>Past use of/a</w:t>
            </w:r>
            <w:r w:rsidR="00C523BF">
              <w:rPr>
                <w:rFonts w:asciiTheme="minorHAnsi" w:hAnsiTheme="minorHAnsi" w:cs="Arial"/>
                <w:sz w:val="20"/>
                <w:szCs w:val="20"/>
              </w:rPr>
              <w:t>ccess to weapons (guns, knives) – FV incidents</w:t>
            </w:r>
          </w:p>
        </w:tc>
      </w:tr>
    </w:tbl>
    <w:p w:rsidR="00A6496C" w:rsidRDefault="00A6496C" w:rsidP="00E1290E">
      <w:pPr>
        <w:spacing w:after="0"/>
        <w:rPr>
          <w:rFonts w:asciiTheme="minorHAnsi" w:hAnsiTheme="minorHAnsi"/>
          <w:sz w:val="8"/>
          <w:szCs w:val="8"/>
        </w:rPr>
      </w:pPr>
    </w:p>
    <w:p w:rsidR="00195BEB" w:rsidRDefault="00195BEB" w:rsidP="00E1290E">
      <w:pPr>
        <w:spacing w:after="0"/>
        <w:rPr>
          <w:rFonts w:asciiTheme="minorHAnsi" w:hAnsiTheme="minorHAnsi"/>
          <w:sz w:val="8"/>
          <w:szCs w:val="8"/>
        </w:rPr>
      </w:pPr>
    </w:p>
    <w:p w:rsidR="00E1290E" w:rsidRDefault="00E1290E" w:rsidP="006122AE">
      <w:pPr>
        <w:spacing w:after="0"/>
        <w:rPr>
          <w:rFonts w:asciiTheme="minorHAnsi" w:hAnsiTheme="minorHAnsi" w:cs="Tahoma"/>
          <w:sz w:val="8"/>
          <w:szCs w:val="8"/>
        </w:rPr>
      </w:pPr>
    </w:p>
    <w:p w:rsidR="00C523BF" w:rsidRPr="008F4E83" w:rsidRDefault="00C523BF" w:rsidP="006122AE">
      <w:pPr>
        <w:spacing w:after="0"/>
        <w:rPr>
          <w:rFonts w:asciiTheme="minorHAnsi" w:hAnsiTheme="minorHAnsi" w:cs="Tahoma"/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973"/>
        <w:gridCol w:w="989"/>
        <w:gridCol w:w="2202"/>
        <w:gridCol w:w="3237"/>
      </w:tblGrid>
      <w:tr w:rsidR="00C523BF" w:rsidRPr="00C523BF" w:rsidTr="0074534D">
        <w:tc>
          <w:tcPr>
            <w:tcW w:w="10456" w:type="dxa"/>
            <w:gridSpan w:val="5"/>
            <w:tcBorders>
              <w:bottom w:val="single" w:sz="4" w:space="0" w:color="auto"/>
            </w:tcBorders>
            <w:shd w:val="clear" w:color="auto" w:fill="404040" w:themeFill="text1" w:themeFillTint="BF"/>
          </w:tcPr>
          <w:p w:rsidR="00F14C0A" w:rsidRPr="00C523BF" w:rsidRDefault="00F14C0A" w:rsidP="00A85ACF">
            <w:pPr>
              <w:spacing w:before="60" w:after="60" w:line="240" w:lineRule="auto"/>
              <w:jc w:val="center"/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</w:pPr>
            <w:r w:rsidRPr="00C523BF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AGENCIES/</w:t>
            </w:r>
            <w:r w:rsidR="000F56BE" w:rsidRPr="00C523BF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SERVICES</w:t>
            </w:r>
            <w:r w:rsidRPr="00C523BF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 xml:space="preserve"> ACCESSED BY THE FAMILY</w:t>
            </w:r>
          </w:p>
          <w:p w:rsidR="00F14C0A" w:rsidRPr="00C523BF" w:rsidRDefault="004B1CB0" w:rsidP="00C523BF">
            <w:pPr>
              <w:spacing w:before="60" w:after="60" w:line="240" w:lineRule="auto"/>
              <w:jc w:val="center"/>
              <w:rPr>
                <w:rFonts w:asciiTheme="minorHAnsi" w:hAnsiTheme="minorHAnsi" w:cs="Arial"/>
                <w:color w:val="FFFFFF" w:themeColor="background1"/>
              </w:rPr>
            </w:pPr>
            <w:r w:rsidRPr="00C523BF">
              <w:rPr>
                <w:rFonts w:asciiTheme="minorHAnsi" w:hAnsiTheme="minorHAnsi" w:cs="Arial"/>
                <w:color w:val="FFFFFF" w:themeColor="background1"/>
              </w:rPr>
              <w:t xml:space="preserve">Include Medical (GP, MCH), </w:t>
            </w:r>
            <w:r w:rsidR="00F14C0A" w:rsidRPr="00C523BF">
              <w:rPr>
                <w:rFonts w:asciiTheme="minorHAnsi" w:hAnsiTheme="minorHAnsi" w:cs="Arial"/>
                <w:color w:val="FFFFFF" w:themeColor="background1"/>
              </w:rPr>
              <w:t>Social/Welfare</w:t>
            </w:r>
            <w:r w:rsidRPr="00C523BF">
              <w:rPr>
                <w:rFonts w:asciiTheme="minorHAnsi" w:hAnsiTheme="minorHAnsi" w:cs="Arial"/>
                <w:color w:val="FFFFFF" w:themeColor="background1"/>
              </w:rPr>
              <w:t xml:space="preserve">, Community </w:t>
            </w:r>
            <w:r w:rsidRPr="00C523BF">
              <w:rPr>
                <w:rFonts w:asciiTheme="minorHAnsi" w:hAnsiTheme="minorHAnsi" w:cs="Arial"/>
                <w:noProof/>
                <w:color w:val="FFFFFF" w:themeColor="background1"/>
              </w:rPr>
              <w:t>Services</w:t>
            </w:r>
            <w:r w:rsidRPr="00C523BF">
              <w:rPr>
                <w:rFonts w:asciiTheme="minorHAnsi" w:hAnsiTheme="minorHAnsi" w:cs="Arial"/>
                <w:color w:val="FFFFFF" w:themeColor="background1"/>
              </w:rPr>
              <w:t xml:space="preserve"> </w:t>
            </w:r>
            <w:r w:rsidRPr="00C523BF">
              <w:rPr>
                <w:rFonts w:asciiTheme="minorHAnsi" w:hAnsiTheme="minorHAnsi" w:cs="Arial"/>
                <w:noProof/>
                <w:color w:val="FFFFFF" w:themeColor="background1"/>
              </w:rPr>
              <w:t>etc</w:t>
            </w:r>
          </w:p>
        </w:tc>
      </w:tr>
      <w:tr w:rsidR="008D0ACA" w:rsidRPr="008F4E83" w:rsidTr="0074534D">
        <w:tc>
          <w:tcPr>
            <w:tcW w:w="3055" w:type="dxa"/>
            <w:tcBorders>
              <w:left w:val="nil"/>
            </w:tcBorders>
            <w:shd w:val="clear" w:color="auto" w:fill="ED7D31" w:themeFill="accent2"/>
          </w:tcPr>
          <w:p w:rsidR="008D0ACA" w:rsidRPr="008F4E83" w:rsidRDefault="008D0ACA" w:rsidP="008F4E83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 xml:space="preserve">Service/ Agency Name </w:t>
            </w:r>
          </w:p>
        </w:tc>
        <w:tc>
          <w:tcPr>
            <w:tcW w:w="973" w:type="dxa"/>
            <w:shd w:val="clear" w:color="auto" w:fill="ED7D31" w:themeFill="accent2"/>
          </w:tcPr>
          <w:p w:rsidR="008D0ACA" w:rsidRPr="008F4E83" w:rsidRDefault="008D0ACA" w:rsidP="00A85ACF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Past</w:t>
            </w:r>
          </w:p>
        </w:tc>
        <w:tc>
          <w:tcPr>
            <w:tcW w:w="989" w:type="dxa"/>
            <w:shd w:val="clear" w:color="auto" w:fill="ED7D31" w:themeFill="accent2"/>
          </w:tcPr>
          <w:p w:rsidR="008D0ACA" w:rsidRPr="008F4E83" w:rsidRDefault="008D0ACA" w:rsidP="00A85ACF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Current</w:t>
            </w:r>
          </w:p>
        </w:tc>
        <w:tc>
          <w:tcPr>
            <w:tcW w:w="2202" w:type="dxa"/>
            <w:shd w:val="clear" w:color="auto" w:fill="ED7D31" w:themeFill="accent2"/>
          </w:tcPr>
          <w:p w:rsidR="008D0ACA" w:rsidRPr="008F4E83" w:rsidRDefault="008D0ACA" w:rsidP="00A85ACF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Contact Person</w:t>
            </w:r>
          </w:p>
        </w:tc>
        <w:tc>
          <w:tcPr>
            <w:tcW w:w="3237" w:type="dxa"/>
            <w:tcBorders>
              <w:right w:val="nil"/>
            </w:tcBorders>
            <w:shd w:val="clear" w:color="auto" w:fill="ED7D31" w:themeFill="accent2"/>
          </w:tcPr>
          <w:p w:rsidR="008D0ACA" w:rsidRPr="008F4E83" w:rsidRDefault="008D0ACA" w:rsidP="00A85ACF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Contact Numbers/ Email</w:t>
            </w: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1840418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1599560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8A584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608741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170685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8A584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32096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580B9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18868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8A584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53755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580B9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80775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8A584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111826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580B95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1804080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8A584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CF1849" w:rsidRPr="00CF1849" w:rsidTr="0074534D">
        <w:tc>
          <w:tcPr>
            <w:tcW w:w="10456" w:type="dxa"/>
            <w:gridSpan w:val="5"/>
            <w:tcBorders>
              <w:bottom w:val="single" w:sz="4" w:space="0" w:color="auto"/>
            </w:tcBorders>
            <w:shd w:val="clear" w:color="auto" w:fill="404040" w:themeFill="text1" w:themeFillTint="BF"/>
          </w:tcPr>
          <w:p w:rsidR="00F14C0A" w:rsidRPr="00CF1849" w:rsidRDefault="004F200C" w:rsidP="00F14C0A">
            <w:pPr>
              <w:spacing w:before="60" w:after="60" w:line="240" w:lineRule="auto"/>
              <w:jc w:val="center"/>
              <w:rPr>
                <w:rFonts w:asciiTheme="minorHAnsi" w:hAnsiTheme="minorHAnsi" w:cs="Arial"/>
                <w:color w:val="FFFFFF" w:themeColor="background1"/>
              </w:rPr>
            </w:pPr>
            <w:r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S</w:t>
            </w:r>
            <w:r w:rsidR="004B1CB0"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CHOOLS/</w:t>
            </w:r>
            <w:r w:rsidR="00911830"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4B1CB0"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KINDERGARTEN/</w:t>
            </w:r>
            <w:r w:rsidR="00911830"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4B1CB0"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 xml:space="preserve">CHILDCARE ATTENDED </w:t>
            </w:r>
            <w:r w:rsidR="00F14C0A"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 xml:space="preserve">BY THE </w:t>
            </w:r>
            <w:r w:rsidR="004B1CB0"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CHILDREN</w:t>
            </w:r>
          </w:p>
          <w:p w:rsidR="00F14C0A" w:rsidRPr="00CF1849" w:rsidRDefault="00F14C0A" w:rsidP="004B1CB0">
            <w:pPr>
              <w:spacing w:before="60" w:after="60" w:line="240" w:lineRule="auto"/>
              <w:jc w:val="center"/>
              <w:rPr>
                <w:rFonts w:asciiTheme="minorHAnsi" w:hAnsiTheme="minorHAnsi" w:cs="Arial"/>
                <w:color w:val="FFFFFF" w:themeColor="background1"/>
              </w:rPr>
            </w:pPr>
          </w:p>
        </w:tc>
      </w:tr>
      <w:tr w:rsidR="00F14C0A" w:rsidRPr="008F4E83" w:rsidTr="0074534D">
        <w:tc>
          <w:tcPr>
            <w:tcW w:w="3055" w:type="dxa"/>
            <w:tcBorders>
              <w:left w:val="nil"/>
            </w:tcBorders>
            <w:shd w:val="clear" w:color="auto" w:fill="ED7D31" w:themeFill="accent2"/>
          </w:tcPr>
          <w:p w:rsidR="00F14C0A" w:rsidRPr="008F4E83" w:rsidRDefault="004B1CB0" w:rsidP="00F14C0A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Schools/Kinder/Childcare</w:t>
            </w:r>
          </w:p>
        </w:tc>
        <w:tc>
          <w:tcPr>
            <w:tcW w:w="973" w:type="dxa"/>
            <w:shd w:val="clear" w:color="auto" w:fill="ED7D31" w:themeFill="accent2"/>
          </w:tcPr>
          <w:p w:rsidR="00F14C0A" w:rsidRPr="008F4E83" w:rsidRDefault="00F14C0A" w:rsidP="00F14C0A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Past</w:t>
            </w:r>
          </w:p>
        </w:tc>
        <w:tc>
          <w:tcPr>
            <w:tcW w:w="989" w:type="dxa"/>
            <w:shd w:val="clear" w:color="auto" w:fill="ED7D31" w:themeFill="accent2"/>
          </w:tcPr>
          <w:p w:rsidR="00F14C0A" w:rsidRPr="008F4E83" w:rsidRDefault="00F14C0A" w:rsidP="00F14C0A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Current</w:t>
            </w:r>
          </w:p>
        </w:tc>
        <w:tc>
          <w:tcPr>
            <w:tcW w:w="2202" w:type="dxa"/>
            <w:shd w:val="clear" w:color="auto" w:fill="ED7D31" w:themeFill="accent2"/>
          </w:tcPr>
          <w:p w:rsidR="00F14C0A" w:rsidRPr="008F4E83" w:rsidRDefault="00F14C0A" w:rsidP="00F14C0A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Contact Person</w:t>
            </w:r>
          </w:p>
        </w:tc>
        <w:tc>
          <w:tcPr>
            <w:tcW w:w="3237" w:type="dxa"/>
            <w:tcBorders>
              <w:right w:val="nil"/>
            </w:tcBorders>
            <w:shd w:val="clear" w:color="auto" w:fill="ED7D31" w:themeFill="accent2"/>
          </w:tcPr>
          <w:p w:rsidR="00F14C0A" w:rsidRPr="008F4E83" w:rsidRDefault="00F14C0A" w:rsidP="00F14C0A">
            <w:pPr>
              <w:spacing w:before="60" w:after="0" w:line="240" w:lineRule="auto"/>
              <w:rPr>
                <w:rFonts w:asciiTheme="minorHAnsi" w:hAnsiTheme="minorHAnsi" w:cs="Arial"/>
              </w:rPr>
            </w:pPr>
            <w:r w:rsidRPr="008F4E83">
              <w:rPr>
                <w:rFonts w:asciiTheme="minorHAnsi" w:hAnsiTheme="minorHAnsi" w:cs="Arial"/>
              </w:rPr>
              <w:t>Contact Numbers/ Email</w:t>
            </w: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332264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C9585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126033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2150F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3913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C9585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118282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2150F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108665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C9585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44636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2150F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  <w:tr w:rsidR="0074534D" w:rsidRPr="008F4E83" w:rsidTr="0074534D">
        <w:tc>
          <w:tcPr>
            <w:tcW w:w="3055" w:type="dxa"/>
            <w:tcBorders>
              <w:lef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973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776247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C9585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989" w:type="dxa"/>
          </w:tcPr>
          <w:p w:rsidR="0074534D" w:rsidRDefault="00475B06" w:rsidP="0074534D">
            <w:pPr>
              <w:jc w:val="center"/>
            </w:pPr>
            <w:sdt>
              <w:sdtPr>
                <w:rPr>
                  <w:rFonts w:asciiTheme="minorHAnsi" w:hAnsiTheme="minorHAnsi" w:cs="Arial"/>
                </w:rPr>
                <w:id w:val="-133957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2150F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  <w:tc>
          <w:tcPr>
            <w:tcW w:w="2202" w:type="dxa"/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3237" w:type="dxa"/>
            <w:tcBorders>
              <w:right w:val="nil"/>
            </w:tcBorders>
          </w:tcPr>
          <w:p w:rsidR="0074534D" w:rsidRPr="008F4E83" w:rsidRDefault="0074534D" w:rsidP="0074534D">
            <w:pPr>
              <w:spacing w:before="120" w:after="120" w:line="240" w:lineRule="auto"/>
              <w:rPr>
                <w:rFonts w:asciiTheme="minorHAnsi" w:hAnsiTheme="minorHAnsi" w:cs="Arial"/>
              </w:rPr>
            </w:pPr>
          </w:p>
        </w:tc>
      </w:tr>
    </w:tbl>
    <w:p w:rsidR="007B3F6C" w:rsidRDefault="007B3F6C" w:rsidP="007D57DA">
      <w:pPr>
        <w:spacing w:after="0"/>
        <w:rPr>
          <w:rFonts w:asciiTheme="minorHAnsi" w:hAnsiTheme="minorHAnsi" w:cs="Arial"/>
          <w:sz w:val="8"/>
          <w:szCs w:val="8"/>
        </w:rPr>
      </w:pPr>
    </w:p>
    <w:p w:rsidR="007B3F6C" w:rsidRPr="008F4E83" w:rsidRDefault="007B3F6C" w:rsidP="007D57DA">
      <w:pPr>
        <w:spacing w:after="0"/>
        <w:rPr>
          <w:rFonts w:asciiTheme="minorHAnsi" w:hAnsiTheme="minorHAnsi" w:cs="Arial"/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F1849" w:rsidRPr="00CF1849" w:rsidTr="00CF1849">
        <w:tc>
          <w:tcPr>
            <w:tcW w:w="10456" w:type="dxa"/>
            <w:shd w:val="clear" w:color="auto" w:fill="404040" w:themeFill="text1" w:themeFillTint="BF"/>
          </w:tcPr>
          <w:p w:rsidR="003758C7" w:rsidRDefault="008D0ACA" w:rsidP="003758C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</w:pPr>
            <w:r w:rsidRPr="00CF1849"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  <w:t>AUTHORISATION BY PARENT/CARER FOR RELEASE OF INFORMATION</w:t>
            </w:r>
          </w:p>
          <w:p w:rsidR="00CF1849" w:rsidRPr="00CF1849" w:rsidRDefault="00CF1849" w:rsidP="003758C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8D0ACA" w:rsidRPr="008F4E83" w:rsidTr="00CF1849">
        <w:tc>
          <w:tcPr>
            <w:tcW w:w="10456" w:type="dxa"/>
            <w:tcBorders>
              <w:left w:val="nil"/>
              <w:right w:val="nil"/>
            </w:tcBorders>
          </w:tcPr>
          <w:p w:rsidR="008D0ACA" w:rsidRPr="008F4E83" w:rsidRDefault="008D0ACA" w:rsidP="00A85ACF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</w:p>
          <w:p w:rsidR="008D0ACA" w:rsidRDefault="008D0ACA" w:rsidP="00CF1849">
            <w:pPr>
              <w:spacing w:after="0" w:line="240" w:lineRule="auto"/>
              <w:rPr>
                <w:rFonts w:asciiTheme="minorHAnsi" w:hAnsiTheme="minorHAnsi" w:cs="Arial"/>
                <w:sz w:val="21"/>
                <w:szCs w:val="21"/>
              </w:rPr>
            </w:pPr>
            <w:r w:rsidRPr="003758C7">
              <w:rPr>
                <w:rFonts w:asciiTheme="minorHAnsi" w:hAnsiTheme="minorHAnsi" w:cs="Arial"/>
                <w:sz w:val="21"/>
                <w:szCs w:val="21"/>
              </w:rPr>
              <w:t>I consent to the release of information about my</w:t>
            </w:r>
            <w:r w:rsidR="00CF1849">
              <w:rPr>
                <w:rFonts w:asciiTheme="minorHAnsi" w:hAnsiTheme="minorHAnsi" w:cs="Arial"/>
                <w:sz w:val="21"/>
                <w:szCs w:val="21"/>
              </w:rPr>
              <w:t xml:space="preserve"> family to</w:t>
            </w:r>
            <w:r w:rsidRPr="003758C7">
              <w:rPr>
                <w:rFonts w:asciiTheme="minorHAnsi" w:hAnsiTheme="minorHAnsi" w:cs="Arial"/>
                <w:sz w:val="21"/>
                <w:szCs w:val="21"/>
              </w:rPr>
              <w:t xml:space="preserve"> </w:t>
            </w:r>
            <w:r w:rsidR="00C523BF">
              <w:rPr>
                <w:rFonts w:asciiTheme="minorHAnsi" w:hAnsiTheme="minorHAnsi" w:cs="Arial"/>
                <w:sz w:val="21"/>
                <w:szCs w:val="21"/>
              </w:rPr>
              <w:t xml:space="preserve">the </w:t>
            </w:r>
            <w:r w:rsidR="003758C7" w:rsidRPr="003758C7">
              <w:rPr>
                <w:rFonts w:asciiTheme="minorHAnsi" w:hAnsiTheme="minorHAnsi" w:cs="Arial"/>
                <w:sz w:val="21"/>
                <w:szCs w:val="21"/>
              </w:rPr>
              <w:t xml:space="preserve">Barwon </w:t>
            </w:r>
            <w:r w:rsidR="00C523BF">
              <w:rPr>
                <w:rFonts w:asciiTheme="minorHAnsi" w:hAnsiTheme="minorHAnsi" w:cs="Arial"/>
                <w:sz w:val="21"/>
                <w:szCs w:val="21"/>
              </w:rPr>
              <w:t>Support and Safety Hub</w:t>
            </w:r>
            <w:r w:rsidRPr="003758C7">
              <w:rPr>
                <w:rFonts w:asciiTheme="minorHAnsi" w:hAnsiTheme="minorHAnsi" w:cs="Arial"/>
                <w:sz w:val="21"/>
                <w:szCs w:val="21"/>
              </w:rPr>
              <w:t xml:space="preserve">.  I understand </w:t>
            </w:r>
            <w:r w:rsidR="008F4E83" w:rsidRPr="003758C7">
              <w:rPr>
                <w:rFonts w:asciiTheme="minorHAnsi" w:hAnsiTheme="minorHAnsi" w:cs="Arial"/>
                <w:sz w:val="21"/>
                <w:szCs w:val="21"/>
              </w:rPr>
              <w:t>the referral</w:t>
            </w:r>
            <w:r w:rsidRPr="003758C7">
              <w:rPr>
                <w:rFonts w:asciiTheme="minorHAnsi" w:hAnsiTheme="minorHAnsi" w:cs="Arial"/>
                <w:sz w:val="21"/>
                <w:szCs w:val="21"/>
              </w:rPr>
              <w:t xml:space="preserve"> information will be used by </w:t>
            </w:r>
            <w:r w:rsidR="00C523BF">
              <w:rPr>
                <w:rFonts w:asciiTheme="minorHAnsi" w:hAnsiTheme="minorHAnsi" w:cs="Arial"/>
                <w:sz w:val="21"/>
                <w:szCs w:val="21"/>
              </w:rPr>
              <w:t xml:space="preserve">the </w:t>
            </w:r>
            <w:r w:rsidR="00C523BF" w:rsidRPr="00C523BF">
              <w:rPr>
                <w:rFonts w:asciiTheme="minorHAnsi" w:hAnsiTheme="minorHAnsi" w:cs="Arial"/>
                <w:sz w:val="21"/>
                <w:szCs w:val="21"/>
              </w:rPr>
              <w:t xml:space="preserve">Barwon Support and Safety Hub </w:t>
            </w:r>
            <w:r w:rsidRPr="003758C7">
              <w:rPr>
                <w:rFonts w:asciiTheme="minorHAnsi" w:hAnsiTheme="minorHAnsi" w:cs="Arial"/>
                <w:sz w:val="21"/>
                <w:szCs w:val="21"/>
              </w:rPr>
              <w:t>to</w:t>
            </w:r>
            <w:r w:rsidR="00CF1849">
              <w:rPr>
                <w:rFonts w:asciiTheme="minorHAnsi" w:hAnsiTheme="minorHAnsi" w:cs="Arial"/>
                <w:sz w:val="21"/>
                <w:szCs w:val="21"/>
              </w:rPr>
              <w:t xml:space="preserve"> provide a service to my family and</w:t>
            </w:r>
            <w:r w:rsidRPr="003758C7">
              <w:rPr>
                <w:rFonts w:asciiTheme="minorHAnsi" w:hAnsiTheme="minorHAnsi" w:cs="Arial"/>
                <w:sz w:val="21"/>
                <w:szCs w:val="21"/>
              </w:rPr>
              <w:t xml:space="preserve"> make referrals </w:t>
            </w:r>
            <w:r w:rsidR="00C523BF">
              <w:rPr>
                <w:rFonts w:asciiTheme="minorHAnsi" w:hAnsiTheme="minorHAnsi" w:cs="Arial"/>
                <w:sz w:val="21"/>
                <w:szCs w:val="21"/>
              </w:rPr>
              <w:t>to other s</w:t>
            </w:r>
            <w:r w:rsidRPr="003758C7">
              <w:rPr>
                <w:rFonts w:asciiTheme="minorHAnsi" w:hAnsiTheme="minorHAnsi" w:cs="Arial"/>
                <w:sz w:val="21"/>
                <w:szCs w:val="21"/>
              </w:rPr>
              <w:t>ervice</w:t>
            </w:r>
            <w:r w:rsidR="00C523BF">
              <w:rPr>
                <w:rFonts w:asciiTheme="minorHAnsi" w:hAnsiTheme="minorHAnsi" w:cs="Arial"/>
                <w:sz w:val="21"/>
                <w:szCs w:val="21"/>
              </w:rPr>
              <w:t>s as agreed upon.</w:t>
            </w:r>
          </w:p>
          <w:p w:rsidR="00CF1849" w:rsidRDefault="00CF1849" w:rsidP="00CF1849">
            <w:pPr>
              <w:spacing w:after="0" w:line="240" w:lineRule="auto"/>
              <w:rPr>
                <w:rFonts w:asciiTheme="minorHAnsi" w:hAnsiTheme="minorHAnsi" w:cs="Arial"/>
                <w:sz w:val="21"/>
                <w:szCs w:val="21"/>
              </w:rPr>
            </w:pPr>
          </w:p>
          <w:p w:rsidR="008D0ACA" w:rsidRDefault="008D0ACA" w:rsidP="003758C7">
            <w:pPr>
              <w:spacing w:after="0" w:line="240" w:lineRule="auto"/>
              <w:rPr>
                <w:rFonts w:asciiTheme="minorHAnsi" w:hAnsiTheme="minorHAnsi" w:cs="Arial"/>
                <w:sz w:val="21"/>
                <w:szCs w:val="21"/>
                <w:lang w:val="en-US"/>
              </w:rPr>
            </w:pPr>
            <w:r w:rsidRPr="003758C7">
              <w:rPr>
                <w:rFonts w:asciiTheme="minorHAnsi" w:hAnsiTheme="minorHAnsi" w:cs="Arial"/>
                <w:sz w:val="21"/>
                <w:szCs w:val="21"/>
                <w:lang w:val="en-US"/>
              </w:rPr>
              <w:t xml:space="preserve">I understand that </w:t>
            </w:r>
            <w:r w:rsidR="008F4E83" w:rsidRPr="003758C7">
              <w:rPr>
                <w:rFonts w:asciiTheme="minorHAnsi" w:hAnsiTheme="minorHAnsi" w:cs="Arial"/>
                <w:noProof/>
                <w:sz w:val="21"/>
                <w:szCs w:val="21"/>
                <w:lang w:val="en-US"/>
              </w:rPr>
              <w:t>for</w:t>
            </w:r>
            <w:r w:rsidR="008F4E83" w:rsidRPr="003758C7">
              <w:rPr>
                <w:rFonts w:asciiTheme="minorHAnsi" w:hAnsiTheme="minorHAnsi" w:cs="Arial"/>
                <w:sz w:val="21"/>
                <w:szCs w:val="21"/>
                <w:lang w:val="en-US"/>
              </w:rPr>
              <w:t xml:space="preserve"> </w:t>
            </w:r>
            <w:r w:rsidR="00C523BF" w:rsidRPr="00C523BF">
              <w:rPr>
                <w:rFonts w:asciiTheme="minorHAnsi" w:hAnsiTheme="minorHAnsi" w:cs="Arial"/>
                <w:sz w:val="21"/>
                <w:szCs w:val="21"/>
                <w:lang w:val="en-US"/>
              </w:rPr>
              <w:t xml:space="preserve">Barwon Support and Safety Hub </w:t>
            </w:r>
            <w:r w:rsidR="00C523BF">
              <w:rPr>
                <w:rFonts w:asciiTheme="minorHAnsi" w:hAnsiTheme="minorHAnsi" w:cs="Arial"/>
                <w:sz w:val="21"/>
                <w:szCs w:val="21"/>
                <w:lang w:val="en-US"/>
              </w:rPr>
              <w:t xml:space="preserve">Intake Practitioners </w:t>
            </w:r>
            <w:r w:rsidRPr="003758C7">
              <w:rPr>
                <w:rFonts w:asciiTheme="minorHAnsi" w:hAnsiTheme="minorHAnsi" w:cs="Arial"/>
                <w:sz w:val="21"/>
                <w:szCs w:val="21"/>
                <w:lang w:val="en-US"/>
              </w:rPr>
              <w:t xml:space="preserve">to undertake their assessment for the most suitable support for my family, </w:t>
            </w:r>
            <w:r w:rsidR="00C523BF">
              <w:rPr>
                <w:rFonts w:asciiTheme="minorHAnsi" w:hAnsiTheme="minorHAnsi" w:cs="Arial"/>
                <w:sz w:val="21"/>
                <w:szCs w:val="21"/>
                <w:lang w:val="en-US"/>
              </w:rPr>
              <w:t>Practitioners</w:t>
            </w:r>
            <w:r w:rsidRPr="003758C7">
              <w:rPr>
                <w:rFonts w:asciiTheme="minorHAnsi" w:hAnsiTheme="minorHAnsi" w:cs="Arial"/>
                <w:sz w:val="21"/>
                <w:szCs w:val="21"/>
                <w:lang w:val="en-US"/>
              </w:rPr>
              <w:t xml:space="preserve"> will be required to gather informat</w:t>
            </w:r>
            <w:r w:rsidR="00C523BF">
              <w:rPr>
                <w:rFonts w:asciiTheme="minorHAnsi" w:hAnsiTheme="minorHAnsi" w:cs="Arial"/>
                <w:sz w:val="21"/>
                <w:szCs w:val="21"/>
                <w:lang w:val="en-US"/>
              </w:rPr>
              <w:t xml:space="preserve">ion from services and supports </w:t>
            </w:r>
            <w:r w:rsidRPr="003758C7">
              <w:rPr>
                <w:rFonts w:asciiTheme="minorHAnsi" w:hAnsiTheme="minorHAnsi" w:cs="Arial"/>
                <w:sz w:val="21"/>
                <w:szCs w:val="21"/>
                <w:lang w:val="en-US"/>
              </w:rPr>
              <w:t>involved with my family.</w:t>
            </w:r>
          </w:p>
          <w:p w:rsidR="00DA643D" w:rsidRDefault="00DA643D" w:rsidP="003758C7">
            <w:pPr>
              <w:spacing w:after="0" w:line="240" w:lineRule="auto"/>
              <w:rPr>
                <w:rFonts w:asciiTheme="minorHAnsi" w:hAnsiTheme="minorHAnsi" w:cs="Arial"/>
                <w:sz w:val="21"/>
                <w:szCs w:val="21"/>
                <w:lang w:val="en-US"/>
              </w:rPr>
            </w:pPr>
          </w:p>
          <w:p w:rsidR="00B53C30" w:rsidRPr="00B53C30" w:rsidRDefault="00B53C30" w:rsidP="003758C7">
            <w:pPr>
              <w:spacing w:after="0" w:line="240" w:lineRule="auto"/>
              <w:rPr>
                <w:rFonts w:asciiTheme="minorHAnsi" w:hAnsiTheme="minorHAnsi" w:cs="Arial"/>
                <w:b/>
                <w:sz w:val="21"/>
                <w:szCs w:val="21"/>
                <w:lang w:val="en-US"/>
              </w:rPr>
            </w:pPr>
            <w:r w:rsidRPr="00B53C30">
              <w:rPr>
                <w:rFonts w:asciiTheme="minorHAnsi" w:hAnsiTheme="minorHAnsi" w:cs="Arial"/>
                <w:b/>
                <w:sz w:val="21"/>
                <w:szCs w:val="21"/>
                <w:lang w:val="en-US"/>
              </w:rPr>
              <w:t>Signature</w:t>
            </w:r>
          </w:p>
          <w:tbl>
            <w:tblPr>
              <w:tblStyle w:val="TableGrid"/>
              <w:tblW w:w="0" w:type="auto"/>
              <w:tblInd w:w="5" w:type="dxa"/>
              <w:tblBorders>
                <w:top w:val="single" w:sz="12" w:space="0" w:color="auto"/>
                <w:left w:val="none" w:sz="0" w:space="0" w:color="auto"/>
                <w:bottom w:val="single" w:sz="12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68"/>
              <w:gridCol w:w="5367"/>
            </w:tblGrid>
            <w:tr w:rsidR="00FB0ED0" w:rsidTr="00CF1849">
              <w:trPr>
                <w:trHeight w:val="1211"/>
              </w:trPr>
              <w:tc>
                <w:tcPr>
                  <w:tcW w:w="4957" w:type="dxa"/>
                </w:tcPr>
                <w:p w:rsidR="00FB0ED0" w:rsidRPr="00FB0ED0" w:rsidRDefault="00FB0ED0" w:rsidP="00DA643D">
                  <w:pPr>
                    <w:spacing w:after="0" w:line="240" w:lineRule="auto"/>
                    <w:rPr>
                      <w:rFonts w:asciiTheme="minorHAnsi" w:hAnsiTheme="minorHAnsi" w:cs="Arial"/>
                      <w:b/>
                      <w:sz w:val="24"/>
                      <w:szCs w:val="24"/>
                      <w:lang w:val="en-US"/>
                    </w:rPr>
                  </w:pPr>
                  <w:r w:rsidRPr="00FB0ED0">
                    <w:rPr>
                      <w:rFonts w:asciiTheme="minorHAnsi" w:hAnsiTheme="minorHAnsi" w:cs="Arial"/>
                      <w:b/>
                      <w:sz w:val="24"/>
                      <w:szCs w:val="24"/>
                      <w:lang w:val="en-US"/>
                    </w:rPr>
                    <w:t>Parent/Caregiver  Signature:</w:t>
                  </w:r>
                </w:p>
                <w:p w:rsidR="00FB0ED0" w:rsidRPr="00FB0ED0" w:rsidRDefault="00FB0ED0" w:rsidP="00FB0ED0">
                  <w:pPr>
                    <w:spacing w:after="0" w:line="240" w:lineRule="auto"/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</w:pPr>
                </w:p>
                <w:p w:rsidR="00FB0ED0" w:rsidRPr="00FB0ED0" w:rsidRDefault="00FB0ED0" w:rsidP="00FB0ED0">
                  <w:pPr>
                    <w:spacing w:after="0" w:line="240" w:lineRule="auto"/>
                    <w:rPr>
                      <w:rFonts w:asciiTheme="minorHAnsi" w:hAnsiTheme="minorHAnsi" w:cs="Arial"/>
                      <w:sz w:val="24"/>
                      <w:szCs w:val="24"/>
                    </w:rPr>
                  </w:pPr>
                  <w:r w:rsidRPr="00FB0ED0"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  <w:t xml:space="preserve"> </w:t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fldChar w:fldCharType="begin">
                      <w:ffData>
                        <w:name w:val="Text87"/>
                        <w:enabled/>
                        <w:calcOnExit w:val="0"/>
                        <w:textInput/>
                      </w:ffData>
                    </w:fldChar>
                  </w:r>
                  <w:r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instrText xml:space="preserve"> FORMTEXT </w:instrText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fldChar w:fldCharType="separate"/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fldChar w:fldCharType="end"/>
                  </w:r>
                  <w:r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t xml:space="preserve">                      </w:t>
                  </w:r>
                </w:p>
                <w:p w:rsidR="00FB0ED0" w:rsidRPr="00FB0ED0" w:rsidRDefault="00FB0ED0" w:rsidP="00FB0ED0">
                  <w:pPr>
                    <w:spacing w:after="0" w:line="240" w:lineRule="auto"/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</w:pPr>
                  <w:r w:rsidRPr="00FB0ED0"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  <w:t>Date</w:t>
                  </w:r>
                  <w:r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t xml:space="preserve">               </w:t>
                  </w:r>
                  <w:sdt>
                    <w:sdtPr>
                      <w:rPr>
                        <w:rFonts w:asciiTheme="minorHAnsi" w:hAnsiTheme="minorHAnsi" w:cs="Arial"/>
                        <w:sz w:val="24"/>
                        <w:szCs w:val="24"/>
                      </w:rPr>
                      <w:id w:val="5245648"/>
                      <w:placeholder>
                        <w:docPart w:val="D720573FA19044168AAAEC0487BD9E41"/>
                      </w:placeholder>
                      <w:showingPlcHdr/>
                      <w:date>
                        <w:dateFormat w:val="d/MM/yyyy"/>
                        <w:lid w:val="en-AU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Pr="00FB0ED0">
                        <w:rPr>
                          <w:rStyle w:val="PlaceholderText"/>
                          <w:rFonts w:asciiTheme="minorHAnsi" w:hAnsiTheme="minorHAnsi"/>
                          <w:sz w:val="24"/>
                          <w:szCs w:val="24"/>
                        </w:rPr>
                        <w:t>Click here to enter a date.</w:t>
                      </w:r>
                    </w:sdtContent>
                  </w:sdt>
                </w:p>
              </w:tc>
              <w:tc>
                <w:tcPr>
                  <w:tcW w:w="5494" w:type="dxa"/>
                </w:tcPr>
                <w:p w:rsidR="00FB0ED0" w:rsidRPr="00FB0ED0" w:rsidRDefault="00FB0ED0" w:rsidP="003758C7">
                  <w:pPr>
                    <w:spacing w:after="0" w:line="240" w:lineRule="auto"/>
                    <w:rPr>
                      <w:rFonts w:asciiTheme="minorHAnsi" w:hAnsiTheme="minorHAnsi" w:cs="Arial"/>
                      <w:b/>
                      <w:sz w:val="24"/>
                      <w:szCs w:val="24"/>
                      <w:lang w:val="en-US"/>
                    </w:rPr>
                  </w:pPr>
                  <w:r w:rsidRPr="00FB0ED0">
                    <w:rPr>
                      <w:rFonts w:asciiTheme="minorHAnsi" w:hAnsiTheme="minorHAnsi" w:cs="Arial"/>
                      <w:b/>
                      <w:sz w:val="24"/>
                      <w:szCs w:val="24"/>
                      <w:lang w:val="en-US"/>
                    </w:rPr>
                    <w:t xml:space="preserve">Signature of Worker:   </w:t>
                  </w:r>
                </w:p>
                <w:p w:rsidR="00FB0ED0" w:rsidRPr="00FB0ED0" w:rsidRDefault="00FB0ED0" w:rsidP="003758C7">
                  <w:pPr>
                    <w:spacing w:after="0" w:line="240" w:lineRule="auto"/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</w:pPr>
                </w:p>
                <w:p w:rsidR="00FB0ED0" w:rsidRPr="00FB0ED0" w:rsidRDefault="00FB0ED0" w:rsidP="00FB0ED0">
                  <w:pPr>
                    <w:spacing w:after="0" w:line="240" w:lineRule="auto"/>
                    <w:rPr>
                      <w:rFonts w:asciiTheme="minorHAnsi" w:hAnsiTheme="minorHAnsi" w:cs="Arial"/>
                      <w:sz w:val="24"/>
                      <w:szCs w:val="24"/>
                    </w:rPr>
                  </w:pPr>
                  <w:r w:rsidRPr="00FB0ED0"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  <w:t xml:space="preserve">  </w:t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fldChar w:fldCharType="begin">
                      <w:ffData>
                        <w:name w:val="Text87"/>
                        <w:enabled/>
                        <w:calcOnExit w:val="0"/>
                        <w:textInput/>
                      </w:ffData>
                    </w:fldChar>
                  </w:r>
                  <w:r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instrText xml:space="preserve"> FORMTEXT </w:instrText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fldChar w:fldCharType="separate"/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Pr="00FB0ED0">
                    <w:rPr>
                      <w:rFonts w:asciiTheme="minorHAnsi" w:hAnsiTheme="minorHAnsi" w:cs="Arial"/>
                      <w:noProof/>
                      <w:sz w:val="24"/>
                      <w:szCs w:val="24"/>
                    </w:rPr>
                    <w:t> </w:t>
                  </w:r>
                  <w:r w:rsidR="00D14EB0"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fldChar w:fldCharType="end"/>
                  </w:r>
                  <w:r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t xml:space="preserve">                         </w:t>
                  </w:r>
                </w:p>
                <w:p w:rsidR="00FB0ED0" w:rsidRPr="00AD0A4E" w:rsidRDefault="00FB0ED0" w:rsidP="00FB0ED0">
                  <w:pPr>
                    <w:spacing w:after="0" w:line="240" w:lineRule="auto"/>
                    <w:rPr>
                      <w:rFonts w:asciiTheme="minorHAnsi" w:hAnsiTheme="minorHAnsi" w:cs="Arial"/>
                      <w:sz w:val="20"/>
                      <w:szCs w:val="20"/>
                      <w:lang w:val="en-US"/>
                    </w:rPr>
                  </w:pPr>
                  <w:r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t xml:space="preserve"> </w:t>
                  </w:r>
                  <w:r w:rsidRPr="00FB0ED0"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  <w:t>Date</w:t>
                  </w:r>
                  <w:r w:rsidRPr="00FB0ED0">
                    <w:rPr>
                      <w:rFonts w:asciiTheme="minorHAnsi" w:hAnsiTheme="minorHAnsi" w:cs="Arial"/>
                      <w:sz w:val="24"/>
                      <w:szCs w:val="24"/>
                    </w:rPr>
                    <w:t xml:space="preserve">               </w:t>
                  </w:r>
                  <w:sdt>
                    <w:sdtPr>
                      <w:rPr>
                        <w:rFonts w:asciiTheme="minorHAnsi" w:hAnsiTheme="minorHAnsi" w:cs="Arial"/>
                        <w:sz w:val="24"/>
                        <w:szCs w:val="24"/>
                      </w:rPr>
                      <w:id w:val="5245650"/>
                      <w:placeholder>
                        <w:docPart w:val="B1729C2B349B461E9199439541BC99E8"/>
                      </w:placeholder>
                      <w:showingPlcHdr/>
                      <w:date>
                        <w:dateFormat w:val="d/MM/yyyy"/>
                        <w:lid w:val="en-AU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Pr="00FB0ED0">
                        <w:rPr>
                          <w:rStyle w:val="PlaceholderText"/>
                          <w:rFonts w:asciiTheme="minorHAnsi" w:hAnsiTheme="minorHAnsi"/>
                          <w:sz w:val="24"/>
                          <w:szCs w:val="24"/>
                        </w:rPr>
                        <w:t>Click here to enter a date.</w:t>
                      </w:r>
                    </w:sdtContent>
                  </w:sdt>
                  <w:r w:rsidRPr="00FB0ED0">
                    <w:rPr>
                      <w:rFonts w:asciiTheme="minorHAnsi" w:hAnsiTheme="minorHAnsi" w:cs="Arial"/>
                      <w:sz w:val="24"/>
                      <w:szCs w:val="24"/>
                      <w:lang w:val="en-US"/>
                    </w:rPr>
                    <w:t xml:space="preserve">                                                            </w:t>
                  </w:r>
                </w:p>
              </w:tc>
            </w:tr>
          </w:tbl>
          <w:p w:rsidR="007F3C3E" w:rsidRDefault="003758C7" w:rsidP="00A85ACF">
            <w:pPr>
              <w:spacing w:after="0" w:line="240" w:lineRule="auto"/>
              <w:rPr>
                <w:rFonts w:asciiTheme="minorHAnsi" w:hAnsiTheme="minorHAnsi" w:cs="Arial"/>
                <w:b/>
                <w:noProof/>
                <w:sz w:val="21"/>
                <w:szCs w:val="21"/>
                <w:lang w:val="en-US"/>
              </w:rPr>
            </w:pPr>
            <w:r w:rsidRPr="007F40F7">
              <w:rPr>
                <w:rFonts w:asciiTheme="minorHAnsi" w:hAnsiTheme="minorHAnsi" w:cs="Arial"/>
                <w:b/>
                <w:noProof/>
                <w:sz w:val="21"/>
                <w:szCs w:val="21"/>
                <w:lang w:val="en-US"/>
              </w:rPr>
              <w:t xml:space="preserve">                                          </w:t>
            </w:r>
            <w:r w:rsidR="00D357FC" w:rsidRPr="007F40F7">
              <w:rPr>
                <w:rFonts w:asciiTheme="minorHAnsi" w:hAnsiTheme="minorHAnsi" w:cs="Arial"/>
                <w:b/>
                <w:noProof/>
                <w:sz w:val="21"/>
                <w:szCs w:val="21"/>
                <w:lang w:val="en-US"/>
              </w:rPr>
              <w:t xml:space="preserve">    </w:t>
            </w:r>
            <w:r w:rsidRPr="007F40F7">
              <w:rPr>
                <w:rFonts w:asciiTheme="minorHAnsi" w:hAnsiTheme="minorHAnsi" w:cs="Arial"/>
                <w:b/>
                <w:noProof/>
                <w:sz w:val="21"/>
                <w:szCs w:val="21"/>
                <w:lang w:val="en-US"/>
              </w:rPr>
              <w:t xml:space="preserve"> </w:t>
            </w:r>
          </w:p>
          <w:p w:rsidR="00CF1849" w:rsidRDefault="00CF1849" w:rsidP="00A85ACF">
            <w:pPr>
              <w:spacing w:after="0" w:line="240" w:lineRule="auto"/>
              <w:rPr>
                <w:rFonts w:asciiTheme="minorHAnsi" w:hAnsiTheme="minorHAnsi" w:cs="Arial"/>
                <w:b/>
                <w:noProof/>
                <w:sz w:val="21"/>
                <w:szCs w:val="21"/>
                <w:lang w:val="en-US"/>
              </w:rPr>
            </w:pPr>
          </w:p>
          <w:p w:rsidR="008D7EB1" w:rsidRPr="0074534D" w:rsidRDefault="003A184E" w:rsidP="008D7EB1">
            <w:pPr>
              <w:spacing w:after="0" w:line="240" w:lineRule="auto"/>
              <w:jc w:val="center"/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</w:pPr>
            <w:r w:rsidRPr="0074534D">
              <w:rPr>
                <w:rFonts w:asciiTheme="minorHAnsi" w:hAnsiTheme="minorHAnsi" w:cs="Arial"/>
                <w:b/>
                <w:color w:val="000000" w:themeColor="text1"/>
                <w:sz w:val="24"/>
                <w:szCs w:val="24"/>
                <w:u w:val="single"/>
                <w:lang w:val="en-US"/>
              </w:rPr>
              <w:t>Verbal Consent Obtained from Client:</w:t>
            </w:r>
            <w:r w:rsidRPr="0074534D">
              <w:rPr>
                <w:rFonts w:asciiTheme="minorHAnsi" w:hAnsiTheme="minorHAnsi" w:cs="Arial"/>
                <w:color w:val="000000" w:themeColor="text1"/>
                <w:sz w:val="24"/>
                <w:szCs w:val="24"/>
                <w:lang w:val="en-US"/>
              </w:rPr>
              <w:t xml:space="preserve">       </w:t>
            </w:r>
            <w:r w:rsidRPr="0074534D"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  <w:t xml:space="preserve">Yes  </w:t>
            </w:r>
            <w:sdt>
              <w:sdtPr>
                <w:rPr>
                  <w:rFonts w:asciiTheme="minorHAnsi" w:hAnsiTheme="minorHAnsi" w:cs="Arial"/>
                  <w:color w:val="000000" w:themeColor="text1"/>
                </w:rPr>
                <w:id w:val="-42819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74534D"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  <w:r w:rsidRPr="0074534D"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  <w:t xml:space="preserve">         No  </w:t>
            </w:r>
            <w:sdt>
              <w:sdtPr>
                <w:rPr>
                  <w:rFonts w:asciiTheme="minorHAnsi" w:hAnsiTheme="minorHAnsi" w:cs="Arial"/>
                  <w:color w:val="000000" w:themeColor="text1"/>
                </w:rPr>
                <w:id w:val="749627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34D" w:rsidRPr="0074534D"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  <w:r w:rsidR="0074534D" w:rsidRPr="0074534D">
              <w:rPr>
                <w:rFonts w:asciiTheme="minorHAnsi" w:hAnsiTheme="minorHAnsi" w:cs="Arial"/>
                <w:color w:val="000000" w:themeColor="text1"/>
                <w:sz w:val="24"/>
                <w:szCs w:val="24"/>
              </w:rPr>
              <w:t xml:space="preserve"> </w:t>
            </w:r>
          </w:p>
          <w:p w:rsidR="00C523BF" w:rsidRPr="00C523BF" w:rsidRDefault="00C523BF" w:rsidP="008D7EB1">
            <w:pPr>
              <w:spacing w:after="0" w:line="240" w:lineRule="auto"/>
              <w:jc w:val="center"/>
              <w:rPr>
                <w:rFonts w:asciiTheme="minorHAnsi" w:hAnsiTheme="minorHAnsi" w:cs="Arial"/>
                <w:color w:val="ED7D31" w:themeColor="accent2"/>
                <w:sz w:val="24"/>
                <w:szCs w:val="24"/>
              </w:rPr>
            </w:pPr>
          </w:p>
          <w:p w:rsidR="001E78E5" w:rsidRPr="00C523BF" w:rsidRDefault="001E78E5" w:rsidP="008D7EB1">
            <w:pPr>
              <w:spacing w:after="0" w:line="240" w:lineRule="auto"/>
              <w:jc w:val="center"/>
              <w:rPr>
                <w:rFonts w:asciiTheme="minorHAnsi" w:hAnsiTheme="minorHAnsi" w:cs="Arial"/>
                <w:color w:val="ED7D31" w:themeColor="accent2"/>
                <w:sz w:val="24"/>
                <w:szCs w:val="24"/>
              </w:rPr>
            </w:pPr>
            <w:r w:rsidRPr="00C523BF">
              <w:rPr>
                <w:rFonts w:asciiTheme="minorHAnsi" w:hAnsiTheme="minorHAnsi" w:cs="Arial"/>
                <w:b/>
                <w:noProof/>
                <w:color w:val="ED7D31" w:themeColor="accent2"/>
                <w:sz w:val="24"/>
                <w:szCs w:val="24"/>
                <w:lang w:val="en-US"/>
              </w:rPr>
              <w:t>Whilst</w:t>
            </w:r>
            <w:r w:rsidRPr="00C523BF">
              <w:rPr>
                <w:rFonts w:asciiTheme="minorHAnsi" w:hAnsiTheme="minorHAnsi" w:cs="Arial"/>
                <w:b/>
                <w:color w:val="ED7D31" w:themeColor="accent2"/>
                <w:sz w:val="24"/>
                <w:szCs w:val="24"/>
                <w:lang w:val="en-US"/>
              </w:rPr>
              <w:t xml:space="preserve"> signed consent is ideal, verbal consent is adequate.</w:t>
            </w:r>
          </w:p>
          <w:p w:rsidR="007F40F7" w:rsidRPr="00C523BF" w:rsidRDefault="007F40F7" w:rsidP="00A85ACF">
            <w:pPr>
              <w:spacing w:after="0" w:line="240" w:lineRule="auto"/>
              <w:rPr>
                <w:rFonts w:asciiTheme="minorHAnsi" w:hAnsiTheme="minorHAnsi" w:cs="Arial"/>
                <w:b/>
                <w:color w:val="ED7D31" w:themeColor="accent2"/>
                <w:sz w:val="10"/>
                <w:szCs w:val="10"/>
                <w:lang w:val="en-US"/>
              </w:rPr>
            </w:pPr>
          </w:p>
          <w:p w:rsidR="00FB0ED0" w:rsidRPr="00C523BF" w:rsidRDefault="00FB0ED0" w:rsidP="00AD0A4E">
            <w:pPr>
              <w:spacing w:after="0" w:line="240" w:lineRule="auto"/>
              <w:rPr>
                <w:rFonts w:asciiTheme="minorHAnsi" w:hAnsiTheme="minorHAnsi" w:cs="Arial"/>
                <w:color w:val="ED7D31" w:themeColor="accent2"/>
                <w:sz w:val="2"/>
                <w:szCs w:val="2"/>
                <w:lang w:val="en-US"/>
              </w:rPr>
            </w:pPr>
          </w:p>
          <w:p w:rsidR="00FB0ED0" w:rsidRDefault="008F4E83" w:rsidP="00AD0A4E">
            <w:pPr>
              <w:spacing w:after="0" w:line="240" w:lineRule="auto"/>
              <w:rPr>
                <w:rFonts w:asciiTheme="minorHAnsi" w:hAnsiTheme="minorHAnsi" w:cs="Arial"/>
                <w:color w:val="ED7D31" w:themeColor="accent2"/>
                <w:lang w:val="en-US"/>
              </w:rPr>
            </w:pPr>
            <w:r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>Please note, i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t is best practice for the referral to </w:t>
            </w:r>
            <w:r w:rsidR="001E78E5" w:rsidRPr="00C523BF">
              <w:rPr>
                <w:rFonts w:asciiTheme="minorHAnsi" w:hAnsiTheme="minorHAnsi" w:cs="Arial"/>
                <w:noProof/>
                <w:color w:val="ED7D31" w:themeColor="accent2"/>
                <w:lang w:val="en-US"/>
              </w:rPr>
              <w:t>be discussed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 with the </w:t>
            </w:r>
            <w:r w:rsidR="001E78E5" w:rsidRPr="00C523BF">
              <w:rPr>
                <w:rFonts w:asciiTheme="minorHAnsi" w:hAnsiTheme="minorHAnsi" w:cs="Arial"/>
                <w:noProof/>
                <w:color w:val="ED7D31" w:themeColor="accent2"/>
                <w:lang w:val="en-US"/>
              </w:rPr>
              <w:t>family</w:t>
            </w:r>
            <w:r w:rsidRPr="00C523BF">
              <w:rPr>
                <w:rFonts w:asciiTheme="minorHAnsi" w:hAnsiTheme="minorHAnsi" w:cs="Arial"/>
                <w:noProof/>
                <w:color w:val="ED7D31" w:themeColor="accent2"/>
                <w:lang w:val="en-US"/>
              </w:rPr>
              <w:t>,</w:t>
            </w:r>
            <w:r w:rsidR="001E78E5" w:rsidRPr="00C523BF">
              <w:rPr>
                <w:rFonts w:asciiTheme="minorHAnsi" w:hAnsiTheme="minorHAnsi" w:cs="Arial"/>
                <w:noProof/>
                <w:color w:val="ED7D31" w:themeColor="accent2"/>
                <w:lang w:val="en-US"/>
              </w:rPr>
              <w:t xml:space="preserve"> however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 </w:t>
            </w:r>
            <w:r w:rsid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the </w:t>
            </w:r>
            <w:r w:rsidR="00C523BF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Barwon Support and Safety Hub 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>wi</w:t>
            </w:r>
            <w:r w:rsidR="003758C7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ll accept referrals without family consent 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in exceptional circumstances. It </w:t>
            </w:r>
            <w:r w:rsidR="001E78E5" w:rsidRPr="00C523BF">
              <w:rPr>
                <w:rFonts w:asciiTheme="minorHAnsi" w:hAnsiTheme="minorHAnsi" w:cs="Arial"/>
                <w:noProof/>
                <w:color w:val="ED7D31" w:themeColor="accent2"/>
                <w:lang w:val="en-US"/>
              </w:rPr>
              <w:t>is requested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 that </w:t>
            </w:r>
            <w:r w:rsidR="00AD0A4E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family 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>referrals</w:t>
            </w:r>
            <w:r w:rsidR="00AD0A4E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 with no consent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 </w:t>
            </w:r>
            <w:r w:rsidR="006F6239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given </w:t>
            </w:r>
            <w:r w:rsidR="001E78E5" w:rsidRPr="00C523BF">
              <w:rPr>
                <w:rFonts w:asciiTheme="minorHAnsi" w:hAnsiTheme="minorHAnsi" w:cs="Arial"/>
                <w:noProof/>
                <w:color w:val="ED7D31" w:themeColor="accent2"/>
                <w:lang w:val="en-US"/>
              </w:rPr>
              <w:t>ar</w:t>
            </w:r>
            <w:r w:rsidRPr="00C523BF">
              <w:rPr>
                <w:rFonts w:asciiTheme="minorHAnsi" w:hAnsiTheme="minorHAnsi" w:cs="Arial"/>
                <w:noProof/>
                <w:color w:val="ED7D31" w:themeColor="accent2"/>
                <w:lang w:val="en-US"/>
              </w:rPr>
              <w:t>e discussed</w:t>
            </w:r>
            <w:r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 with a </w:t>
            </w:r>
            <w:r w:rsidR="00C523BF">
              <w:rPr>
                <w:rFonts w:asciiTheme="minorHAnsi" w:hAnsiTheme="minorHAnsi" w:cs="Arial"/>
                <w:color w:val="ED7D31" w:themeColor="accent2"/>
                <w:lang w:val="en-US"/>
              </w:rPr>
              <w:t>Hub Intake Practitioner</w:t>
            </w:r>
            <w:r w:rsidR="001E78E5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 xml:space="preserve"> </w:t>
            </w:r>
            <w:r w:rsidR="003758C7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>in advance</w:t>
            </w:r>
            <w:r w:rsidR="007F40F7" w:rsidRPr="00C523BF">
              <w:rPr>
                <w:rFonts w:asciiTheme="minorHAnsi" w:hAnsiTheme="minorHAnsi" w:cs="Arial"/>
                <w:color w:val="ED7D31" w:themeColor="accent2"/>
                <w:lang w:val="en-US"/>
              </w:rPr>
              <w:t>.</w:t>
            </w:r>
          </w:p>
          <w:p w:rsidR="00C523BF" w:rsidRDefault="00C523BF" w:rsidP="00AD0A4E">
            <w:pPr>
              <w:spacing w:after="0" w:line="240" w:lineRule="auto"/>
              <w:rPr>
                <w:rFonts w:asciiTheme="minorHAnsi" w:hAnsiTheme="minorHAnsi" w:cs="Arial"/>
                <w:color w:val="A20000"/>
                <w:lang w:val="en-US"/>
              </w:rPr>
            </w:pPr>
          </w:p>
          <w:p w:rsidR="00CF1849" w:rsidRPr="00C267BC" w:rsidRDefault="00CF1849" w:rsidP="00AD0A4E">
            <w:pPr>
              <w:spacing w:after="0" w:line="240" w:lineRule="auto"/>
              <w:rPr>
                <w:rFonts w:asciiTheme="minorHAnsi" w:hAnsiTheme="minorHAnsi" w:cs="Arial"/>
                <w:color w:val="A20000"/>
                <w:lang w:val="en-US"/>
              </w:rPr>
            </w:pPr>
          </w:p>
        </w:tc>
      </w:tr>
    </w:tbl>
    <w:p w:rsidR="006122AE" w:rsidRPr="008F4E83" w:rsidRDefault="006122AE" w:rsidP="00A62147">
      <w:pPr>
        <w:rPr>
          <w:rFonts w:asciiTheme="minorHAnsi" w:hAnsiTheme="minorHAnsi"/>
          <w:sz w:val="6"/>
          <w:szCs w:val="6"/>
        </w:rPr>
      </w:pPr>
    </w:p>
    <w:sectPr w:rsidR="006122AE" w:rsidRPr="008F4E83" w:rsidSect="00FB0ED0">
      <w:headerReference w:type="default" r:id="rId10"/>
      <w:footerReference w:type="even" r:id="rId11"/>
      <w:footerReference w:type="default" r:id="rId12"/>
      <w:pgSz w:w="11906" w:h="16838"/>
      <w:pgMar w:top="567" w:right="720" w:bottom="737" w:left="720" w:header="56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0FA1" w:rsidRDefault="00770FA1" w:rsidP="00061210">
      <w:pPr>
        <w:spacing w:after="0" w:line="240" w:lineRule="auto"/>
      </w:pPr>
      <w:r>
        <w:separator/>
      </w:r>
    </w:p>
  </w:endnote>
  <w:endnote w:type="continuationSeparator" w:id="0">
    <w:p w:rsidR="00770FA1" w:rsidRDefault="00770FA1" w:rsidP="00061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3934" w:rsidRDefault="00AC3934" w:rsidP="00C523BF">
    <w:pPr>
      <w:pStyle w:val="Footer"/>
      <w:shd w:val="clear" w:color="auto" w:fill="ED7D31" w:themeFill="accent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3934" w:rsidRDefault="00AC3934">
    <w:pPr>
      <w:pStyle w:val="Foot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934" w:rsidRDefault="00475B06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ED7D31" w:themeColor="accent2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AC3934" w:rsidRPr="00C523BF">
                                  <w:rPr>
                                    <w:caps/>
                                    <w:color w:val="ED7D31" w:themeColor="accent2"/>
                                    <w:sz w:val="20"/>
                                    <w:szCs w:val="20"/>
                                  </w:rPr>
                                  <w:t>Barwon Support and safety hub</w:t>
                                </w:r>
                              </w:sdtContent>
                            </w:sdt>
                            <w:r w:rsidR="00AC3934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AC3934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Intake Referral Form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6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">
              <v:rect id="Rectangle 165" o:spid="_x0000_s1027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1gk8QA&#10;AADcAAAADwAAAGRycy9kb3ducmV2LnhtbERP22rCQBB9F/yHZQRfRDcVDRJdRSqC0lLwhq9DdkyC&#10;2dmYXTX167uFQt/mcK4zWzSmFA+qXWFZwdsgAkGcWl1wpuB4WPcnIJxH1lhaJgXf5GAxb7dmmGj7&#10;5B099j4TIYRdggpy76tESpfmZNANbEUcuIutDfoA60zqGp8h3JRyGEWxNFhwaMixovec0uv+bhTc&#10;RhPeHj+G8ae/nF+v86l3GK++lOp2muUUhKfG/4v/3Bsd5sdj+H0mXCDn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dYJPEAAAA3AAAAA8AAAAAAAAAAAAAAAAAmAIAAGRycy9k&#10;b3ducmV2LnhtbFBLBQYAAAAABAAEAPUAAACJAw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5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wMEcIA&#10;AADcAAAADwAAAGRycy9kb3ducmV2LnhtbERPzWrCQBC+F3yHZQRvdVMPoURXEWuhJ2mtDzBkxyRt&#10;djbubpLVp+8KQm/z8f3OahNNKwZyvrGs4GWegSAurW64UnD6fn9+BeEDssbWMim4kofNevK0wkLb&#10;kb9oOIZKpBD2BSqoQ+gKKX1Zk0E/tx1x4s7WGQwJukpqh2MKN61cZFkuDTacGmrsaFdT+XvsjYLP&#10;QZehX4xvt0N2if1tf/hxsVdqNo3bJYhAMfyLH+4PnebnOdyfS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AwRwgAAANwAAAAPAAAAAAAAAAAAAAAAAJgCAABkcnMvZG93&#10;bnJldi54bWxQSwUGAAAAAAQABAD1AAAAhwMAAAAA&#10;" filled="f" stroked="f" strokeweight=".5pt">
                <v:textbox style="mso-fit-shape-to-text:t" inset="0,,0">
                  <w:txbxContent>
                    <w:p w:rsidR="00C523BF" w:rsidRDefault="00C523BF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ED7D31" w:themeColor="accent2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Pr="00C523BF">
                            <w:rPr>
                              <w:caps/>
                              <w:color w:val="ED7D31" w:themeColor="accent2"/>
                              <w:sz w:val="20"/>
                              <w:szCs w:val="20"/>
                            </w:rPr>
                            <w:t>Barwon Support and safety hub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Intake Referral Form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0FA1" w:rsidRDefault="00770FA1" w:rsidP="00061210">
      <w:pPr>
        <w:spacing w:after="0" w:line="240" w:lineRule="auto"/>
      </w:pPr>
      <w:r>
        <w:separator/>
      </w:r>
    </w:p>
  </w:footnote>
  <w:footnote w:type="continuationSeparator" w:id="0">
    <w:p w:rsidR="00770FA1" w:rsidRDefault="00770FA1" w:rsidP="00061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3934" w:rsidRPr="007B3F6C" w:rsidRDefault="00AC3934" w:rsidP="00C523BF">
    <w:pPr>
      <w:pStyle w:val="Header"/>
      <w:shd w:val="clear" w:color="auto" w:fill="FFFFFF" w:themeFill="background1"/>
      <w:spacing w:line="276" w:lineRule="auto"/>
      <w:rPr>
        <w:rFonts w:ascii="Arial" w:hAnsi="Arial" w:cs="Arial"/>
        <w:b/>
        <w:sz w:val="18"/>
        <w:szCs w:val="18"/>
      </w:rPr>
    </w:pPr>
    <w:r w:rsidRPr="008D7EB1">
      <w:rPr>
        <w:rFonts w:ascii="Arial" w:hAnsi="Arial" w:cs="Arial"/>
        <w:b/>
        <w:sz w:val="18"/>
        <w:szCs w:val="18"/>
      </w:rPr>
      <w:t>Electronic Referral Form Version</w:t>
    </w:r>
    <w:r>
      <w:rPr>
        <w:rFonts w:ascii="Arial" w:hAnsi="Arial" w:cs="Arial"/>
        <w:b/>
        <w:sz w:val="18"/>
        <w:szCs w:val="18"/>
      </w:rPr>
      <w:t xml:space="preserve"> </w:t>
    </w:r>
    <w:r w:rsidRPr="005B2211">
      <w:rPr>
        <w:rFonts w:ascii="Arial" w:hAnsi="Arial" w:cs="Arial"/>
        <w:b/>
        <w:sz w:val="18"/>
        <w:szCs w:val="18"/>
      </w:rPr>
      <w:t xml:space="preserve">              </w:t>
    </w:r>
    <w:r>
      <w:rPr>
        <w:rFonts w:ascii="Arial" w:hAnsi="Arial" w:cs="Arial"/>
        <w:b/>
        <w:sz w:val="18"/>
        <w:szCs w:val="18"/>
      </w:rPr>
      <w:t xml:space="preserve">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F06F9"/>
    <w:multiLevelType w:val="hybridMultilevel"/>
    <w:tmpl w:val="5E2AF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917F5"/>
    <w:multiLevelType w:val="hybridMultilevel"/>
    <w:tmpl w:val="9E86F0B6"/>
    <w:lvl w:ilvl="0" w:tplc="0C090001">
      <w:start w:val="1"/>
      <w:numFmt w:val="bullet"/>
      <w:lvlText w:val=""/>
      <w:lvlJc w:val="left"/>
      <w:pPr>
        <w:ind w:left="34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1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6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3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0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7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239" w:hanging="360"/>
      </w:pPr>
      <w:rPr>
        <w:rFonts w:ascii="Wingdings" w:hAnsi="Wingdings" w:hint="default"/>
      </w:rPr>
    </w:lvl>
  </w:abstractNum>
  <w:abstractNum w:abstractNumId="2" w15:restartNumberingAfterBreak="0">
    <w:nsid w:val="67C00790"/>
    <w:multiLevelType w:val="hybridMultilevel"/>
    <w:tmpl w:val="958CBB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s7QwMzM1NjI0MjNX0lEKTi0uzszPAykwNK0FABdk14EtAAAA"/>
  </w:docVars>
  <w:rsids>
    <w:rsidRoot w:val="00CD2827"/>
    <w:rsid w:val="00023C08"/>
    <w:rsid w:val="000303AA"/>
    <w:rsid w:val="000309D3"/>
    <w:rsid w:val="00031268"/>
    <w:rsid w:val="00034536"/>
    <w:rsid w:val="000528E7"/>
    <w:rsid w:val="000553E7"/>
    <w:rsid w:val="00056AAC"/>
    <w:rsid w:val="00061210"/>
    <w:rsid w:val="00095D5E"/>
    <w:rsid w:val="00097AED"/>
    <w:rsid w:val="000A084C"/>
    <w:rsid w:val="000C2AA5"/>
    <w:rsid w:val="000E2859"/>
    <w:rsid w:val="000E6781"/>
    <w:rsid w:val="000F56BE"/>
    <w:rsid w:val="000F682B"/>
    <w:rsid w:val="001051BA"/>
    <w:rsid w:val="001228CD"/>
    <w:rsid w:val="00127029"/>
    <w:rsid w:val="001413E6"/>
    <w:rsid w:val="00172B49"/>
    <w:rsid w:val="00195BEB"/>
    <w:rsid w:val="001A0326"/>
    <w:rsid w:val="001C737B"/>
    <w:rsid w:val="001D5977"/>
    <w:rsid w:val="001E68E6"/>
    <w:rsid w:val="001E78E5"/>
    <w:rsid w:val="001F3125"/>
    <w:rsid w:val="001F3D4A"/>
    <w:rsid w:val="001F7797"/>
    <w:rsid w:val="00210A39"/>
    <w:rsid w:val="00236F61"/>
    <w:rsid w:val="00241DBA"/>
    <w:rsid w:val="00244BC4"/>
    <w:rsid w:val="00250506"/>
    <w:rsid w:val="00251D32"/>
    <w:rsid w:val="0025761B"/>
    <w:rsid w:val="002654A1"/>
    <w:rsid w:val="00277EF9"/>
    <w:rsid w:val="00300F69"/>
    <w:rsid w:val="0032039C"/>
    <w:rsid w:val="0032185C"/>
    <w:rsid w:val="00342ABD"/>
    <w:rsid w:val="00343CBC"/>
    <w:rsid w:val="0034508D"/>
    <w:rsid w:val="00367E74"/>
    <w:rsid w:val="003758C7"/>
    <w:rsid w:val="00377171"/>
    <w:rsid w:val="003860A9"/>
    <w:rsid w:val="00394793"/>
    <w:rsid w:val="00395A18"/>
    <w:rsid w:val="003A184E"/>
    <w:rsid w:val="003A635C"/>
    <w:rsid w:val="003B245E"/>
    <w:rsid w:val="003E098F"/>
    <w:rsid w:val="003F6D92"/>
    <w:rsid w:val="004071E0"/>
    <w:rsid w:val="00413C18"/>
    <w:rsid w:val="004207AE"/>
    <w:rsid w:val="00431977"/>
    <w:rsid w:val="00435789"/>
    <w:rsid w:val="004501C8"/>
    <w:rsid w:val="00475B06"/>
    <w:rsid w:val="004910E7"/>
    <w:rsid w:val="004B1CB0"/>
    <w:rsid w:val="004B27A0"/>
    <w:rsid w:val="004B391B"/>
    <w:rsid w:val="004D6A56"/>
    <w:rsid w:val="004E0365"/>
    <w:rsid w:val="004E0D77"/>
    <w:rsid w:val="004E1198"/>
    <w:rsid w:val="004F0BA2"/>
    <w:rsid w:val="004F200C"/>
    <w:rsid w:val="004F76D0"/>
    <w:rsid w:val="005042AB"/>
    <w:rsid w:val="00535C25"/>
    <w:rsid w:val="00555481"/>
    <w:rsid w:val="00561E8C"/>
    <w:rsid w:val="005675BF"/>
    <w:rsid w:val="005840E2"/>
    <w:rsid w:val="005B2211"/>
    <w:rsid w:val="005B283F"/>
    <w:rsid w:val="005D0858"/>
    <w:rsid w:val="005E23F5"/>
    <w:rsid w:val="005E42AB"/>
    <w:rsid w:val="006100A4"/>
    <w:rsid w:val="006122AE"/>
    <w:rsid w:val="0062069B"/>
    <w:rsid w:val="00630B78"/>
    <w:rsid w:val="00633900"/>
    <w:rsid w:val="00633F32"/>
    <w:rsid w:val="0065645F"/>
    <w:rsid w:val="00671FF3"/>
    <w:rsid w:val="006841BA"/>
    <w:rsid w:val="00693E01"/>
    <w:rsid w:val="006B131C"/>
    <w:rsid w:val="006C15B3"/>
    <w:rsid w:val="006D1417"/>
    <w:rsid w:val="006D1DCD"/>
    <w:rsid w:val="006E41E0"/>
    <w:rsid w:val="006F0DD2"/>
    <w:rsid w:val="006F6239"/>
    <w:rsid w:val="00715BA8"/>
    <w:rsid w:val="0073137D"/>
    <w:rsid w:val="00736725"/>
    <w:rsid w:val="007433F9"/>
    <w:rsid w:val="0074534D"/>
    <w:rsid w:val="0075363C"/>
    <w:rsid w:val="00764169"/>
    <w:rsid w:val="00770FA1"/>
    <w:rsid w:val="00777B47"/>
    <w:rsid w:val="00783088"/>
    <w:rsid w:val="007A7EF4"/>
    <w:rsid w:val="007B1C23"/>
    <w:rsid w:val="007B3F6C"/>
    <w:rsid w:val="007B4195"/>
    <w:rsid w:val="007B6CAF"/>
    <w:rsid w:val="007B7B91"/>
    <w:rsid w:val="007B7CC1"/>
    <w:rsid w:val="007C0472"/>
    <w:rsid w:val="007D57DA"/>
    <w:rsid w:val="007E0BBB"/>
    <w:rsid w:val="007E0FB4"/>
    <w:rsid w:val="007E59ED"/>
    <w:rsid w:val="007F3C3E"/>
    <w:rsid w:val="007F3F61"/>
    <w:rsid w:val="007F40F7"/>
    <w:rsid w:val="007F7598"/>
    <w:rsid w:val="00803FD1"/>
    <w:rsid w:val="008335DC"/>
    <w:rsid w:val="008604FF"/>
    <w:rsid w:val="008625B5"/>
    <w:rsid w:val="00870E72"/>
    <w:rsid w:val="008C1B8A"/>
    <w:rsid w:val="008D0ACA"/>
    <w:rsid w:val="008D339F"/>
    <w:rsid w:val="008D52CA"/>
    <w:rsid w:val="008D5802"/>
    <w:rsid w:val="008D7E65"/>
    <w:rsid w:val="008D7EB1"/>
    <w:rsid w:val="008E797F"/>
    <w:rsid w:val="008F4E83"/>
    <w:rsid w:val="00905F7C"/>
    <w:rsid w:val="00911830"/>
    <w:rsid w:val="0091706F"/>
    <w:rsid w:val="00920799"/>
    <w:rsid w:val="009266A0"/>
    <w:rsid w:val="00927839"/>
    <w:rsid w:val="009327CC"/>
    <w:rsid w:val="009367CA"/>
    <w:rsid w:val="00946606"/>
    <w:rsid w:val="009601A8"/>
    <w:rsid w:val="00966F3F"/>
    <w:rsid w:val="00975D69"/>
    <w:rsid w:val="00984776"/>
    <w:rsid w:val="00997B23"/>
    <w:rsid w:val="009B0713"/>
    <w:rsid w:val="009B709A"/>
    <w:rsid w:val="009C0B49"/>
    <w:rsid w:val="009D4935"/>
    <w:rsid w:val="009D4FA5"/>
    <w:rsid w:val="009E0B5B"/>
    <w:rsid w:val="009F6953"/>
    <w:rsid w:val="00A02D99"/>
    <w:rsid w:val="00A10A6B"/>
    <w:rsid w:val="00A13E18"/>
    <w:rsid w:val="00A2072B"/>
    <w:rsid w:val="00A31B2C"/>
    <w:rsid w:val="00A34C6D"/>
    <w:rsid w:val="00A4007B"/>
    <w:rsid w:val="00A400C4"/>
    <w:rsid w:val="00A473AF"/>
    <w:rsid w:val="00A52C1D"/>
    <w:rsid w:val="00A62147"/>
    <w:rsid w:val="00A623D1"/>
    <w:rsid w:val="00A63182"/>
    <w:rsid w:val="00A6496C"/>
    <w:rsid w:val="00A6671F"/>
    <w:rsid w:val="00A763AC"/>
    <w:rsid w:val="00A82120"/>
    <w:rsid w:val="00A85ACF"/>
    <w:rsid w:val="00A94362"/>
    <w:rsid w:val="00AA210C"/>
    <w:rsid w:val="00AB0244"/>
    <w:rsid w:val="00AB4E67"/>
    <w:rsid w:val="00AB5E48"/>
    <w:rsid w:val="00AB63A2"/>
    <w:rsid w:val="00AB7636"/>
    <w:rsid w:val="00AC3934"/>
    <w:rsid w:val="00AD0A4E"/>
    <w:rsid w:val="00B13142"/>
    <w:rsid w:val="00B27420"/>
    <w:rsid w:val="00B351AA"/>
    <w:rsid w:val="00B458C0"/>
    <w:rsid w:val="00B46378"/>
    <w:rsid w:val="00B46BDE"/>
    <w:rsid w:val="00B53C30"/>
    <w:rsid w:val="00B8525F"/>
    <w:rsid w:val="00BC3537"/>
    <w:rsid w:val="00BD2943"/>
    <w:rsid w:val="00BE0A7F"/>
    <w:rsid w:val="00BE57F2"/>
    <w:rsid w:val="00BE6790"/>
    <w:rsid w:val="00C22A9D"/>
    <w:rsid w:val="00C25910"/>
    <w:rsid w:val="00C267BC"/>
    <w:rsid w:val="00C33616"/>
    <w:rsid w:val="00C427CE"/>
    <w:rsid w:val="00C436CE"/>
    <w:rsid w:val="00C44171"/>
    <w:rsid w:val="00C46679"/>
    <w:rsid w:val="00C523BF"/>
    <w:rsid w:val="00C630B8"/>
    <w:rsid w:val="00C67D39"/>
    <w:rsid w:val="00C71FA0"/>
    <w:rsid w:val="00C910D9"/>
    <w:rsid w:val="00C92FE7"/>
    <w:rsid w:val="00C9711F"/>
    <w:rsid w:val="00CB017A"/>
    <w:rsid w:val="00CB4962"/>
    <w:rsid w:val="00CC20C7"/>
    <w:rsid w:val="00CD2827"/>
    <w:rsid w:val="00CD3A7A"/>
    <w:rsid w:val="00CD4298"/>
    <w:rsid w:val="00CE3E7D"/>
    <w:rsid w:val="00CF1849"/>
    <w:rsid w:val="00CF2429"/>
    <w:rsid w:val="00CF2FA8"/>
    <w:rsid w:val="00D01EE9"/>
    <w:rsid w:val="00D14EB0"/>
    <w:rsid w:val="00D20A4D"/>
    <w:rsid w:val="00D20CF0"/>
    <w:rsid w:val="00D357FC"/>
    <w:rsid w:val="00D42FF9"/>
    <w:rsid w:val="00D50991"/>
    <w:rsid w:val="00D52668"/>
    <w:rsid w:val="00D7679A"/>
    <w:rsid w:val="00D80E97"/>
    <w:rsid w:val="00DA0C05"/>
    <w:rsid w:val="00DA3F2C"/>
    <w:rsid w:val="00DA643D"/>
    <w:rsid w:val="00DA75D9"/>
    <w:rsid w:val="00DB241D"/>
    <w:rsid w:val="00DC0743"/>
    <w:rsid w:val="00DC6585"/>
    <w:rsid w:val="00DC7595"/>
    <w:rsid w:val="00DD1A9F"/>
    <w:rsid w:val="00DE27BE"/>
    <w:rsid w:val="00DE7B26"/>
    <w:rsid w:val="00DF04BE"/>
    <w:rsid w:val="00DF0EB7"/>
    <w:rsid w:val="00DF72B3"/>
    <w:rsid w:val="00E03B82"/>
    <w:rsid w:val="00E05665"/>
    <w:rsid w:val="00E06D4D"/>
    <w:rsid w:val="00E1290E"/>
    <w:rsid w:val="00E15018"/>
    <w:rsid w:val="00E26518"/>
    <w:rsid w:val="00E52198"/>
    <w:rsid w:val="00E53B6E"/>
    <w:rsid w:val="00E77848"/>
    <w:rsid w:val="00E802FA"/>
    <w:rsid w:val="00E92174"/>
    <w:rsid w:val="00EA3901"/>
    <w:rsid w:val="00EB1987"/>
    <w:rsid w:val="00EC23BD"/>
    <w:rsid w:val="00ED3788"/>
    <w:rsid w:val="00ED5707"/>
    <w:rsid w:val="00EE256C"/>
    <w:rsid w:val="00EF0ED3"/>
    <w:rsid w:val="00EF3F97"/>
    <w:rsid w:val="00EF7ADF"/>
    <w:rsid w:val="00F04343"/>
    <w:rsid w:val="00F05299"/>
    <w:rsid w:val="00F10A01"/>
    <w:rsid w:val="00F136D2"/>
    <w:rsid w:val="00F14C0A"/>
    <w:rsid w:val="00F16146"/>
    <w:rsid w:val="00F560F1"/>
    <w:rsid w:val="00F61078"/>
    <w:rsid w:val="00F65814"/>
    <w:rsid w:val="00F73CA0"/>
    <w:rsid w:val="00F73CF1"/>
    <w:rsid w:val="00F8174B"/>
    <w:rsid w:val="00F9561E"/>
    <w:rsid w:val="00FB0E31"/>
    <w:rsid w:val="00FB0ED0"/>
    <w:rsid w:val="00FB0EE8"/>
    <w:rsid w:val="00FB1461"/>
    <w:rsid w:val="00FB6D0E"/>
    <w:rsid w:val="00FC2E00"/>
    <w:rsid w:val="00FF2056"/>
    <w:rsid w:val="00FF6B8C"/>
    <w:rsid w:val="00FF7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39B56851-652B-464B-A428-9D4492801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7F2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7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4F76D0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1">
    <w:name w:val="Light List1"/>
    <w:basedOn w:val="TableNormal"/>
    <w:uiPriority w:val="61"/>
    <w:rsid w:val="004F76D0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A7E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7EF4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rsid w:val="008D339F"/>
    <w:rPr>
      <w:rFonts w:cs="Times New Roman"/>
      <w:color w:val="0000FF"/>
      <w:u w:val="single"/>
    </w:rPr>
  </w:style>
  <w:style w:type="table" w:styleId="LightList-Accent2">
    <w:name w:val="Light List Accent 2"/>
    <w:basedOn w:val="TableNormal"/>
    <w:uiPriority w:val="61"/>
    <w:rsid w:val="008D339F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612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06121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12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061210"/>
    <w:rPr>
      <w:lang w:val="en-GB"/>
    </w:rPr>
  </w:style>
  <w:style w:type="character" w:styleId="PlaceholderText">
    <w:name w:val="Placeholder Text"/>
    <w:uiPriority w:val="99"/>
    <w:semiHidden/>
    <w:rsid w:val="00C33616"/>
    <w:rPr>
      <w:color w:val="808080"/>
    </w:rPr>
  </w:style>
  <w:style w:type="paragraph" w:styleId="ListParagraph">
    <w:name w:val="List Paragraph"/>
    <w:basedOn w:val="Normal"/>
    <w:uiPriority w:val="34"/>
    <w:qFormat/>
    <w:rsid w:val="00911830"/>
    <w:pPr>
      <w:ind w:left="720"/>
      <w:contextualSpacing/>
    </w:pPr>
  </w:style>
  <w:style w:type="character" w:customStyle="1" w:styleId="center">
    <w:name w:val="center"/>
    <w:basedOn w:val="DefaultParagraphFont"/>
    <w:rsid w:val="004F200C"/>
  </w:style>
  <w:style w:type="character" w:customStyle="1" w:styleId="Style1">
    <w:name w:val="Style1"/>
    <w:basedOn w:val="DefaultParagraphFont"/>
    <w:uiPriority w:val="1"/>
    <w:rsid w:val="00AD0A4E"/>
    <w:rPr>
      <w:rFonts w:asciiTheme="minorHAnsi" w:hAnsiTheme="minorHAnsi"/>
      <w:color w:val="auto"/>
    </w:rPr>
  </w:style>
  <w:style w:type="character" w:customStyle="1" w:styleId="Style2">
    <w:name w:val="Style2"/>
    <w:basedOn w:val="DefaultParagraphFont"/>
    <w:uiPriority w:val="1"/>
    <w:rsid w:val="008D7EB1"/>
    <w:rPr>
      <w:rFonts w:asciiTheme="minorHAnsi" w:hAnsiTheme="minorHAnsi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won@orangedoor.vic.gov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hildFIRST@cah.vic.gov.au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EABE027BEC141489E3FB7A23D946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5D828-DA10-4197-8EDD-50D91913B401}"/>
      </w:docPartPr>
      <w:docPartBody>
        <w:p w:rsidR="00C20319" w:rsidRDefault="00B33EE4" w:rsidP="00B33EE4">
          <w:pPr>
            <w:pStyle w:val="FEABE027BEC141489E3FB7A23D94615A7"/>
          </w:pPr>
          <w:r w:rsidRPr="003758C7">
            <w:rPr>
              <w:rStyle w:val="PlaceholderText"/>
              <w:rFonts w:ascii="Calibri Light" w:hAnsi="Calibri Light"/>
              <w:sz w:val="20"/>
              <w:szCs w:val="20"/>
            </w:rPr>
            <w:t>Click here to enter a date.</w:t>
          </w:r>
        </w:p>
      </w:docPartBody>
    </w:docPart>
    <w:docPart>
      <w:docPartPr>
        <w:name w:val="2102D6E729BD4956BF8013A167D97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92259-54B0-4A19-A172-A7D1DDFE0E55}"/>
      </w:docPartPr>
      <w:docPartBody>
        <w:p w:rsidR="005C6871" w:rsidRDefault="00B33EE4" w:rsidP="00B33EE4">
          <w:pPr>
            <w:pStyle w:val="2102D6E729BD4956BF8013A167D975027"/>
          </w:pPr>
          <w:r w:rsidRPr="008F4E83">
            <w:rPr>
              <w:rStyle w:val="PlaceholderText"/>
              <w:rFonts w:asciiTheme="minorHAnsi" w:hAnsiTheme="minorHAnsi"/>
              <w:sz w:val="18"/>
              <w:szCs w:val="18"/>
            </w:rPr>
            <w:t>Click here to enter a date.</w:t>
          </w:r>
        </w:p>
      </w:docPartBody>
    </w:docPart>
    <w:docPart>
      <w:docPartPr>
        <w:name w:val="D720573FA19044168AAAEC0487BD9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C06F9-B52E-4284-9F23-D3669BA90925}"/>
      </w:docPartPr>
      <w:docPartBody>
        <w:p w:rsidR="005B5FA2" w:rsidRDefault="00B33EE4" w:rsidP="00B33EE4">
          <w:pPr>
            <w:pStyle w:val="D720573FA19044168AAAEC0487BD9E413"/>
          </w:pPr>
          <w:r w:rsidRPr="00FB0ED0">
            <w:rPr>
              <w:rStyle w:val="PlaceholderText"/>
              <w:rFonts w:asciiTheme="minorHAnsi" w:hAnsiTheme="minorHAnsi"/>
              <w:sz w:val="24"/>
              <w:szCs w:val="24"/>
            </w:rPr>
            <w:t>Click here to enter a date.</w:t>
          </w:r>
        </w:p>
      </w:docPartBody>
    </w:docPart>
    <w:docPart>
      <w:docPartPr>
        <w:name w:val="B1729C2B349B461E9199439541BC9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32453-D198-4078-A9C7-57B7D7DE6577}"/>
      </w:docPartPr>
      <w:docPartBody>
        <w:p w:rsidR="005B5FA2" w:rsidRDefault="00B33EE4" w:rsidP="00B33EE4">
          <w:pPr>
            <w:pStyle w:val="B1729C2B349B461E9199439541BC99E83"/>
          </w:pPr>
          <w:r w:rsidRPr="00FB0ED0">
            <w:rPr>
              <w:rStyle w:val="PlaceholderText"/>
              <w:rFonts w:asciiTheme="minorHAnsi" w:hAnsiTheme="minorHAnsi"/>
              <w:sz w:val="24"/>
              <w:szCs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E05F2"/>
    <w:rsid w:val="00053411"/>
    <w:rsid w:val="000C41AC"/>
    <w:rsid w:val="00107926"/>
    <w:rsid w:val="00245705"/>
    <w:rsid w:val="003F6B42"/>
    <w:rsid w:val="00411653"/>
    <w:rsid w:val="0041508A"/>
    <w:rsid w:val="004D2B89"/>
    <w:rsid w:val="004E05F2"/>
    <w:rsid w:val="005B5FA2"/>
    <w:rsid w:val="005C6871"/>
    <w:rsid w:val="005D6401"/>
    <w:rsid w:val="00883C90"/>
    <w:rsid w:val="00897B7B"/>
    <w:rsid w:val="00B155A4"/>
    <w:rsid w:val="00B33EE4"/>
    <w:rsid w:val="00B92F92"/>
    <w:rsid w:val="00C20319"/>
    <w:rsid w:val="00D31300"/>
    <w:rsid w:val="00D412AF"/>
    <w:rsid w:val="00D93452"/>
    <w:rsid w:val="00DF0E7F"/>
    <w:rsid w:val="00F124A0"/>
    <w:rsid w:val="00F21540"/>
    <w:rsid w:val="00F4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3C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B33EE4"/>
    <w:rPr>
      <w:color w:val="808080"/>
    </w:rPr>
  </w:style>
  <w:style w:type="paragraph" w:customStyle="1" w:styleId="A1FA4D8B58C141F2AF462A9E30980E33">
    <w:name w:val="A1FA4D8B58C141F2AF462A9E30980E33"/>
    <w:rsid w:val="004E05F2"/>
  </w:style>
  <w:style w:type="paragraph" w:customStyle="1" w:styleId="7F5953326467455A864F6187F1E19D13">
    <w:name w:val="7F5953326467455A864F6187F1E19D13"/>
    <w:rsid w:val="004E05F2"/>
  </w:style>
  <w:style w:type="paragraph" w:customStyle="1" w:styleId="E3E97D4155C1445BBC575E0A8F5F8153">
    <w:name w:val="E3E97D4155C1445BBC575E0A8F5F8153"/>
    <w:rsid w:val="00883C90"/>
    <w:rPr>
      <w:rFonts w:ascii="Calibri" w:eastAsia="Calibri" w:hAnsi="Calibri" w:cs="Times New Roman"/>
      <w:lang w:val="en-GB" w:eastAsia="en-US"/>
    </w:rPr>
  </w:style>
  <w:style w:type="paragraph" w:customStyle="1" w:styleId="2A4E5288A09046E2A4D171054A84A1F4">
    <w:name w:val="2A4E5288A09046E2A4D171054A84A1F4"/>
    <w:rsid w:val="00883C90"/>
  </w:style>
  <w:style w:type="paragraph" w:customStyle="1" w:styleId="30823BED60BA488D95B300B59191BB95">
    <w:name w:val="30823BED60BA488D95B300B59191BB95"/>
    <w:rsid w:val="00883C90"/>
  </w:style>
  <w:style w:type="paragraph" w:customStyle="1" w:styleId="33235A9AC1D4426F87EF28436EF10CA6">
    <w:name w:val="33235A9AC1D4426F87EF28436EF10CA6"/>
    <w:rsid w:val="00883C90"/>
  </w:style>
  <w:style w:type="paragraph" w:customStyle="1" w:styleId="FEABE027BEC141489E3FB7A23D94615A">
    <w:name w:val="FEABE027BEC141489E3FB7A23D94615A"/>
    <w:rsid w:val="00F46B02"/>
  </w:style>
  <w:style w:type="paragraph" w:customStyle="1" w:styleId="2102D6E729BD4956BF8013A167D97502">
    <w:name w:val="2102D6E729BD4956BF8013A167D97502"/>
    <w:rsid w:val="00C20319"/>
  </w:style>
  <w:style w:type="paragraph" w:customStyle="1" w:styleId="0EB80410EB054918A6EB1A8A766554C8">
    <w:name w:val="0EB80410EB054918A6EB1A8A766554C8"/>
    <w:rsid w:val="005C6871"/>
  </w:style>
  <w:style w:type="paragraph" w:customStyle="1" w:styleId="FEABE027BEC141489E3FB7A23D94615A1">
    <w:name w:val="FEABE027BEC141489E3FB7A23D94615A1"/>
    <w:rsid w:val="005C6871"/>
    <w:rPr>
      <w:rFonts w:ascii="Calibri" w:eastAsia="Calibri" w:hAnsi="Calibri" w:cs="Times New Roman"/>
      <w:lang w:val="en-GB" w:eastAsia="en-US"/>
    </w:rPr>
  </w:style>
  <w:style w:type="paragraph" w:customStyle="1" w:styleId="2102D6E729BD4956BF8013A167D975021">
    <w:name w:val="2102D6E729BD4956BF8013A167D975021"/>
    <w:rsid w:val="005C6871"/>
    <w:rPr>
      <w:rFonts w:ascii="Calibri" w:eastAsia="Calibri" w:hAnsi="Calibri" w:cs="Times New Roman"/>
      <w:lang w:val="en-GB" w:eastAsia="en-US"/>
    </w:rPr>
  </w:style>
  <w:style w:type="paragraph" w:customStyle="1" w:styleId="2A4E5288A09046E2A4D171054A84A1F41">
    <w:name w:val="2A4E5288A09046E2A4D171054A84A1F41"/>
    <w:rsid w:val="005C6871"/>
    <w:rPr>
      <w:rFonts w:ascii="Calibri" w:eastAsia="Calibri" w:hAnsi="Calibri" w:cs="Times New Roman"/>
      <w:lang w:val="en-GB" w:eastAsia="en-US"/>
    </w:rPr>
  </w:style>
  <w:style w:type="paragraph" w:customStyle="1" w:styleId="30823BED60BA488D95B300B59191BB951">
    <w:name w:val="30823BED60BA488D95B300B59191BB951"/>
    <w:rsid w:val="005C6871"/>
    <w:rPr>
      <w:rFonts w:ascii="Calibri" w:eastAsia="Calibri" w:hAnsi="Calibri" w:cs="Times New Roman"/>
      <w:lang w:val="en-GB" w:eastAsia="en-US"/>
    </w:rPr>
  </w:style>
  <w:style w:type="paragraph" w:customStyle="1" w:styleId="33235A9AC1D4426F87EF28436EF10CA61">
    <w:name w:val="33235A9AC1D4426F87EF28436EF10CA61"/>
    <w:rsid w:val="005C6871"/>
    <w:rPr>
      <w:rFonts w:ascii="Calibri" w:eastAsia="Calibri" w:hAnsi="Calibri" w:cs="Times New Roman"/>
      <w:lang w:val="en-GB" w:eastAsia="en-US"/>
    </w:rPr>
  </w:style>
  <w:style w:type="paragraph" w:customStyle="1" w:styleId="C3A28E43042C4FBA873839E785FB4349">
    <w:name w:val="C3A28E43042C4FBA873839E785FB4349"/>
    <w:rsid w:val="00411653"/>
  </w:style>
  <w:style w:type="paragraph" w:customStyle="1" w:styleId="2F87C92894B5403EA05083B7B0472360">
    <w:name w:val="2F87C92894B5403EA05083B7B0472360"/>
    <w:rsid w:val="00411653"/>
  </w:style>
  <w:style w:type="paragraph" w:customStyle="1" w:styleId="A70DEF2A63774AF5820848C5A9E099A4">
    <w:name w:val="A70DEF2A63774AF5820848C5A9E099A4"/>
    <w:rsid w:val="00411653"/>
  </w:style>
  <w:style w:type="paragraph" w:customStyle="1" w:styleId="0E962949F95C4CF49EC38F1229B48477">
    <w:name w:val="0E962949F95C4CF49EC38F1229B48477"/>
    <w:rsid w:val="00411653"/>
  </w:style>
  <w:style w:type="paragraph" w:customStyle="1" w:styleId="FEABE027BEC141489E3FB7A23D94615A2">
    <w:name w:val="FEABE027BEC141489E3FB7A23D94615A2"/>
    <w:rsid w:val="005D6401"/>
    <w:rPr>
      <w:rFonts w:ascii="Calibri" w:eastAsia="Calibri" w:hAnsi="Calibri" w:cs="Times New Roman"/>
      <w:lang w:val="en-GB" w:eastAsia="en-US"/>
    </w:rPr>
  </w:style>
  <w:style w:type="paragraph" w:customStyle="1" w:styleId="2102D6E729BD4956BF8013A167D975022">
    <w:name w:val="2102D6E729BD4956BF8013A167D975022"/>
    <w:rsid w:val="005D6401"/>
    <w:rPr>
      <w:rFonts w:ascii="Calibri" w:eastAsia="Calibri" w:hAnsi="Calibri" w:cs="Times New Roman"/>
      <w:lang w:val="en-GB" w:eastAsia="en-US"/>
    </w:rPr>
  </w:style>
  <w:style w:type="paragraph" w:customStyle="1" w:styleId="2F87C92894B5403EA05083B7B04723601">
    <w:name w:val="2F87C92894B5403EA05083B7B04723601"/>
    <w:rsid w:val="005D6401"/>
    <w:rPr>
      <w:rFonts w:ascii="Calibri" w:eastAsia="Calibri" w:hAnsi="Calibri" w:cs="Times New Roman"/>
      <w:lang w:val="en-GB" w:eastAsia="en-US"/>
    </w:rPr>
  </w:style>
  <w:style w:type="paragraph" w:customStyle="1" w:styleId="A70DEF2A63774AF5820848C5A9E099A41">
    <w:name w:val="A70DEF2A63774AF5820848C5A9E099A41"/>
    <w:rsid w:val="005D6401"/>
    <w:rPr>
      <w:rFonts w:ascii="Calibri" w:eastAsia="Calibri" w:hAnsi="Calibri" w:cs="Times New Roman"/>
      <w:lang w:val="en-GB" w:eastAsia="en-US"/>
    </w:rPr>
  </w:style>
  <w:style w:type="paragraph" w:customStyle="1" w:styleId="0E962949F95C4CF49EC38F1229B484771">
    <w:name w:val="0E962949F95C4CF49EC38F1229B484771"/>
    <w:rsid w:val="005D6401"/>
    <w:rPr>
      <w:rFonts w:ascii="Calibri" w:eastAsia="Calibri" w:hAnsi="Calibri" w:cs="Times New Roman"/>
      <w:lang w:val="en-GB" w:eastAsia="en-US"/>
    </w:rPr>
  </w:style>
  <w:style w:type="paragraph" w:customStyle="1" w:styleId="FEABE027BEC141489E3FB7A23D94615A3">
    <w:name w:val="FEABE027BEC141489E3FB7A23D94615A3"/>
    <w:rsid w:val="005D6401"/>
    <w:rPr>
      <w:rFonts w:ascii="Calibri" w:eastAsia="Calibri" w:hAnsi="Calibri" w:cs="Times New Roman"/>
      <w:lang w:val="en-GB" w:eastAsia="en-US"/>
    </w:rPr>
  </w:style>
  <w:style w:type="paragraph" w:customStyle="1" w:styleId="2102D6E729BD4956BF8013A167D975023">
    <w:name w:val="2102D6E729BD4956BF8013A167D975023"/>
    <w:rsid w:val="005D6401"/>
    <w:rPr>
      <w:rFonts w:ascii="Calibri" w:eastAsia="Calibri" w:hAnsi="Calibri" w:cs="Times New Roman"/>
      <w:lang w:val="en-GB" w:eastAsia="en-US"/>
    </w:rPr>
  </w:style>
  <w:style w:type="paragraph" w:customStyle="1" w:styleId="2F87C92894B5403EA05083B7B04723602">
    <w:name w:val="2F87C92894B5403EA05083B7B04723602"/>
    <w:rsid w:val="005D6401"/>
    <w:rPr>
      <w:rFonts w:ascii="Calibri" w:eastAsia="Calibri" w:hAnsi="Calibri" w:cs="Times New Roman"/>
      <w:lang w:val="en-GB" w:eastAsia="en-US"/>
    </w:rPr>
  </w:style>
  <w:style w:type="paragraph" w:customStyle="1" w:styleId="A70DEF2A63774AF5820848C5A9E099A42">
    <w:name w:val="A70DEF2A63774AF5820848C5A9E099A42"/>
    <w:rsid w:val="005D6401"/>
    <w:rPr>
      <w:rFonts w:ascii="Calibri" w:eastAsia="Calibri" w:hAnsi="Calibri" w:cs="Times New Roman"/>
      <w:lang w:val="en-GB" w:eastAsia="en-US"/>
    </w:rPr>
  </w:style>
  <w:style w:type="paragraph" w:customStyle="1" w:styleId="0E962949F95C4CF49EC38F1229B484772">
    <w:name w:val="0E962949F95C4CF49EC38F1229B484772"/>
    <w:rsid w:val="005D6401"/>
    <w:rPr>
      <w:rFonts w:ascii="Calibri" w:eastAsia="Calibri" w:hAnsi="Calibri" w:cs="Times New Roman"/>
      <w:lang w:val="en-GB" w:eastAsia="en-US"/>
    </w:rPr>
  </w:style>
  <w:style w:type="paragraph" w:customStyle="1" w:styleId="78FE807D07664DDA8CA132EC174EF8A6">
    <w:name w:val="78FE807D07664DDA8CA132EC174EF8A6"/>
    <w:rsid w:val="005D6401"/>
  </w:style>
  <w:style w:type="paragraph" w:customStyle="1" w:styleId="A39E090DB5BC44D2B1E8DB2BE2B86570">
    <w:name w:val="A39E090DB5BC44D2B1E8DB2BE2B86570"/>
    <w:rsid w:val="005D6401"/>
  </w:style>
  <w:style w:type="paragraph" w:customStyle="1" w:styleId="0779AF4DCB41452AB23EEE82FBE68985">
    <w:name w:val="0779AF4DCB41452AB23EEE82FBE68985"/>
    <w:rsid w:val="005D6401"/>
  </w:style>
  <w:style w:type="paragraph" w:customStyle="1" w:styleId="88D1476E2B8B46339DEB0FABA35BE6E7">
    <w:name w:val="88D1476E2B8B46339DEB0FABA35BE6E7"/>
    <w:rsid w:val="005D6401"/>
  </w:style>
  <w:style w:type="paragraph" w:customStyle="1" w:styleId="9986375F16B04B029D10E7AEF05E1F09">
    <w:name w:val="9986375F16B04B029D10E7AEF05E1F09"/>
    <w:rsid w:val="005D6401"/>
  </w:style>
  <w:style w:type="paragraph" w:customStyle="1" w:styleId="9B1A7B46902049AC9206FCCE5257336D">
    <w:name w:val="9B1A7B46902049AC9206FCCE5257336D"/>
    <w:rsid w:val="004D2B89"/>
  </w:style>
  <w:style w:type="paragraph" w:customStyle="1" w:styleId="C5D04118F80F4BBCA04FC3F178862C52">
    <w:name w:val="C5D04118F80F4BBCA04FC3F178862C52"/>
    <w:rsid w:val="004D2B89"/>
  </w:style>
  <w:style w:type="paragraph" w:customStyle="1" w:styleId="FEABE027BEC141489E3FB7A23D94615A4">
    <w:name w:val="FEABE027BEC141489E3FB7A23D94615A4"/>
    <w:rsid w:val="004D2B89"/>
    <w:rPr>
      <w:rFonts w:ascii="Calibri" w:eastAsia="Calibri" w:hAnsi="Calibri" w:cs="Times New Roman"/>
      <w:lang w:val="en-GB" w:eastAsia="en-US"/>
    </w:rPr>
  </w:style>
  <w:style w:type="paragraph" w:customStyle="1" w:styleId="2102D6E729BD4956BF8013A167D975024">
    <w:name w:val="2102D6E729BD4956BF8013A167D975024"/>
    <w:rsid w:val="004D2B89"/>
    <w:rPr>
      <w:rFonts w:ascii="Calibri" w:eastAsia="Calibri" w:hAnsi="Calibri" w:cs="Times New Roman"/>
      <w:lang w:val="en-GB" w:eastAsia="en-US"/>
    </w:rPr>
  </w:style>
  <w:style w:type="paragraph" w:customStyle="1" w:styleId="9B1A7B46902049AC9206FCCE5257336D1">
    <w:name w:val="9B1A7B46902049AC9206FCCE5257336D1"/>
    <w:rsid w:val="004D2B89"/>
    <w:rPr>
      <w:rFonts w:ascii="Calibri" w:eastAsia="Calibri" w:hAnsi="Calibri" w:cs="Times New Roman"/>
      <w:lang w:val="en-GB" w:eastAsia="en-US"/>
    </w:rPr>
  </w:style>
  <w:style w:type="paragraph" w:customStyle="1" w:styleId="C5D04118F80F4BBCA04FC3F178862C521">
    <w:name w:val="C5D04118F80F4BBCA04FC3F178862C521"/>
    <w:rsid w:val="004D2B89"/>
    <w:rPr>
      <w:rFonts w:ascii="Calibri" w:eastAsia="Calibri" w:hAnsi="Calibri" w:cs="Times New Roman"/>
      <w:lang w:val="en-GB" w:eastAsia="en-US"/>
    </w:rPr>
  </w:style>
  <w:style w:type="paragraph" w:customStyle="1" w:styleId="2F87C92894B5403EA05083B7B04723603">
    <w:name w:val="2F87C92894B5403EA05083B7B04723603"/>
    <w:rsid w:val="004D2B89"/>
    <w:rPr>
      <w:rFonts w:ascii="Calibri" w:eastAsia="Calibri" w:hAnsi="Calibri" w:cs="Times New Roman"/>
      <w:lang w:val="en-GB" w:eastAsia="en-US"/>
    </w:rPr>
  </w:style>
  <w:style w:type="paragraph" w:customStyle="1" w:styleId="A70DEF2A63774AF5820848C5A9E099A43">
    <w:name w:val="A70DEF2A63774AF5820848C5A9E099A43"/>
    <w:rsid w:val="004D2B89"/>
    <w:rPr>
      <w:rFonts w:ascii="Calibri" w:eastAsia="Calibri" w:hAnsi="Calibri" w:cs="Times New Roman"/>
      <w:lang w:val="en-GB" w:eastAsia="en-US"/>
    </w:rPr>
  </w:style>
  <w:style w:type="paragraph" w:customStyle="1" w:styleId="0E962949F95C4CF49EC38F1229B484773">
    <w:name w:val="0E962949F95C4CF49EC38F1229B484773"/>
    <w:rsid w:val="004D2B89"/>
    <w:rPr>
      <w:rFonts w:ascii="Calibri" w:eastAsia="Calibri" w:hAnsi="Calibri" w:cs="Times New Roman"/>
      <w:lang w:val="en-GB" w:eastAsia="en-US"/>
    </w:rPr>
  </w:style>
  <w:style w:type="paragraph" w:customStyle="1" w:styleId="79A7ECDD28084FFF865BF714D8589A49">
    <w:name w:val="79A7ECDD28084FFF865BF714D8589A49"/>
    <w:rsid w:val="004D2B89"/>
  </w:style>
  <w:style w:type="paragraph" w:customStyle="1" w:styleId="EF27E3ECCCFF4C5196939F0F7D3A6AE7">
    <w:name w:val="EF27E3ECCCFF4C5196939F0F7D3A6AE7"/>
    <w:rsid w:val="004D2B89"/>
  </w:style>
  <w:style w:type="paragraph" w:customStyle="1" w:styleId="E1794A11B2C94735A867AE7895EA5667">
    <w:name w:val="E1794A11B2C94735A867AE7895EA5667"/>
    <w:rsid w:val="004D2B89"/>
  </w:style>
  <w:style w:type="paragraph" w:customStyle="1" w:styleId="FEAEF0DF29624E25BD0EAEA420A12E88">
    <w:name w:val="FEAEF0DF29624E25BD0EAEA420A12E88"/>
    <w:rsid w:val="004D2B89"/>
  </w:style>
  <w:style w:type="paragraph" w:customStyle="1" w:styleId="990CA1D846024BBA9101828C2BB740DF">
    <w:name w:val="990CA1D846024BBA9101828C2BB740DF"/>
    <w:rsid w:val="004D2B89"/>
  </w:style>
  <w:style w:type="paragraph" w:customStyle="1" w:styleId="28D9D30E94AB4FFABD7B2480E12BF437">
    <w:name w:val="28D9D30E94AB4FFABD7B2480E12BF437"/>
    <w:rsid w:val="004D2B89"/>
  </w:style>
  <w:style w:type="paragraph" w:customStyle="1" w:styleId="D720573FA19044168AAAEC0487BD9E41">
    <w:name w:val="D720573FA19044168AAAEC0487BD9E41"/>
    <w:rsid w:val="00B155A4"/>
  </w:style>
  <w:style w:type="paragraph" w:customStyle="1" w:styleId="B1729C2B349B461E9199439541BC99E8">
    <w:name w:val="B1729C2B349B461E9199439541BC99E8"/>
    <w:rsid w:val="00B155A4"/>
  </w:style>
  <w:style w:type="paragraph" w:customStyle="1" w:styleId="E0E6DF17F80B429B8421B7A84E0347B5">
    <w:name w:val="E0E6DF17F80B429B8421B7A84E0347B5"/>
    <w:rsid w:val="005B5FA2"/>
  </w:style>
  <w:style w:type="paragraph" w:customStyle="1" w:styleId="FEABE027BEC141489E3FB7A23D94615A5">
    <w:name w:val="FEABE027BEC141489E3FB7A23D94615A5"/>
    <w:rsid w:val="005B5FA2"/>
    <w:rPr>
      <w:rFonts w:ascii="Calibri" w:eastAsia="Calibri" w:hAnsi="Calibri" w:cs="Times New Roman"/>
      <w:lang w:val="en-GB" w:eastAsia="en-US"/>
    </w:rPr>
  </w:style>
  <w:style w:type="paragraph" w:customStyle="1" w:styleId="E0E6DF17F80B429B8421B7A84E0347B51">
    <w:name w:val="E0E6DF17F80B429B8421B7A84E0347B51"/>
    <w:rsid w:val="005B5FA2"/>
    <w:rPr>
      <w:rFonts w:ascii="Calibri" w:eastAsia="Calibri" w:hAnsi="Calibri" w:cs="Times New Roman"/>
      <w:lang w:val="en-GB" w:eastAsia="en-US"/>
    </w:rPr>
  </w:style>
  <w:style w:type="paragraph" w:customStyle="1" w:styleId="2102D6E729BD4956BF8013A167D975025">
    <w:name w:val="2102D6E729BD4956BF8013A167D975025"/>
    <w:rsid w:val="005B5FA2"/>
    <w:rPr>
      <w:rFonts w:ascii="Calibri" w:eastAsia="Calibri" w:hAnsi="Calibri" w:cs="Times New Roman"/>
      <w:lang w:val="en-GB" w:eastAsia="en-US"/>
    </w:rPr>
  </w:style>
  <w:style w:type="paragraph" w:customStyle="1" w:styleId="FEAEF0DF29624E25BD0EAEA420A12E881">
    <w:name w:val="FEAEF0DF29624E25BD0EAEA420A12E881"/>
    <w:rsid w:val="005B5FA2"/>
    <w:rPr>
      <w:rFonts w:ascii="Calibri" w:eastAsia="Calibri" w:hAnsi="Calibri" w:cs="Times New Roman"/>
      <w:lang w:val="en-GB" w:eastAsia="en-US"/>
    </w:rPr>
  </w:style>
  <w:style w:type="paragraph" w:customStyle="1" w:styleId="28D9D30E94AB4FFABD7B2480E12BF4371">
    <w:name w:val="28D9D30E94AB4FFABD7B2480E12BF4371"/>
    <w:rsid w:val="005B5FA2"/>
    <w:rPr>
      <w:rFonts w:ascii="Calibri" w:eastAsia="Calibri" w:hAnsi="Calibri" w:cs="Times New Roman"/>
      <w:lang w:val="en-GB" w:eastAsia="en-US"/>
    </w:rPr>
  </w:style>
  <w:style w:type="paragraph" w:customStyle="1" w:styleId="D720573FA19044168AAAEC0487BD9E411">
    <w:name w:val="D720573FA19044168AAAEC0487BD9E411"/>
    <w:rsid w:val="005B5FA2"/>
    <w:rPr>
      <w:rFonts w:ascii="Calibri" w:eastAsia="Calibri" w:hAnsi="Calibri" w:cs="Times New Roman"/>
      <w:lang w:val="en-GB" w:eastAsia="en-US"/>
    </w:rPr>
  </w:style>
  <w:style w:type="paragraph" w:customStyle="1" w:styleId="B1729C2B349B461E9199439541BC99E81">
    <w:name w:val="B1729C2B349B461E9199439541BC99E81"/>
    <w:rsid w:val="005B5FA2"/>
    <w:rPr>
      <w:rFonts w:ascii="Calibri" w:eastAsia="Calibri" w:hAnsi="Calibri" w:cs="Times New Roman"/>
      <w:lang w:val="en-GB" w:eastAsia="en-US"/>
    </w:rPr>
  </w:style>
  <w:style w:type="paragraph" w:customStyle="1" w:styleId="FEABE027BEC141489E3FB7A23D94615A6">
    <w:name w:val="FEABE027BEC141489E3FB7A23D94615A6"/>
    <w:rsid w:val="00B33EE4"/>
    <w:rPr>
      <w:rFonts w:ascii="Calibri" w:eastAsia="Calibri" w:hAnsi="Calibri" w:cs="Times New Roman"/>
      <w:lang w:val="en-GB" w:eastAsia="en-US"/>
    </w:rPr>
  </w:style>
  <w:style w:type="paragraph" w:customStyle="1" w:styleId="624556F90C7C428AB9DAB0B76D6A7171">
    <w:name w:val="624556F90C7C428AB9DAB0B76D6A7171"/>
    <w:rsid w:val="00B33EE4"/>
    <w:rPr>
      <w:rFonts w:ascii="Calibri" w:eastAsia="Calibri" w:hAnsi="Calibri" w:cs="Times New Roman"/>
      <w:lang w:val="en-GB" w:eastAsia="en-US"/>
    </w:rPr>
  </w:style>
  <w:style w:type="paragraph" w:customStyle="1" w:styleId="E0E6DF17F80B429B8421B7A84E0347B52">
    <w:name w:val="E0E6DF17F80B429B8421B7A84E0347B52"/>
    <w:rsid w:val="00B33EE4"/>
    <w:rPr>
      <w:rFonts w:ascii="Calibri" w:eastAsia="Calibri" w:hAnsi="Calibri" w:cs="Times New Roman"/>
      <w:lang w:val="en-GB" w:eastAsia="en-US"/>
    </w:rPr>
  </w:style>
  <w:style w:type="paragraph" w:customStyle="1" w:styleId="2102D6E729BD4956BF8013A167D975026">
    <w:name w:val="2102D6E729BD4956BF8013A167D975026"/>
    <w:rsid w:val="00B33EE4"/>
    <w:rPr>
      <w:rFonts w:ascii="Calibri" w:eastAsia="Calibri" w:hAnsi="Calibri" w:cs="Times New Roman"/>
      <w:lang w:val="en-GB" w:eastAsia="en-US"/>
    </w:rPr>
  </w:style>
  <w:style w:type="paragraph" w:customStyle="1" w:styleId="D720573FA19044168AAAEC0487BD9E412">
    <w:name w:val="D720573FA19044168AAAEC0487BD9E412"/>
    <w:rsid w:val="00B33EE4"/>
    <w:rPr>
      <w:rFonts w:ascii="Calibri" w:eastAsia="Calibri" w:hAnsi="Calibri" w:cs="Times New Roman"/>
      <w:lang w:val="en-GB" w:eastAsia="en-US"/>
    </w:rPr>
  </w:style>
  <w:style w:type="paragraph" w:customStyle="1" w:styleId="B1729C2B349B461E9199439541BC99E82">
    <w:name w:val="B1729C2B349B461E9199439541BC99E82"/>
    <w:rsid w:val="00B33EE4"/>
    <w:rPr>
      <w:rFonts w:ascii="Calibri" w:eastAsia="Calibri" w:hAnsi="Calibri" w:cs="Times New Roman"/>
      <w:lang w:val="en-GB" w:eastAsia="en-US"/>
    </w:rPr>
  </w:style>
  <w:style w:type="paragraph" w:customStyle="1" w:styleId="FEABE027BEC141489E3FB7A23D94615A7">
    <w:name w:val="FEABE027BEC141489E3FB7A23D94615A7"/>
    <w:rsid w:val="00B33EE4"/>
    <w:rPr>
      <w:rFonts w:ascii="Calibri" w:eastAsia="Calibri" w:hAnsi="Calibri" w:cs="Times New Roman"/>
      <w:lang w:val="en-GB" w:eastAsia="en-US"/>
    </w:rPr>
  </w:style>
  <w:style w:type="paragraph" w:customStyle="1" w:styleId="624556F90C7C428AB9DAB0B76D6A71711">
    <w:name w:val="624556F90C7C428AB9DAB0B76D6A71711"/>
    <w:rsid w:val="00B33EE4"/>
    <w:rPr>
      <w:rFonts w:ascii="Calibri" w:eastAsia="Calibri" w:hAnsi="Calibri" w:cs="Times New Roman"/>
      <w:lang w:val="en-GB" w:eastAsia="en-US"/>
    </w:rPr>
  </w:style>
  <w:style w:type="paragraph" w:customStyle="1" w:styleId="E0E6DF17F80B429B8421B7A84E0347B53">
    <w:name w:val="E0E6DF17F80B429B8421B7A84E0347B53"/>
    <w:rsid w:val="00B33EE4"/>
    <w:rPr>
      <w:rFonts w:ascii="Calibri" w:eastAsia="Calibri" w:hAnsi="Calibri" w:cs="Times New Roman"/>
      <w:lang w:val="en-GB" w:eastAsia="en-US"/>
    </w:rPr>
  </w:style>
  <w:style w:type="paragraph" w:customStyle="1" w:styleId="2102D6E729BD4956BF8013A167D975027">
    <w:name w:val="2102D6E729BD4956BF8013A167D975027"/>
    <w:rsid w:val="00B33EE4"/>
    <w:rPr>
      <w:rFonts w:ascii="Calibri" w:eastAsia="Calibri" w:hAnsi="Calibri" w:cs="Times New Roman"/>
      <w:lang w:val="en-GB" w:eastAsia="en-US"/>
    </w:rPr>
  </w:style>
  <w:style w:type="paragraph" w:customStyle="1" w:styleId="D720573FA19044168AAAEC0487BD9E413">
    <w:name w:val="D720573FA19044168AAAEC0487BD9E413"/>
    <w:rsid w:val="00B33EE4"/>
    <w:rPr>
      <w:rFonts w:ascii="Calibri" w:eastAsia="Calibri" w:hAnsi="Calibri" w:cs="Times New Roman"/>
      <w:lang w:val="en-GB" w:eastAsia="en-US"/>
    </w:rPr>
  </w:style>
  <w:style w:type="paragraph" w:customStyle="1" w:styleId="B1729C2B349B461E9199439541BC99E83">
    <w:name w:val="B1729C2B349B461E9199439541BC99E83"/>
    <w:rsid w:val="00B33EE4"/>
    <w:rPr>
      <w:rFonts w:ascii="Calibri" w:eastAsia="Calibri" w:hAnsi="Calibri" w:cs="Times New Roman"/>
      <w:lang w:val="en-GB" w:eastAsia="en-US"/>
    </w:rPr>
  </w:style>
  <w:style w:type="paragraph" w:customStyle="1" w:styleId="35F262B5A3234D41944D23DD1FAFFB80">
    <w:name w:val="35F262B5A3234D41944D23DD1FAFFB80"/>
    <w:rsid w:val="00B33EE4"/>
    <w:pPr>
      <w:spacing w:after="160" w:line="259" w:lineRule="auto"/>
    </w:pPr>
  </w:style>
  <w:style w:type="paragraph" w:customStyle="1" w:styleId="C2505C2904C14FF09CF814E46786B32F">
    <w:name w:val="C2505C2904C14FF09CF814E46786B32F"/>
    <w:rsid w:val="00B33EE4"/>
    <w:pPr>
      <w:spacing w:after="160" w:line="259" w:lineRule="auto"/>
    </w:pPr>
  </w:style>
  <w:style w:type="paragraph" w:customStyle="1" w:styleId="8AB0915A32C044B092E0414D193FB7D1">
    <w:name w:val="8AB0915A32C044B092E0414D193FB7D1"/>
    <w:rsid w:val="00B33EE4"/>
    <w:pPr>
      <w:spacing w:after="160" w:line="259" w:lineRule="auto"/>
    </w:pPr>
  </w:style>
  <w:style w:type="paragraph" w:customStyle="1" w:styleId="6FA4FF672BC441B685D4D93F4E3567E4">
    <w:name w:val="6FA4FF672BC441B685D4D93F4E3567E4"/>
    <w:rsid w:val="00B33EE4"/>
    <w:pPr>
      <w:spacing w:after="160" w:line="259" w:lineRule="auto"/>
    </w:pPr>
  </w:style>
  <w:style w:type="paragraph" w:customStyle="1" w:styleId="C1A22C56309E4559A2D4E2050653FE70">
    <w:name w:val="C1A22C56309E4559A2D4E2050653FE70"/>
    <w:rsid w:val="00B33EE4"/>
    <w:pPr>
      <w:spacing w:after="160" w:line="259" w:lineRule="auto"/>
    </w:pPr>
  </w:style>
  <w:style w:type="paragraph" w:customStyle="1" w:styleId="AA15E895188C4033B43891C3AB4B657A">
    <w:name w:val="AA15E895188C4033B43891C3AB4B657A"/>
    <w:rsid w:val="00B33EE4"/>
    <w:pPr>
      <w:spacing w:after="160" w:line="259" w:lineRule="auto"/>
    </w:pPr>
  </w:style>
  <w:style w:type="paragraph" w:customStyle="1" w:styleId="204E2FD1A36E4383B861364F029D8DEF">
    <w:name w:val="204E2FD1A36E4383B861364F029D8DEF"/>
    <w:rsid w:val="00B33EE4"/>
    <w:pPr>
      <w:spacing w:after="160" w:line="259" w:lineRule="auto"/>
    </w:pPr>
  </w:style>
  <w:style w:type="paragraph" w:customStyle="1" w:styleId="EE08D83C9E7545B9B272B49D99BD4421">
    <w:name w:val="EE08D83C9E7545B9B272B49D99BD4421"/>
    <w:rsid w:val="00B33EE4"/>
    <w:pPr>
      <w:spacing w:after="160" w:line="259" w:lineRule="auto"/>
    </w:pPr>
  </w:style>
  <w:style w:type="paragraph" w:customStyle="1" w:styleId="A5CDAE30AB814A5FAA02777DF52B4A47">
    <w:name w:val="A5CDAE30AB814A5FAA02777DF52B4A47"/>
    <w:rsid w:val="00B33EE4"/>
    <w:pPr>
      <w:spacing w:after="160" w:line="259" w:lineRule="auto"/>
    </w:pPr>
  </w:style>
  <w:style w:type="paragraph" w:customStyle="1" w:styleId="967DFEBEB4E2428D96417829D97BD842">
    <w:name w:val="967DFEBEB4E2428D96417829D97BD842"/>
    <w:rsid w:val="00B33EE4"/>
    <w:pPr>
      <w:spacing w:after="160" w:line="259" w:lineRule="auto"/>
    </w:pPr>
  </w:style>
  <w:style w:type="paragraph" w:customStyle="1" w:styleId="F49C68965C4648A1941C264DB4D7A9BD">
    <w:name w:val="F49C68965C4648A1941C264DB4D7A9BD"/>
    <w:rsid w:val="00B33EE4"/>
    <w:pPr>
      <w:spacing w:after="160" w:line="259" w:lineRule="auto"/>
    </w:pPr>
  </w:style>
  <w:style w:type="paragraph" w:customStyle="1" w:styleId="4D773138D4DB47C58B7BC96B0D1DD44B">
    <w:name w:val="4D773138D4DB47C58B7BC96B0D1DD44B"/>
    <w:rsid w:val="00B33EE4"/>
    <w:pPr>
      <w:spacing w:after="160" w:line="259" w:lineRule="auto"/>
    </w:pPr>
  </w:style>
  <w:style w:type="paragraph" w:customStyle="1" w:styleId="7600F29E62C0494F85624DBC95479D1B">
    <w:name w:val="7600F29E62C0494F85624DBC95479D1B"/>
    <w:rsid w:val="00B33EE4"/>
    <w:pPr>
      <w:spacing w:after="160" w:line="259" w:lineRule="auto"/>
    </w:pPr>
  </w:style>
  <w:style w:type="paragraph" w:customStyle="1" w:styleId="43AD7B11A4134734A8E0D2B91D2CB067">
    <w:name w:val="43AD7B11A4134734A8E0D2B91D2CB067"/>
    <w:rsid w:val="00B33EE4"/>
    <w:pPr>
      <w:spacing w:after="160" w:line="259" w:lineRule="auto"/>
    </w:pPr>
  </w:style>
  <w:style w:type="paragraph" w:customStyle="1" w:styleId="ACADC1665CA94AD48FFC7F65DD2AF9B7">
    <w:name w:val="ACADC1665CA94AD48FFC7F65DD2AF9B7"/>
    <w:rsid w:val="00B33EE4"/>
    <w:pPr>
      <w:spacing w:after="160" w:line="259" w:lineRule="auto"/>
    </w:pPr>
  </w:style>
  <w:style w:type="paragraph" w:customStyle="1" w:styleId="C66E82713F4E421A84473F9C7A965013">
    <w:name w:val="C66E82713F4E421A84473F9C7A965013"/>
    <w:rsid w:val="00B33EE4"/>
    <w:pPr>
      <w:spacing w:after="160" w:line="259" w:lineRule="auto"/>
    </w:pPr>
  </w:style>
  <w:style w:type="paragraph" w:customStyle="1" w:styleId="B22341E9CB384B3BA7A66DF8504E057A">
    <w:name w:val="B22341E9CB384B3BA7A66DF8504E057A"/>
    <w:rsid w:val="00B33EE4"/>
    <w:pPr>
      <w:spacing w:after="160" w:line="259" w:lineRule="auto"/>
    </w:pPr>
  </w:style>
  <w:style w:type="paragraph" w:customStyle="1" w:styleId="2E6E18EF9DDB4EFDBBA819343566393D">
    <w:name w:val="2E6E18EF9DDB4EFDBBA819343566393D"/>
    <w:rsid w:val="00B33EE4"/>
    <w:pPr>
      <w:spacing w:after="160" w:line="259" w:lineRule="auto"/>
    </w:pPr>
  </w:style>
  <w:style w:type="paragraph" w:customStyle="1" w:styleId="218DB48B73CC4401815B831E1AAEC4AC">
    <w:name w:val="218DB48B73CC4401815B831E1AAEC4AC"/>
    <w:rsid w:val="00B33EE4"/>
    <w:pPr>
      <w:spacing w:after="160" w:line="259" w:lineRule="auto"/>
    </w:pPr>
  </w:style>
  <w:style w:type="paragraph" w:customStyle="1" w:styleId="AAC4F11C834747C1BC5B4FC49E6CB95F">
    <w:name w:val="AAC4F11C834747C1BC5B4FC49E6CB95F"/>
    <w:rsid w:val="00B33EE4"/>
    <w:pPr>
      <w:spacing w:after="160" w:line="259" w:lineRule="auto"/>
    </w:pPr>
  </w:style>
  <w:style w:type="paragraph" w:customStyle="1" w:styleId="4ABF2A16CD924FDBACBC6E5C20B9CCA9">
    <w:name w:val="4ABF2A16CD924FDBACBC6E5C20B9CCA9"/>
    <w:rsid w:val="00B33EE4"/>
    <w:pPr>
      <w:spacing w:after="160" w:line="259" w:lineRule="auto"/>
    </w:pPr>
  </w:style>
  <w:style w:type="paragraph" w:customStyle="1" w:styleId="2B61CC2ACA094FEC8A40185B49D677B8">
    <w:name w:val="2B61CC2ACA094FEC8A40185B49D677B8"/>
    <w:rsid w:val="00B33EE4"/>
    <w:pPr>
      <w:spacing w:after="160" w:line="259" w:lineRule="auto"/>
    </w:pPr>
  </w:style>
  <w:style w:type="paragraph" w:customStyle="1" w:styleId="B76007C727CC41FB9FB9724336A73C55">
    <w:name w:val="B76007C727CC41FB9FB9724336A73C55"/>
    <w:rsid w:val="00B33EE4"/>
    <w:pPr>
      <w:spacing w:after="160" w:line="259" w:lineRule="auto"/>
    </w:pPr>
  </w:style>
  <w:style w:type="paragraph" w:customStyle="1" w:styleId="4A2DC2A3BAE54F42A5C8A6655D05AE0E">
    <w:name w:val="4A2DC2A3BAE54F42A5C8A6655D05AE0E"/>
    <w:rsid w:val="00B33EE4"/>
    <w:pPr>
      <w:spacing w:after="160" w:line="259" w:lineRule="auto"/>
    </w:pPr>
  </w:style>
  <w:style w:type="paragraph" w:customStyle="1" w:styleId="B1EA431EEA4746EAB4349C3D184DF274">
    <w:name w:val="B1EA431EEA4746EAB4349C3D184DF274"/>
    <w:rsid w:val="00B33EE4"/>
    <w:pPr>
      <w:spacing w:after="160" w:line="259" w:lineRule="auto"/>
    </w:pPr>
  </w:style>
  <w:style w:type="paragraph" w:customStyle="1" w:styleId="1494E152FE144F80B855BF5A082EEB13">
    <w:name w:val="1494E152FE144F80B855BF5A082EEB13"/>
    <w:rsid w:val="00B33EE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FB1FB3-607A-46C7-8EEF-D4924326C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921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won Support and safety hub</vt:lpstr>
    </vt:vector>
  </TitlesOfParts>
  <Company>Bethany</Company>
  <LinksUpToDate>false</LinksUpToDate>
  <CharactersWithSpaces>6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won Support and safety hub</dc:title>
  <dc:subject>Intake Referral Form</dc:subject>
  <dc:creator>Administrator</dc:creator>
  <cp:lastModifiedBy>Brooke Baxter</cp:lastModifiedBy>
  <cp:revision>27</cp:revision>
  <cp:lastPrinted>2016-11-29T23:53:00Z</cp:lastPrinted>
  <dcterms:created xsi:type="dcterms:W3CDTF">2017-11-09T05:38:00Z</dcterms:created>
  <dcterms:modified xsi:type="dcterms:W3CDTF">2018-06-20T03:47:00Z</dcterms:modified>
</cp:coreProperties>
</file>